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F25D5" w14:textId="77777777" w:rsidR="00FE330D" w:rsidRDefault="00FE330D" w:rsidP="00FE330D">
      <w:pPr>
        <w:rPr>
          <w:rFonts w:ascii="Arial" w:hAnsi="Arial" w:cs="Arial"/>
          <w:b/>
          <w:sz w:val="40"/>
          <w:szCs w:val="40"/>
        </w:rPr>
      </w:pPr>
    </w:p>
    <w:p w14:paraId="668B6891" w14:textId="77777777" w:rsidR="00FE330D" w:rsidRPr="001C49EA" w:rsidRDefault="00FE330D" w:rsidP="00FE330D">
      <w:pPr>
        <w:rPr>
          <w:rFonts w:ascii="Arial" w:hAnsi="Arial" w:cs="Arial"/>
          <w:sz w:val="40"/>
          <w:szCs w:val="40"/>
        </w:rPr>
      </w:pPr>
      <w:r w:rsidRPr="001C49EA">
        <w:rPr>
          <w:rFonts w:ascii="Arial" w:hAnsi="Arial" w:cs="Arial"/>
          <w:b/>
          <w:sz w:val="40"/>
          <w:szCs w:val="40"/>
        </w:rPr>
        <w:t>Job Description</w:t>
      </w:r>
    </w:p>
    <w:p w14:paraId="0D377D30" w14:textId="77777777" w:rsidR="00FE330D" w:rsidRPr="00062791" w:rsidRDefault="00FE330D" w:rsidP="00FE330D">
      <w:pPr>
        <w:rPr>
          <w:rFonts w:ascii="Arial" w:hAnsi="Arial" w:cs="Arial"/>
          <w:b/>
          <w:szCs w:val="24"/>
        </w:rPr>
      </w:pPr>
    </w:p>
    <w:p w14:paraId="24CA4D3E" w14:textId="77777777" w:rsidR="00FE330D" w:rsidRPr="00062791" w:rsidRDefault="00FE330D" w:rsidP="00FE330D">
      <w:pPr>
        <w:rPr>
          <w:rFonts w:ascii="Arial" w:hAnsi="Arial" w:cs="Arial"/>
          <w:b/>
          <w:szCs w:val="24"/>
        </w:rPr>
      </w:pPr>
      <w:r w:rsidRPr="00062791">
        <w:rPr>
          <w:rFonts w:ascii="Arial" w:hAnsi="Arial" w:cs="Arial"/>
          <w:b/>
          <w:szCs w:val="24"/>
        </w:rPr>
        <w:t>Date:</w:t>
      </w:r>
      <w:r w:rsidRPr="00062791">
        <w:rPr>
          <w:rFonts w:ascii="Arial" w:hAnsi="Arial" w:cs="Arial"/>
          <w:b/>
          <w:szCs w:val="24"/>
        </w:rPr>
        <w:tab/>
      </w:r>
      <w:r w:rsidRPr="00062791">
        <w:rPr>
          <w:rFonts w:ascii="Arial" w:hAnsi="Arial" w:cs="Arial"/>
          <w:b/>
          <w:szCs w:val="24"/>
        </w:rPr>
        <w:tab/>
      </w:r>
      <w:r w:rsidRPr="00062791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szCs w:val="24"/>
        </w:rPr>
        <w:t>August 2019</w:t>
      </w:r>
    </w:p>
    <w:p w14:paraId="0001FCD9" w14:textId="77777777" w:rsidR="00FE330D" w:rsidRPr="00062791" w:rsidRDefault="00FE330D" w:rsidP="00FE330D">
      <w:pPr>
        <w:rPr>
          <w:rFonts w:ascii="Arial" w:hAnsi="Arial" w:cs="Arial"/>
          <w:b/>
          <w:szCs w:val="24"/>
        </w:rPr>
      </w:pPr>
    </w:p>
    <w:p w14:paraId="674DC295" w14:textId="77777777" w:rsidR="00FE330D" w:rsidRPr="00062791" w:rsidRDefault="00FE330D" w:rsidP="00FE330D">
      <w:pPr>
        <w:rPr>
          <w:rFonts w:ascii="Arial" w:hAnsi="Arial" w:cs="Arial"/>
          <w:b/>
          <w:szCs w:val="24"/>
        </w:rPr>
      </w:pPr>
      <w:r w:rsidRPr="00062791">
        <w:rPr>
          <w:rFonts w:ascii="Arial" w:hAnsi="Arial" w:cs="Arial"/>
          <w:b/>
          <w:szCs w:val="24"/>
        </w:rPr>
        <w:t>Job title:</w:t>
      </w:r>
      <w:r w:rsidRPr="00062791">
        <w:rPr>
          <w:rFonts w:ascii="Arial" w:hAnsi="Arial" w:cs="Arial"/>
          <w:b/>
          <w:szCs w:val="24"/>
        </w:rPr>
        <w:tab/>
      </w:r>
      <w:r w:rsidRPr="00062791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>Systems Administrator</w:t>
      </w:r>
      <w:r w:rsidRPr="00062791">
        <w:rPr>
          <w:rFonts w:ascii="Arial" w:hAnsi="Arial" w:cs="Arial"/>
          <w:b/>
          <w:szCs w:val="24"/>
        </w:rPr>
        <w:t xml:space="preserve"> </w:t>
      </w:r>
    </w:p>
    <w:p w14:paraId="2D2EBF59" w14:textId="77777777" w:rsidR="00FE330D" w:rsidRPr="00062791" w:rsidRDefault="00FE330D" w:rsidP="00FE330D">
      <w:pPr>
        <w:rPr>
          <w:rFonts w:ascii="Arial" w:hAnsi="Arial" w:cs="Arial"/>
          <w:szCs w:val="24"/>
        </w:rPr>
      </w:pPr>
    </w:p>
    <w:p w14:paraId="756F8C46" w14:textId="77777777" w:rsidR="00FE330D" w:rsidRPr="00062791" w:rsidRDefault="00FE330D" w:rsidP="00FE330D">
      <w:pPr>
        <w:rPr>
          <w:rFonts w:ascii="Arial" w:hAnsi="Arial" w:cs="Arial"/>
          <w:szCs w:val="24"/>
        </w:rPr>
      </w:pPr>
      <w:r w:rsidRPr="00062791">
        <w:rPr>
          <w:rFonts w:ascii="Arial" w:hAnsi="Arial" w:cs="Arial"/>
          <w:b/>
          <w:szCs w:val="24"/>
        </w:rPr>
        <w:t>Responsible to:</w:t>
      </w:r>
      <w:r w:rsidRPr="00062791">
        <w:rPr>
          <w:rFonts w:ascii="Arial" w:hAnsi="Arial" w:cs="Arial"/>
          <w:b/>
          <w:szCs w:val="24"/>
        </w:rPr>
        <w:tab/>
      </w:r>
      <w:r w:rsidRPr="0078356A">
        <w:rPr>
          <w:rFonts w:ascii="Arial" w:hAnsi="Arial" w:cs="Arial"/>
          <w:szCs w:val="24"/>
        </w:rPr>
        <w:t xml:space="preserve">Head of </w:t>
      </w:r>
      <w:r>
        <w:rPr>
          <w:rFonts w:ascii="Arial" w:hAnsi="Arial" w:cs="Arial"/>
          <w:szCs w:val="24"/>
        </w:rPr>
        <w:t>Information Management</w:t>
      </w:r>
    </w:p>
    <w:p w14:paraId="53655C8E" w14:textId="77777777" w:rsidR="00FE330D" w:rsidRPr="00062791" w:rsidRDefault="00FE330D" w:rsidP="00FE330D">
      <w:pPr>
        <w:rPr>
          <w:rFonts w:ascii="Arial" w:hAnsi="Arial" w:cs="Arial"/>
          <w:szCs w:val="24"/>
        </w:rPr>
      </w:pPr>
    </w:p>
    <w:p w14:paraId="729C88A0" w14:textId="3E5AE830" w:rsidR="00FE330D" w:rsidRPr="00062791" w:rsidRDefault="00290CFD" w:rsidP="00FE330D">
      <w:pPr>
        <w:ind w:left="2160" w:hanging="216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>Salary</w:t>
      </w:r>
      <w:r w:rsidR="00FE330D" w:rsidRPr="00062791">
        <w:rPr>
          <w:rFonts w:ascii="Arial" w:hAnsi="Arial" w:cs="Arial"/>
          <w:szCs w:val="24"/>
        </w:rPr>
        <w:t>:</w:t>
      </w:r>
      <w:r w:rsidR="00FE330D" w:rsidRPr="00062791">
        <w:rPr>
          <w:rFonts w:ascii="Arial" w:hAnsi="Arial" w:cs="Arial"/>
          <w:szCs w:val="24"/>
        </w:rPr>
        <w:tab/>
        <w:t>Salary equivalent NICVA scale G, NJC point</w:t>
      </w:r>
      <w:r w:rsidR="00FE330D">
        <w:rPr>
          <w:rFonts w:ascii="Arial" w:hAnsi="Arial" w:cs="Arial"/>
          <w:szCs w:val="24"/>
        </w:rPr>
        <w:t xml:space="preserve">s 23 - 25 (£26,999 - £28,785) Candidates are normally appointed on the first point on the scale. </w:t>
      </w:r>
    </w:p>
    <w:p w14:paraId="7A32688B" w14:textId="77777777" w:rsidR="00FE330D" w:rsidRPr="00062791" w:rsidRDefault="00FE330D" w:rsidP="00FE330D">
      <w:pPr>
        <w:rPr>
          <w:rFonts w:ascii="Arial" w:hAnsi="Arial" w:cs="Arial"/>
          <w:szCs w:val="24"/>
        </w:rPr>
      </w:pPr>
    </w:p>
    <w:p w14:paraId="7AE1979A" w14:textId="6BFA45BF" w:rsidR="00FE330D" w:rsidRPr="00062791" w:rsidRDefault="00FE330D" w:rsidP="00FE330D">
      <w:pPr>
        <w:rPr>
          <w:rFonts w:ascii="Arial" w:hAnsi="Arial" w:cs="Arial"/>
          <w:b/>
          <w:szCs w:val="24"/>
        </w:rPr>
      </w:pPr>
      <w:r w:rsidRPr="00062791">
        <w:rPr>
          <w:rFonts w:ascii="Arial" w:hAnsi="Arial" w:cs="Arial"/>
          <w:b/>
          <w:szCs w:val="24"/>
        </w:rPr>
        <w:t xml:space="preserve">Key working relationships: </w:t>
      </w:r>
      <w:r>
        <w:rPr>
          <w:rFonts w:ascii="Arial" w:hAnsi="Arial" w:cs="Arial"/>
        </w:rPr>
        <w:t xml:space="preserve">Head of Information Management, </w:t>
      </w:r>
      <w:r w:rsidR="00FE2487">
        <w:rPr>
          <w:rFonts w:ascii="Arial" w:hAnsi="Arial" w:cs="Arial"/>
        </w:rPr>
        <w:t xml:space="preserve">Data Development Coordinator, </w:t>
      </w:r>
      <w:r>
        <w:rPr>
          <w:rFonts w:ascii="Arial" w:hAnsi="Arial" w:cs="Arial"/>
        </w:rPr>
        <w:t>I</w:t>
      </w:r>
      <w:r w:rsidR="00806321">
        <w:rPr>
          <w:rFonts w:ascii="Arial" w:hAnsi="Arial" w:cs="Arial"/>
        </w:rPr>
        <w:t>nformation Management</w:t>
      </w:r>
      <w:r>
        <w:rPr>
          <w:rFonts w:ascii="Arial" w:hAnsi="Arial" w:cs="Arial"/>
        </w:rPr>
        <w:t xml:space="preserve"> Team</w:t>
      </w:r>
    </w:p>
    <w:p w14:paraId="3B81D992" w14:textId="77777777" w:rsidR="00FE330D" w:rsidRPr="008909A8" w:rsidRDefault="00FE330D" w:rsidP="00FE330D">
      <w:pPr>
        <w:rPr>
          <w:rFonts w:ascii="Arial" w:hAnsi="Arial" w:cs="Arial"/>
          <w:b/>
        </w:rPr>
      </w:pPr>
    </w:p>
    <w:p w14:paraId="7F847BCB" w14:textId="77777777" w:rsidR="00FE330D" w:rsidRDefault="00FE330D" w:rsidP="00FE330D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ummary of main responsibilities</w:t>
      </w:r>
    </w:p>
    <w:p w14:paraId="188E1F12" w14:textId="77777777" w:rsidR="00FE330D" w:rsidRPr="000E0E68" w:rsidRDefault="00FE330D" w:rsidP="00FE330D">
      <w:pPr>
        <w:rPr>
          <w:rFonts w:ascii="Arial" w:hAnsi="Arial" w:cs="Arial"/>
          <w:b/>
          <w:u w:val="single"/>
        </w:rPr>
      </w:pPr>
    </w:p>
    <w:p w14:paraId="1F4AC6FD" w14:textId="700574FC" w:rsidR="00FE330D" w:rsidRDefault="00FE330D" w:rsidP="00FE330D">
      <w:pPr>
        <w:numPr>
          <w:ilvl w:val="0"/>
          <w:numId w:val="16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o </w:t>
      </w:r>
      <w:r w:rsidR="0017435B">
        <w:rPr>
          <w:rFonts w:ascii="Arial" w:hAnsi="Arial" w:cs="Arial"/>
          <w:szCs w:val="24"/>
        </w:rPr>
        <w:t>maintain</w:t>
      </w:r>
      <w:r>
        <w:rPr>
          <w:rFonts w:ascii="Arial" w:hAnsi="Arial" w:cs="Arial"/>
          <w:szCs w:val="24"/>
        </w:rPr>
        <w:t xml:space="preserve"> the </w:t>
      </w:r>
      <w:r w:rsidR="0092400F">
        <w:rPr>
          <w:rFonts w:ascii="Arial" w:hAnsi="Arial" w:cs="Arial"/>
          <w:szCs w:val="24"/>
        </w:rPr>
        <w:t>reliable</w:t>
      </w:r>
      <w:r w:rsidR="005E4904">
        <w:rPr>
          <w:rFonts w:ascii="Arial" w:hAnsi="Arial" w:cs="Arial"/>
          <w:szCs w:val="24"/>
        </w:rPr>
        <w:t xml:space="preserve"> operating and </w:t>
      </w:r>
      <w:r>
        <w:rPr>
          <w:rFonts w:ascii="Arial" w:hAnsi="Arial" w:cs="Arial"/>
          <w:szCs w:val="24"/>
        </w:rPr>
        <w:t xml:space="preserve">continual improvement </w:t>
      </w:r>
      <w:r w:rsidR="00C971A3">
        <w:rPr>
          <w:rFonts w:ascii="Arial" w:hAnsi="Arial" w:cs="Arial"/>
          <w:szCs w:val="24"/>
        </w:rPr>
        <w:t xml:space="preserve">of </w:t>
      </w:r>
      <w:r>
        <w:rPr>
          <w:rFonts w:ascii="Arial" w:hAnsi="Arial" w:cs="Arial"/>
          <w:szCs w:val="24"/>
        </w:rPr>
        <w:t xml:space="preserve">the NICVA </w:t>
      </w:r>
      <w:r w:rsidRPr="003B3E83">
        <w:rPr>
          <w:rFonts w:ascii="Arial" w:hAnsi="Arial" w:cs="Arial"/>
          <w:szCs w:val="24"/>
        </w:rPr>
        <w:t>ICT infrastructure</w:t>
      </w:r>
      <w:r>
        <w:rPr>
          <w:rFonts w:ascii="Arial" w:hAnsi="Arial" w:cs="Arial"/>
          <w:szCs w:val="24"/>
        </w:rPr>
        <w:t xml:space="preserve"> </w:t>
      </w:r>
      <w:r w:rsidR="006E2CFC">
        <w:rPr>
          <w:rFonts w:ascii="Arial" w:hAnsi="Arial" w:cs="Arial"/>
          <w:szCs w:val="24"/>
        </w:rPr>
        <w:t xml:space="preserve">and systems </w:t>
      </w:r>
      <w:r>
        <w:rPr>
          <w:rFonts w:ascii="Arial" w:hAnsi="Arial" w:cs="Arial"/>
          <w:szCs w:val="24"/>
        </w:rPr>
        <w:t>to meet the needs of the</w:t>
      </w:r>
      <w:r w:rsidRPr="00F36D6B">
        <w:rPr>
          <w:rFonts w:ascii="Arial" w:hAnsi="Arial" w:cs="Arial"/>
          <w:szCs w:val="24"/>
          <w:lang w:val="en-GB"/>
        </w:rPr>
        <w:t xml:space="preserve"> organisation</w:t>
      </w:r>
      <w:r w:rsidR="00C15AF4">
        <w:rPr>
          <w:rFonts w:ascii="Arial" w:hAnsi="Arial" w:cs="Arial"/>
          <w:szCs w:val="24"/>
        </w:rPr>
        <w:t>.</w:t>
      </w:r>
    </w:p>
    <w:p w14:paraId="12C09C66" w14:textId="77777777" w:rsidR="00FE330D" w:rsidRDefault="00FE330D" w:rsidP="00FE330D">
      <w:pPr>
        <w:rPr>
          <w:rFonts w:ascii="Arial" w:hAnsi="Arial" w:cs="Arial"/>
          <w:szCs w:val="24"/>
        </w:rPr>
      </w:pPr>
    </w:p>
    <w:p w14:paraId="023CA949" w14:textId="142AF3C9" w:rsidR="00FE330D" w:rsidRDefault="00FE330D" w:rsidP="00FE330D">
      <w:pPr>
        <w:numPr>
          <w:ilvl w:val="0"/>
          <w:numId w:val="16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o </w:t>
      </w:r>
      <w:r w:rsidR="00975B0B">
        <w:rPr>
          <w:rFonts w:ascii="Arial" w:hAnsi="Arial" w:cs="Arial"/>
          <w:szCs w:val="24"/>
        </w:rPr>
        <w:t>provide</w:t>
      </w:r>
      <w:r w:rsidR="00567AA3">
        <w:rPr>
          <w:rFonts w:ascii="Arial" w:hAnsi="Arial" w:cs="Arial"/>
          <w:szCs w:val="24"/>
        </w:rPr>
        <w:t xml:space="preserve"> </w:t>
      </w:r>
      <w:r w:rsidR="008477D6">
        <w:rPr>
          <w:rFonts w:ascii="Arial" w:hAnsi="Arial" w:cs="Arial"/>
          <w:szCs w:val="24"/>
        </w:rPr>
        <w:t xml:space="preserve">and make </w:t>
      </w:r>
      <w:r>
        <w:rPr>
          <w:rFonts w:ascii="Arial" w:hAnsi="Arial" w:cs="Arial"/>
          <w:szCs w:val="24"/>
        </w:rPr>
        <w:t>continuous improvement</w:t>
      </w:r>
      <w:r w:rsidR="008477D6">
        <w:rPr>
          <w:rFonts w:ascii="Arial" w:hAnsi="Arial" w:cs="Arial"/>
          <w:szCs w:val="24"/>
        </w:rPr>
        <w:t>s to</w:t>
      </w:r>
      <w:r w:rsidR="00567AA3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the ICT help desk function and provision of an effective support service.</w:t>
      </w:r>
    </w:p>
    <w:p w14:paraId="6C36F9C8" w14:textId="77777777" w:rsidR="00FE330D" w:rsidRDefault="00FE330D" w:rsidP="00FE330D">
      <w:pPr>
        <w:rPr>
          <w:rFonts w:ascii="Arial" w:hAnsi="Arial" w:cs="Arial"/>
          <w:szCs w:val="24"/>
        </w:rPr>
      </w:pPr>
    </w:p>
    <w:p w14:paraId="14196A91" w14:textId="19CD9D1A" w:rsidR="00FE330D" w:rsidRDefault="00BF7956" w:rsidP="00FE330D">
      <w:pPr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</w:rPr>
        <w:t>To e</w:t>
      </w:r>
      <w:r w:rsidR="00FE330D">
        <w:rPr>
          <w:rFonts w:ascii="Arial" w:hAnsi="Arial" w:cs="Arial"/>
        </w:rPr>
        <w:t>nsure that all ICT policies, procedures and relevant legislation are adhered to across the</w:t>
      </w:r>
      <w:r w:rsidR="00FE330D" w:rsidRPr="00F36D6B">
        <w:rPr>
          <w:rFonts w:ascii="Arial" w:hAnsi="Arial" w:cs="Arial"/>
          <w:lang w:val="en-GB"/>
        </w:rPr>
        <w:t xml:space="preserve"> organisation</w:t>
      </w:r>
      <w:r w:rsidR="00FE330D">
        <w:rPr>
          <w:rFonts w:ascii="Arial" w:hAnsi="Arial" w:cs="Arial"/>
        </w:rPr>
        <w:t>.</w:t>
      </w:r>
    </w:p>
    <w:p w14:paraId="2E19FF4A" w14:textId="77777777" w:rsidR="00FE330D" w:rsidRDefault="00FE330D" w:rsidP="00FE330D">
      <w:pPr>
        <w:rPr>
          <w:rFonts w:ascii="Arial" w:hAnsi="Arial" w:cs="Arial"/>
        </w:rPr>
      </w:pPr>
    </w:p>
    <w:p w14:paraId="36637FB8" w14:textId="77777777" w:rsidR="00FE330D" w:rsidRDefault="00FE330D" w:rsidP="00FE330D">
      <w:pPr>
        <w:numPr>
          <w:ilvl w:val="0"/>
          <w:numId w:val="16"/>
        </w:numPr>
        <w:rPr>
          <w:rFonts w:ascii="Arial" w:hAnsi="Arial" w:cs="Arial"/>
          <w:lang w:val="en-GB"/>
        </w:rPr>
      </w:pPr>
      <w:r w:rsidRPr="008909A8">
        <w:rPr>
          <w:rFonts w:ascii="Arial" w:hAnsi="Arial" w:cs="Arial"/>
          <w:lang w:val="en-GB"/>
        </w:rPr>
        <w:t>To carry out ICT procurement</w:t>
      </w:r>
      <w:r>
        <w:rPr>
          <w:rFonts w:ascii="Arial" w:hAnsi="Arial" w:cs="Arial"/>
          <w:lang w:val="en-GB"/>
        </w:rPr>
        <w:t xml:space="preserve"> and new systems deployment projects as</w:t>
      </w:r>
      <w:r w:rsidRPr="008909A8">
        <w:rPr>
          <w:rFonts w:ascii="Arial" w:hAnsi="Arial" w:cs="Arial"/>
          <w:lang w:val="en-GB"/>
        </w:rPr>
        <w:t xml:space="preserve"> required</w:t>
      </w:r>
      <w:r>
        <w:rPr>
          <w:rFonts w:ascii="Arial" w:hAnsi="Arial" w:cs="Arial"/>
          <w:lang w:val="en-GB"/>
        </w:rPr>
        <w:t>.</w:t>
      </w:r>
    </w:p>
    <w:p w14:paraId="22277469" w14:textId="77777777" w:rsidR="00FE330D" w:rsidRDefault="00FE330D" w:rsidP="00FE330D">
      <w:pPr>
        <w:rPr>
          <w:rFonts w:ascii="Arial" w:hAnsi="Arial" w:cs="Arial"/>
          <w:lang w:val="en-GB"/>
        </w:rPr>
      </w:pPr>
    </w:p>
    <w:p w14:paraId="5EA9AD52" w14:textId="77777777" w:rsidR="00FE330D" w:rsidRPr="008909A8" w:rsidRDefault="00FE330D" w:rsidP="00FE330D">
      <w:pPr>
        <w:numPr>
          <w:ilvl w:val="0"/>
          <w:numId w:val="16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To maintain and develop NICVA’s business continuity and security assessment processes and ensure these are implemented as appropriate. </w:t>
      </w:r>
    </w:p>
    <w:p w14:paraId="2E6B0014" w14:textId="77777777" w:rsidR="00FE330D" w:rsidRPr="008909A8" w:rsidRDefault="00FE330D" w:rsidP="00FE330D">
      <w:pPr>
        <w:pStyle w:val="BodyTextIndent"/>
        <w:jc w:val="left"/>
        <w:rPr>
          <w:rFonts w:ascii="Arial" w:hAnsi="Arial" w:cs="Arial"/>
          <w:lang w:val="en-GB"/>
        </w:rPr>
      </w:pPr>
    </w:p>
    <w:p w14:paraId="59EEB836" w14:textId="77777777" w:rsidR="00FE330D" w:rsidRPr="000E0E68" w:rsidRDefault="00FE330D" w:rsidP="00FE330D">
      <w:pPr>
        <w:pStyle w:val="BodyTextIndent"/>
        <w:jc w:val="left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Specific duties:</w:t>
      </w:r>
    </w:p>
    <w:p w14:paraId="361DCB41" w14:textId="77777777" w:rsidR="00FE330D" w:rsidRPr="00AD24D7" w:rsidRDefault="00FE330D" w:rsidP="00FE330D">
      <w:pPr>
        <w:rPr>
          <w:rFonts w:ascii="Arial" w:hAnsi="Arial" w:cs="Arial"/>
          <w:lang w:val="en-GB"/>
        </w:rPr>
      </w:pPr>
    </w:p>
    <w:p w14:paraId="300B5C13" w14:textId="77777777" w:rsidR="00FE330D" w:rsidRPr="00AD24D7" w:rsidRDefault="00FE330D" w:rsidP="00FE330D">
      <w:pPr>
        <w:numPr>
          <w:ilvl w:val="0"/>
          <w:numId w:val="15"/>
        </w:numPr>
        <w:ind w:left="426" w:hanging="426"/>
        <w:rPr>
          <w:rFonts w:ascii="Arial" w:hAnsi="Arial" w:cs="Arial"/>
          <w:b/>
          <w:lang w:val="en-GB"/>
        </w:rPr>
      </w:pPr>
      <w:r w:rsidRPr="00AD24D7">
        <w:rPr>
          <w:rFonts w:ascii="Arial" w:hAnsi="Arial" w:cs="Arial"/>
          <w:b/>
          <w:lang w:val="en-GB"/>
        </w:rPr>
        <w:t>ICT Infrastructure</w:t>
      </w:r>
    </w:p>
    <w:p w14:paraId="3ED8081D" w14:textId="77777777" w:rsidR="00FE330D" w:rsidRDefault="00FE330D" w:rsidP="00FE330D">
      <w:pPr>
        <w:rPr>
          <w:rFonts w:ascii="Arial" w:hAnsi="Arial" w:cs="Arial"/>
          <w:b/>
          <w:u w:val="single"/>
          <w:lang w:val="en-GB"/>
        </w:rPr>
      </w:pPr>
    </w:p>
    <w:p w14:paraId="00BC17C2" w14:textId="77777777" w:rsidR="00FE330D" w:rsidRDefault="00FE330D" w:rsidP="00FE330D">
      <w:pPr>
        <w:numPr>
          <w:ilvl w:val="0"/>
          <w:numId w:val="17"/>
        </w:numPr>
        <w:rPr>
          <w:rFonts w:ascii="Arial" w:hAnsi="Arial" w:cs="Arial"/>
          <w:szCs w:val="24"/>
        </w:rPr>
      </w:pPr>
      <w:r w:rsidRPr="001F64FD">
        <w:rPr>
          <w:rFonts w:ascii="Arial" w:hAnsi="Arial" w:cs="Arial"/>
          <w:szCs w:val="24"/>
        </w:rPr>
        <w:t>To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lang w:val="en-GB"/>
        </w:rPr>
        <w:t>maintain and develop</w:t>
      </w:r>
      <w:r w:rsidRPr="001F64FD">
        <w:rPr>
          <w:rFonts w:ascii="Arial" w:hAnsi="Arial" w:cs="Arial"/>
          <w:szCs w:val="24"/>
        </w:rPr>
        <w:t xml:space="preserve"> the ICT infrastructure </w:t>
      </w:r>
      <w:r>
        <w:rPr>
          <w:rFonts w:ascii="Arial" w:hAnsi="Arial" w:cs="Arial"/>
          <w:szCs w:val="24"/>
        </w:rPr>
        <w:t xml:space="preserve">to ensure it </w:t>
      </w:r>
      <w:r w:rsidRPr="001F64FD">
        <w:rPr>
          <w:rFonts w:ascii="Arial" w:hAnsi="Arial" w:cs="Arial"/>
          <w:szCs w:val="24"/>
        </w:rPr>
        <w:t>meets the needs of NICVA and the users.</w:t>
      </w:r>
    </w:p>
    <w:p w14:paraId="4AE80B13" w14:textId="77777777" w:rsidR="00FE330D" w:rsidRDefault="00FE330D" w:rsidP="00FE330D">
      <w:pPr>
        <w:rPr>
          <w:rFonts w:ascii="Arial" w:hAnsi="Arial" w:cs="Arial"/>
          <w:szCs w:val="24"/>
        </w:rPr>
      </w:pPr>
    </w:p>
    <w:p w14:paraId="42FDA814" w14:textId="77777777" w:rsidR="00FE330D" w:rsidRDefault="00FE330D" w:rsidP="00FE330D">
      <w:pPr>
        <w:numPr>
          <w:ilvl w:val="0"/>
          <w:numId w:val="17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o contribute to the continuous improvement of</w:t>
      </w:r>
      <w:r w:rsidRPr="00E74DC2">
        <w:rPr>
          <w:rFonts w:ascii="Arial" w:hAnsi="Arial" w:cs="Arial"/>
          <w:szCs w:val="24"/>
          <w:lang w:val="en-GB"/>
        </w:rPr>
        <w:t xml:space="preserve"> organisational</w:t>
      </w:r>
      <w:r>
        <w:rPr>
          <w:rFonts w:ascii="Arial" w:hAnsi="Arial" w:cs="Arial"/>
          <w:szCs w:val="24"/>
        </w:rPr>
        <w:t xml:space="preserve"> ICT services and infrastructure.</w:t>
      </w:r>
    </w:p>
    <w:p w14:paraId="1825D3D8" w14:textId="77777777" w:rsidR="00FE330D" w:rsidRDefault="00FE330D" w:rsidP="00FE330D">
      <w:pPr>
        <w:ind w:left="360"/>
        <w:rPr>
          <w:rFonts w:ascii="Arial" w:hAnsi="Arial" w:cs="Arial"/>
          <w:szCs w:val="24"/>
        </w:rPr>
      </w:pPr>
    </w:p>
    <w:p w14:paraId="6C45453C" w14:textId="77777777" w:rsidR="00FE330D" w:rsidRDefault="00FE330D" w:rsidP="00FE330D">
      <w:pPr>
        <w:numPr>
          <w:ilvl w:val="0"/>
          <w:numId w:val="17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Monitor and develop automated ICT systems alerts.</w:t>
      </w:r>
    </w:p>
    <w:p w14:paraId="387E0A81" w14:textId="77777777" w:rsidR="00FE330D" w:rsidRPr="001F64FD" w:rsidRDefault="00FE330D" w:rsidP="00FE330D">
      <w:pPr>
        <w:ind w:left="360"/>
        <w:rPr>
          <w:rFonts w:ascii="Arial" w:hAnsi="Arial" w:cs="Arial"/>
          <w:szCs w:val="24"/>
        </w:rPr>
      </w:pPr>
    </w:p>
    <w:p w14:paraId="5665CC81" w14:textId="527DC7AF" w:rsidR="00FE330D" w:rsidRDefault="00FE330D" w:rsidP="00FE330D">
      <w:pPr>
        <w:numPr>
          <w:ilvl w:val="0"/>
          <w:numId w:val="17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 xml:space="preserve">To manage the </w:t>
      </w:r>
      <w:r w:rsidRPr="001F64FD">
        <w:rPr>
          <w:rFonts w:ascii="Arial" w:hAnsi="Arial" w:cs="Arial"/>
          <w:szCs w:val="24"/>
        </w:rPr>
        <w:t xml:space="preserve">daily maintenance and administration </w:t>
      </w:r>
      <w:r>
        <w:rPr>
          <w:rFonts w:ascii="Arial" w:hAnsi="Arial" w:cs="Arial"/>
          <w:szCs w:val="24"/>
        </w:rPr>
        <w:t xml:space="preserve">of </w:t>
      </w:r>
      <w:r w:rsidRPr="001F64FD">
        <w:rPr>
          <w:rFonts w:ascii="Arial" w:hAnsi="Arial" w:cs="Arial"/>
          <w:szCs w:val="24"/>
        </w:rPr>
        <w:t>the NICVA network</w:t>
      </w:r>
      <w:r w:rsidR="00103F32">
        <w:rPr>
          <w:rFonts w:ascii="Arial" w:hAnsi="Arial" w:cs="Arial"/>
          <w:szCs w:val="24"/>
        </w:rPr>
        <w:t>, security</w:t>
      </w:r>
      <w:r w:rsidRPr="001F64FD">
        <w:rPr>
          <w:rFonts w:ascii="Arial" w:hAnsi="Arial" w:cs="Arial"/>
          <w:szCs w:val="24"/>
        </w:rPr>
        <w:t xml:space="preserve"> and communication systems</w:t>
      </w:r>
      <w:r w:rsidR="00103F32">
        <w:rPr>
          <w:rFonts w:ascii="Arial" w:hAnsi="Arial" w:cs="Arial"/>
          <w:szCs w:val="24"/>
        </w:rPr>
        <w:t>.</w:t>
      </w:r>
    </w:p>
    <w:p w14:paraId="1A63624F" w14:textId="77777777" w:rsidR="00FE330D" w:rsidRPr="001F64FD" w:rsidRDefault="00FE330D" w:rsidP="00FE330D">
      <w:pPr>
        <w:ind w:left="360"/>
        <w:rPr>
          <w:rFonts w:ascii="Arial" w:hAnsi="Arial" w:cs="Arial"/>
          <w:szCs w:val="24"/>
        </w:rPr>
      </w:pPr>
    </w:p>
    <w:p w14:paraId="71BF2452" w14:textId="6BF62550" w:rsidR="00FE330D" w:rsidRDefault="00FE330D" w:rsidP="00FE330D">
      <w:pPr>
        <w:numPr>
          <w:ilvl w:val="0"/>
          <w:numId w:val="17"/>
        </w:numPr>
        <w:rPr>
          <w:rFonts w:ascii="Arial" w:hAnsi="Arial" w:cs="Arial"/>
          <w:szCs w:val="24"/>
          <w:lang w:val="en-GB"/>
        </w:rPr>
      </w:pPr>
      <w:r w:rsidRPr="001F64FD">
        <w:rPr>
          <w:rFonts w:ascii="Arial" w:hAnsi="Arial" w:cs="Arial"/>
          <w:szCs w:val="24"/>
          <w:lang w:val="en-GB"/>
        </w:rPr>
        <w:t>To maintain data backups and perform re</w:t>
      </w:r>
      <w:r>
        <w:rPr>
          <w:rFonts w:ascii="Arial" w:hAnsi="Arial" w:cs="Arial"/>
          <w:szCs w:val="24"/>
          <w:lang w:val="en-GB"/>
        </w:rPr>
        <w:t>covery tests on a regular basis</w:t>
      </w:r>
      <w:r w:rsidR="00A55860">
        <w:rPr>
          <w:rFonts w:ascii="Arial" w:hAnsi="Arial" w:cs="Arial"/>
          <w:szCs w:val="24"/>
          <w:lang w:val="en-GB"/>
        </w:rPr>
        <w:t>.</w:t>
      </w:r>
    </w:p>
    <w:p w14:paraId="4CE163C3" w14:textId="77777777" w:rsidR="00FE330D" w:rsidRPr="001F64FD" w:rsidRDefault="00FE330D" w:rsidP="00FE330D">
      <w:pPr>
        <w:ind w:left="360"/>
        <w:rPr>
          <w:rFonts w:ascii="Arial" w:hAnsi="Arial" w:cs="Arial"/>
          <w:szCs w:val="24"/>
          <w:lang w:val="en-GB"/>
        </w:rPr>
      </w:pPr>
    </w:p>
    <w:p w14:paraId="7DBD00FC" w14:textId="7A203936" w:rsidR="00FE330D" w:rsidRDefault="00FE330D" w:rsidP="00FE330D">
      <w:pPr>
        <w:numPr>
          <w:ilvl w:val="0"/>
          <w:numId w:val="17"/>
        </w:num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o ensure</w:t>
      </w:r>
      <w:r w:rsidRPr="001F64FD">
        <w:rPr>
          <w:rFonts w:ascii="Arial" w:hAnsi="Arial" w:cs="Arial"/>
          <w:szCs w:val="24"/>
        </w:rPr>
        <w:t xml:space="preserve"> that </w:t>
      </w:r>
      <w:r w:rsidR="00A55860">
        <w:rPr>
          <w:rFonts w:ascii="Arial" w:hAnsi="Arial" w:cs="Arial"/>
          <w:szCs w:val="24"/>
        </w:rPr>
        <w:t xml:space="preserve">anti </w:t>
      </w:r>
      <w:r w:rsidRPr="001F64FD">
        <w:rPr>
          <w:rFonts w:ascii="Arial" w:hAnsi="Arial" w:cs="Arial"/>
          <w:szCs w:val="24"/>
        </w:rPr>
        <w:t xml:space="preserve">malware </w:t>
      </w:r>
      <w:r w:rsidR="00A55860">
        <w:rPr>
          <w:rFonts w:ascii="Arial" w:hAnsi="Arial" w:cs="Arial"/>
          <w:szCs w:val="24"/>
        </w:rPr>
        <w:t xml:space="preserve">and threat </w:t>
      </w:r>
      <w:r w:rsidRPr="001F64FD">
        <w:rPr>
          <w:rFonts w:ascii="Arial" w:hAnsi="Arial" w:cs="Arial"/>
          <w:szCs w:val="24"/>
        </w:rPr>
        <w:t xml:space="preserve">protection software is </w:t>
      </w:r>
      <w:r>
        <w:rPr>
          <w:rFonts w:ascii="Arial" w:hAnsi="Arial" w:cs="Arial"/>
          <w:szCs w:val="24"/>
        </w:rPr>
        <w:t xml:space="preserve">maintained. </w:t>
      </w:r>
    </w:p>
    <w:p w14:paraId="56DBB8E2" w14:textId="77777777" w:rsidR="00FE330D" w:rsidRPr="001F64FD" w:rsidRDefault="00FE330D" w:rsidP="00FE330D">
      <w:pPr>
        <w:ind w:left="360"/>
        <w:rPr>
          <w:rFonts w:ascii="Arial" w:hAnsi="Arial" w:cs="Arial"/>
          <w:szCs w:val="24"/>
        </w:rPr>
      </w:pPr>
    </w:p>
    <w:p w14:paraId="4650A153" w14:textId="77777777" w:rsidR="00FE330D" w:rsidRDefault="00FE330D" w:rsidP="00FE330D">
      <w:pPr>
        <w:pStyle w:val="NoSpacing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 w:rsidRPr="001F64FD">
        <w:rPr>
          <w:rFonts w:ascii="Arial" w:hAnsi="Arial" w:cs="Arial"/>
          <w:sz w:val="24"/>
          <w:szCs w:val="24"/>
        </w:rPr>
        <w:t>To monitor appropriate system log files on a regular basis.</w:t>
      </w:r>
    </w:p>
    <w:p w14:paraId="1E49C439" w14:textId="77777777" w:rsidR="00FE330D" w:rsidRDefault="00FE330D" w:rsidP="00FE330D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0EF974BC" w14:textId="77777777" w:rsidR="00FE330D" w:rsidRPr="003B3E83" w:rsidRDefault="00FE330D" w:rsidP="00FE330D">
      <w:pPr>
        <w:pStyle w:val="NoSpacing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liaise</w:t>
      </w:r>
      <w:r w:rsidRPr="003B3E83">
        <w:rPr>
          <w:rFonts w:ascii="Arial" w:hAnsi="Arial" w:cs="Arial"/>
          <w:sz w:val="24"/>
          <w:szCs w:val="24"/>
        </w:rPr>
        <w:t xml:space="preserve"> with external support companies as required</w:t>
      </w:r>
      <w:r>
        <w:rPr>
          <w:rFonts w:ascii="Arial" w:hAnsi="Arial" w:cs="Arial"/>
          <w:sz w:val="24"/>
          <w:szCs w:val="24"/>
        </w:rPr>
        <w:t>.</w:t>
      </w:r>
    </w:p>
    <w:p w14:paraId="1300025A" w14:textId="77777777" w:rsidR="00FE330D" w:rsidRPr="008909A8" w:rsidRDefault="00FE330D" w:rsidP="00FE330D">
      <w:pPr>
        <w:rPr>
          <w:rFonts w:ascii="Arial" w:hAnsi="Arial" w:cs="Arial"/>
          <w:lang w:val="en-GB"/>
        </w:rPr>
      </w:pPr>
    </w:p>
    <w:p w14:paraId="4320D56A" w14:textId="77777777" w:rsidR="00FE330D" w:rsidRPr="00AD24D7" w:rsidRDefault="00FE330D" w:rsidP="00FE330D">
      <w:pPr>
        <w:numPr>
          <w:ilvl w:val="0"/>
          <w:numId w:val="15"/>
        </w:numPr>
        <w:ind w:left="426" w:hanging="426"/>
        <w:rPr>
          <w:rFonts w:ascii="Arial" w:hAnsi="Arial" w:cs="Arial"/>
          <w:b/>
          <w:lang w:val="en-GB"/>
        </w:rPr>
      </w:pPr>
      <w:r w:rsidRPr="00AD24D7">
        <w:rPr>
          <w:rFonts w:ascii="Arial" w:hAnsi="Arial" w:cs="Arial"/>
          <w:b/>
          <w:lang w:val="en-GB"/>
        </w:rPr>
        <w:t xml:space="preserve">Support Service </w:t>
      </w:r>
    </w:p>
    <w:p w14:paraId="5DA80A9E" w14:textId="77777777" w:rsidR="00FE330D" w:rsidRDefault="00FE330D" w:rsidP="00FE330D">
      <w:pPr>
        <w:rPr>
          <w:rFonts w:ascii="Arial" w:hAnsi="Arial" w:cs="Arial"/>
          <w:b/>
          <w:u w:val="single"/>
          <w:lang w:val="en-GB"/>
        </w:rPr>
      </w:pPr>
    </w:p>
    <w:p w14:paraId="12AC2857" w14:textId="77777777" w:rsidR="00FE330D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9C002B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monitor and manage ICT help desk and maintain high customer satisfaction levels.</w:t>
      </w:r>
    </w:p>
    <w:p w14:paraId="71945C62" w14:textId="77777777" w:rsidR="00FE330D" w:rsidRDefault="00FE330D" w:rsidP="00FE330D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63A90014" w14:textId="77777777" w:rsidR="00FE330D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alyse ICT problems as they arise, identify cause and propose potential solutions.</w:t>
      </w:r>
    </w:p>
    <w:p w14:paraId="6574EF6E" w14:textId="77777777" w:rsidR="00FE330D" w:rsidRDefault="00FE330D" w:rsidP="00FE330D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52124BF1" w14:textId="77777777" w:rsidR="00FE330D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develop and deliver bespoke ICT training to staff as required.</w:t>
      </w:r>
    </w:p>
    <w:p w14:paraId="22F8357E" w14:textId="77777777" w:rsidR="00FE330D" w:rsidRDefault="00FE330D" w:rsidP="00FE330D">
      <w:pPr>
        <w:pStyle w:val="NoSpacing"/>
        <w:rPr>
          <w:rFonts w:ascii="Arial" w:hAnsi="Arial" w:cs="Arial"/>
          <w:sz w:val="24"/>
          <w:szCs w:val="24"/>
        </w:rPr>
      </w:pPr>
    </w:p>
    <w:p w14:paraId="2728ED8E" w14:textId="77777777" w:rsidR="00FE330D" w:rsidRPr="009C002B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contribute to effective induction of new staff.</w:t>
      </w:r>
    </w:p>
    <w:p w14:paraId="682E1EB3" w14:textId="77777777" w:rsidR="00FE330D" w:rsidRDefault="00FE330D" w:rsidP="00FE330D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4C5CA91F" w14:textId="77777777" w:rsidR="00FE330D" w:rsidRPr="009C002B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6E6AF9">
        <w:rPr>
          <w:rFonts w:ascii="Arial" w:hAnsi="Arial" w:cs="Arial"/>
          <w:sz w:val="24"/>
          <w:szCs w:val="24"/>
        </w:rPr>
        <w:t xml:space="preserve">To provide support to NICVA Finance Systems (SAGE </w:t>
      </w:r>
      <w:r w:rsidRPr="009C002B">
        <w:rPr>
          <w:rFonts w:ascii="Arial" w:hAnsi="Arial" w:cs="Arial"/>
          <w:sz w:val="24"/>
          <w:szCs w:val="24"/>
        </w:rPr>
        <w:t xml:space="preserve">Accounts/Payroll support </w:t>
      </w:r>
      <w:r>
        <w:rPr>
          <w:rFonts w:ascii="Arial" w:hAnsi="Arial" w:cs="Arial"/>
          <w:sz w:val="24"/>
          <w:szCs w:val="24"/>
        </w:rPr>
        <w:t>and</w:t>
      </w:r>
      <w:r w:rsidRPr="009C002B">
        <w:rPr>
          <w:rFonts w:ascii="Arial" w:hAnsi="Arial" w:cs="Arial"/>
          <w:sz w:val="24"/>
          <w:szCs w:val="24"/>
        </w:rPr>
        <w:t xml:space="preserve"> administration).</w:t>
      </w:r>
    </w:p>
    <w:p w14:paraId="19D0D9EA" w14:textId="77777777" w:rsidR="00FE330D" w:rsidRPr="009C002B" w:rsidRDefault="00FE330D" w:rsidP="00FE330D">
      <w:pPr>
        <w:pStyle w:val="NoSpacing"/>
        <w:ind w:left="360"/>
        <w:rPr>
          <w:rFonts w:ascii="Arial" w:hAnsi="Arial" w:cs="Arial"/>
          <w:sz w:val="24"/>
          <w:szCs w:val="24"/>
        </w:rPr>
      </w:pPr>
    </w:p>
    <w:p w14:paraId="7C449CB4" w14:textId="77777777" w:rsidR="00FE330D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9C002B">
        <w:rPr>
          <w:rFonts w:ascii="Arial" w:hAnsi="Arial" w:cs="Arial"/>
          <w:sz w:val="24"/>
          <w:szCs w:val="24"/>
        </w:rPr>
        <w:t xml:space="preserve">To provide </w:t>
      </w:r>
      <w:r>
        <w:rPr>
          <w:rFonts w:ascii="Arial" w:hAnsi="Arial" w:cs="Arial"/>
          <w:sz w:val="24"/>
          <w:szCs w:val="24"/>
        </w:rPr>
        <w:t>technical support to NICVA’s Conference centre, staff and customers.</w:t>
      </w:r>
    </w:p>
    <w:p w14:paraId="6F3C9628" w14:textId="77777777" w:rsidR="00FE330D" w:rsidRDefault="00FE330D" w:rsidP="00FE330D">
      <w:pPr>
        <w:pStyle w:val="NoSpacing"/>
        <w:rPr>
          <w:rFonts w:ascii="Arial" w:hAnsi="Arial" w:cs="Arial"/>
          <w:sz w:val="24"/>
          <w:szCs w:val="24"/>
        </w:rPr>
      </w:pPr>
    </w:p>
    <w:p w14:paraId="0259649C" w14:textId="77777777" w:rsidR="00FE330D" w:rsidRDefault="00FE330D" w:rsidP="00FE330D">
      <w:pPr>
        <w:pStyle w:val="NoSpacing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contribute to planning of ICT services as required and implement as appropriate. </w:t>
      </w:r>
    </w:p>
    <w:p w14:paraId="3A7573B0" w14:textId="77777777" w:rsidR="00FE330D" w:rsidRPr="008909A8" w:rsidRDefault="00FE330D" w:rsidP="00FE330D">
      <w:pPr>
        <w:rPr>
          <w:rFonts w:ascii="Arial" w:hAnsi="Arial" w:cs="Arial"/>
          <w:b/>
          <w:u w:val="single"/>
          <w:lang w:val="en-GB"/>
        </w:rPr>
      </w:pPr>
    </w:p>
    <w:p w14:paraId="329D2AE0" w14:textId="77777777" w:rsidR="00FE330D" w:rsidRPr="00AD24D7" w:rsidRDefault="00FE330D" w:rsidP="00FE330D">
      <w:pPr>
        <w:numPr>
          <w:ilvl w:val="0"/>
          <w:numId w:val="15"/>
        </w:numPr>
        <w:ind w:left="426" w:hanging="426"/>
        <w:rPr>
          <w:rFonts w:ascii="Arial" w:hAnsi="Arial" w:cs="Arial"/>
          <w:b/>
          <w:lang w:val="en-GB"/>
        </w:rPr>
      </w:pPr>
      <w:r w:rsidRPr="00AD24D7">
        <w:rPr>
          <w:rFonts w:ascii="Arial" w:hAnsi="Arial" w:cs="Arial"/>
          <w:b/>
          <w:lang w:val="en-GB"/>
        </w:rPr>
        <w:t xml:space="preserve">ICT Procedure </w:t>
      </w:r>
    </w:p>
    <w:p w14:paraId="5282ABDD" w14:textId="77777777" w:rsidR="00FE330D" w:rsidRPr="00AD24D7" w:rsidRDefault="00FE330D" w:rsidP="00FE330D">
      <w:pPr>
        <w:rPr>
          <w:rFonts w:ascii="Arial" w:hAnsi="Arial" w:cs="Arial"/>
          <w:b/>
          <w:u w:val="single"/>
          <w:lang w:val="en-GB"/>
        </w:rPr>
      </w:pPr>
    </w:p>
    <w:p w14:paraId="7A082AFA" w14:textId="77777777" w:rsidR="00FE330D" w:rsidRPr="00730E5C" w:rsidRDefault="00FE330D" w:rsidP="00FE330D">
      <w:pPr>
        <w:numPr>
          <w:ilvl w:val="0"/>
          <w:numId w:val="22"/>
        </w:numPr>
        <w:tabs>
          <w:tab w:val="clear" w:pos="1440"/>
          <w:tab w:val="num" w:pos="1134"/>
        </w:tabs>
        <w:ind w:left="1134" w:hanging="708"/>
        <w:rPr>
          <w:rFonts w:ascii="Arial" w:hAnsi="Arial" w:cs="Arial"/>
          <w:b/>
          <w:u w:val="single"/>
          <w:lang w:val="en-GB"/>
        </w:rPr>
      </w:pPr>
      <w:r>
        <w:rPr>
          <w:rFonts w:ascii="Arial" w:hAnsi="Arial" w:cs="Arial"/>
          <w:szCs w:val="24"/>
        </w:rPr>
        <w:t xml:space="preserve">To ensure the effective induction of </w:t>
      </w:r>
      <w:r w:rsidRPr="00AD24D7">
        <w:rPr>
          <w:rFonts w:ascii="Arial" w:hAnsi="Arial" w:cs="Arial"/>
          <w:szCs w:val="24"/>
        </w:rPr>
        <w:t>new staff on the use of NICVA’s ICT systems policies</w:t>
      </w:r>
      <w:r>
        <w:rPr>
          <w:rFonts w:ascii="Arial" w:hAnsi="Arial" w:cs="Arial"/>
          <w:szCs w:val="24"/>
        </w:rPr>
        <w:t xml:space="preserve"> and procedures.</w:t>
      </w:r>
    </w:p>
    <w:p w14:paraId="2665B607" w14:textId="77777777" w:rsidR="00FE330D" w:rsidRPr="009C002B" w:rsidRDefault="00FE330D" w:rsidP="00FE330D">
      <w:pPr>
        <w:ind w:left="426"/>
        <w:rPr>
          <w:rFonts w:ascii="Arial" w:hAnsi="Arial" w:cs="Arial"/>
          <w:b/>
          <w:u w:val="single"/>
          <w:lang w:val="en-GB"/>
        </w:rPr>
      </w:pPr>
    </w:p>
    <w:p w14:paraId="2704F21A" w14:textId="77777777" w:rsidR="00FE330D" w:rsidRDefault="00FE330D" w:rsidP="00FE330D">
      <w:pPr>
        <w:numPr>
          <w:ilvl w:val="0"/>
          <w:numId w:val="22"/>
        </w:numPr>
        <w:tabs>
          <w:tab w:val="clear" w:pos="1440"/>
          <w:tab w:val="num" w:pos="1134"/>
        </w:tabs>
        <w:ind w:left="1134" w:hanging="708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o contribute to, develop and review</w:t>
      </w:r>
      <w:r w:rsidRPr="001F64FD">
        <w:rPr>
          <w:rFonts w:ascii="Arial" w:hAnsi="Arial" w:cs="Arial"/>
          <w:szCs w:val="24"/>
        </w:rPr>
        <w:t xml:space="preserve"> NICVA’s ICT </w:t>
      </w:r>
      <w:r>
        <w:rPr>
          <w:rFonts w:ascii="Arial" w:hAnsi="Arial" w:cs="Arial"/>
          <w:szCs w:val="24"/>
        </w:rPr>
        <w:t xml:space="preserve">policies and procedures including </w:t>
      </w:r>
      <w:r w:rsidRPr="001F64FD">
        <w:rPr>
          <w:rFonts w:ascii="Arial" w:hAnsi="Arial" w:cs="Arial"/>
          <w:szCs w:val="24"/>
        </w:rPr>
        <w:t>Acceptable Use Policy.</w:t>
      </w:r>
    </w:p>
    <w:p w14:paraId="03C894D5" w14:textId="77777777" w:rsidR="00FE330D" w:rsidRDefault="00FE330D" w:rsidP="00FE330D">
      <w:pPr>
        <w:rPr>
          <w:rFonts w:ascii="Arial" w:hAnsi="Arial" w:cs="Arial"/>
          <w:b/>
          <w:u w:val="single"/>
          <w:lang w:val="en-GB"/>
        </w:rPr>
      </w:pPr>
    </w:p>
    <w:p w14:paraId="14BC700B" w14:textId="77777777" w:rsidR="00FE330D" w:rsidRPr="00AD24D7" w:rsidRDefault="00FE330D" w:rsidP="00FE330D">
      <w:pPr>
        <w:numPr>
          <w:ilvl w:val="0"/>
          <w:numId w:val="15"/>
        </w:numPr>
        <w:ind w:left="426" w:hanging="426"/>
        <w:rPr>
          <w:rFonts w:ascii="Arial" w:hAnsi="Arial" w:cs="Arial"/>
          <w:b/>
          <w:lang w:val="en-GB"/>
        </w:rPr>
      </w:pPr>
      <w:r w:rsidRPr="00AD24D7">
        <w:rPr>
          <w:rFonts w:ascii="Arial" w:hAnsi="Arial" w:cs="Arial"/>
          <w:b/>
          <w:lang w:val="en-GB"/>
        </w:rPr>
        <w:t xml:space="preserve">Procurement </w:t>
      </w:r>
    </w:p>
    <w:p w14:paraId="1C230AAC" w14:textId="77777777" w:rsidR="00FE330D" w:rsidRDefault="00FE330D" w:rsidP="00FE330D">
      <w:pPr>
        <w:ind w:left="360"/>
        <w:rPr>
          <w:rFonts w:ascii="Arial" w:hAnsi="Arial" w:cs="Arial"/>
          <w:szCs w:val="24"/>
          <w:lang w:val="en-GB"/>
        </w:rPr>
      </w:pPr>
    </w:p>
    <w:p w14:paraId="075D3690" w14:textId="77777777" w:rsidR="00FE330D" w:rsidRPr="00CD243A" w:rsidRDefault="00FE330D" w:rsidP="00FE330D">
      <w:pPr>
        <w:numPr>
          <w:ilvl w:val="0"/>
          <w:numId w:val="21"/>
        </w:numPr>
        <w:tabs>
          <w:tab w:val="clear" w:pos="1800"/>
          <w:tab w:val="num" w:pos="1134"/>
        </w:tabs>
        <w:ind w:left="1134" w:hanging="708"/>
        <w:rPr>
          <w:rFonts w:ascii="Arial" w:hAnsi="Arial" w:cs="Arial"/>
        </w:rPr>
      </w:pPr>
      <w:r w:rsidRPr="00CD243A">
        <w:rPr>
          <w:rFonts w:ascii="Arial" w:hAnsi="Arial" w:cs="Arial"/>
          <w:szCs w:val="24"/>
          <w:lang w:val="en-GB"/>
        </w:rPr>
        <w:t>To liaise with external suppliers and contractors to arrange estimates and quotes and the procurement of</w:t>
      </w:r>
      <w:r w:rsidRPr="00CD243A">
        <w:rPr>
          <w:rFonts w:ascii="Arial" w:hAnsi="Arial" w:cs="Arial"/>
        </w:rPr>
        <w:t xml:space="preserve"> </w:t>
      </w:r>
      <w:r w:rsidRPr="00CD243A">
        <w:rPr>
          <w:rFonts w:ascii="Arial" w:hAnsi="Arial" w:cs="Arial"/>
          <w:szCs w:val="24"/>
          <w:lang w:val="en-GB"/>
        </w:rPr>
        <w:t xml:space="preserve">Hardware/software as </w:t>
      </w:r>
      <w:r>
        <w:rPr>
          <w:rFonts w:ascii="Arial" w:hAnsi="Arial" w:cs="Arial"/>
          <w:szCs w:val="24"/>
          <w:lang w:val="en-GB"/>
        </w:rPr>
        <w:t>required</w:t>
      </w:r>
      <w:r w:rsidRPr="00CD243A">
        <w:rPr>
          <w:rFonts w:ascii="Arial" w:hAnsi="Arial" w:cs="Arial"/>
          <w:szCs w:val="24"/>
          <w:lang w:val="en-GB"/>
        </w:rPr>
        <w:t>.</w:t>
      </w:r>
    </w:p>
    <w:p w14:paraId="1E02F021" w14:textId="77777777" w:rsidR="00FE330D" w:rsidRPr="00CD243A" w:rsidRDefault="00FE330D" w:rsidP="00FE330D">
      <w:pPr>
        <w:ind w:left="1134" w:hanging="708"/>
        <w:rPr>
          <w:rFonts w:ascii="Arial" w:hAnsi="Arial" w:cs="Arial"/>
        </w:rPr>
      </w:pPr>
    </w:p>
    <w:p w14:paraId="71C2F634" w14:textId="408A3E86" w:rsidR="00FE330D" w:rsidRPr="00CD243A" w:rsidRDefault="00FE330D" w:rsidP="00FE330D">
      <w:pPr>
        <w:numPr>
          <w:ilvl w:val="0"/>
          <w:numId w:val="21"/>
        </w:numPr>
        <w:tabs>
          <w:tab w:val="clear" w:pos="1800"/>
        </w:tabs>
        <w:ind w:left="1134" w:hanging="708"/>
        <w:rPr>
          <w:rFonts w:ascii="Arial" w:hAnsi="Arial" w:cs="Arial"/>
          <w:u w:val="single"/>
          <w:lang w:val="en-GB"/>
        </w:rPr>
      </w:pPr>
      <w:r w:rsidRPr="00CD243A">
        <w:rPr>
          <w:rFonts w:ascii="Arial" w:hAnsi="Arial" w:cs="Arial"/>
        </w:rPr>
        <w:lastRenderedPageBreak/>
        <w:t>To source suppliers of repairs, equipment and maintenance provision.</w:t>
      </w:r>
    </w:p>
    <w:p w14:paraId="5462C49A" w14:textId="77777777" w:rsidR="00FE330D" w:rsidRDefault="00FE330D" w:rsidP="00FE330D">
      <w:pPr>
        <w:ind w:left="426"/>
        <w:rPr>
          <w:rFonts w:ascii="Arial" w:hAnsi="Arial" w:cs="Arial"/>
          <w:b/>
          <w:u w:val="single"/>
          <w:lang w:val="en-GB"/>
        </w:rPr>
      </w:pPr>
    </w:p>
    <w:p w14:paraId="6C1D2767" w14:textId="77777777" w:rsidR="00FE330D" w:rsidRPr="00AD24D7" w:rsidRDefault="00FE330D" w:rsidP="00FE330D">
      <w:pPr>
        <w:numPr>
          <w:ilvl w:val="0"/>
          <w:numId w:val="15"/>
        </w:numPr>
        <w:ind w:left="426" w:hanging="426"/>
        <w:rPr>
          <w:rFonts w:ascii="Arial" w:hAnsi="Arial" w:cs="Arial"/>
          <w:b/>
          <w:lang w:val="en-GB"/>
        </w:rPr>
      </w:pPr>
      <w:r w:rsidRPr="00AD24D7">
        <w:rPr>
          <w:rFonts w:ascii="Arial" w:hAnsi="Arial" w:cs="Arial"/>
          <w:b/>
          <w:lang w:val="en-GB"/>
        </w:rPr>
        <w:t>Business Continuity</w:t>
      </w:r>
    </w:p>
    <w:p w14:paraId="357D83FE" w14:textId="77777777" w:rsidR="00FE330D" w:rsidRDefault="00FE330D" w:rsidP="00FE330D">
      <w:pPr>
        <w:rPr>
          <w:rFonts w:ascii="Arial" w:hAnsi="Arial" w:cs="Arial"/>
          <w:b/>
          <w:u w:val="single"/>
          <w:lang w:val="en-GB"/>
        </w:rPr>
      </w:pPr>
    </w:p>
    <w:p w14:paraId="2B3D7E91" w14:textId="77777777" w:rsidR="00FE330D" w:rsidRDefault="00FE330D" w:rsidP="00FE330D">
      <w:pPr>
        <w:numPr>
          <w:ilvl w:val="0"/>
          <w:numId w:val="23"/>
        </w:numPr>
        <w:tabs>
          <w:tab w:val="clear" w:pos="1800"/>
          <w:tab w:val="num" w:pos="1134"/>
        </w:tabs>
        <w:ind w:left="1134" w:hanging="708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o oversee</w:t>
      </w:r>
      <w:r w:rsidRPr="001F64FD">
        <w:rPr>
          <w:rFonts w:ascii="Arial" w:hAnsi="Arial" w:cs="Arial"/>
          <w:szCs w:val="24"/>
        </w:rPr>
        <w:t xml:space="preserve"> computer security and NICVA’s disaster recovery policy/business continuity plan</w:t>
      </w:r>
      <w:r>
        <w:rPr>
          <w:rFonts w:ascii="Arial" w:hAnsi="Arial" w:cs="Arial"/>
          <w:szCs w:val="24"/>
        </w:rPr>
        <w:t>.</w:t>
      </w:r>
    </w:p>
    <w:p w14:paraId="712D4B9A" w14:textId="77777777" w:rsidR="00FE330D" w:rsidRDefault="00FE330D" w:rsidP="00FE330D">
      <w:pPr>
        <w:ind w:left="426"/>
        <w:rPr>
          <w:rFonts w:ascii="Arial" w:hAnsi="Arial" w:cs="Arial"/>
          <w:szCs w:val="24"/>
        </w:rPr>
      </w:pPr>
    </w:p>
    <w:p w14:paraId="71BA455C" w14:textId="77777777" w:rsidR="00FE330D" w:rsidRDefault="00FE330D" w:rsidP="00FE330D">
      <w:pPr>
        <w:numPr>
          <w:ilvl w:val="0"/>
          <w:numId w:val="23"/>
        </w:numPr>
        <w:tabs>
          <w:tab w:val="clear" w:pos="1800"/>
          <w:tab w:val="num" w:pos="1134"/>
        </w:tabs>
        <w:ind w:left="1134" w:hanging="708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o maintain and develop business continuity processes, ie onsite and offsite backups and log updates.</w:t>
      </w:r>
    </w:p>
    <w:p w14:paraId="1203C25A" w14:textId="77777777" w:rsidR="00FE330D" w:rsidRDefault="00FE330D" w:rsidP="00FE330D">
      <w:pPr>
        <w:rPr>
          <w:rFonts w:ascii="Arial" w:hAnsi="Arial" w:cs="Arial"/>
          <w:b/>
          <w:lang w:val="en-GB"/>
        </w:rPr>
      </w:pPr>
    </w:p>
    <w:p w14:paraId="3543A7C6" w14:textId="77777777" w:rsidR="00FE330D" w:rsidRPr="00AD24D7" w:rsidRDefault="00FE330D" w:rsidP="00FE330D">
      <w:pPr>
        <w:numPr>
          <w:ilvl w:val="0"/>
          <w:numId w:val="15"/>
        </w:numPr>
        <w:ind w:left="426" w:hanging="426"/>
        <w:rPr>
          <w:rFonts w:ascii="Arial" w:hAnsi="Arial" w:cs="Arial"/>
          <w:b/>
          <w:lang w:val="en-GB"/>
        </w:rPr>
      </w:pPr>
      <w:r w:rsidRPr="00AD24D7">
        <w:rPr>
          <w:rFonts w:ascii="Arial" w:hAnsi="Arial" w:cs="Arial"/>
          <w:b/>
          <w:lang w:val="en-GB"/>
        </w:rPr>
        <w:t>NICVA Website</w:t>
      </w:r>
      <w:r>
        <w:rPr>
          <w:rFonts w:ascii="Arial" w:hAnsi="Arial" w:cs="Arial"/>
          <w:b/>
          <w:lang w:val="en-GB"/>
        </w:rPr>
        <w:t>s and CRM</w:t>
      </w:r>
    </w:p>
    <w:p w14:paraId="7F882FCB" w14:textId="77777777" w:rsidR="00FE330D" w:rsidRDefault="00FE330D" w:rsidP="00FE330D">
      <w:pPr>
        <w:numPr>
          <w:ilvl w:val="0"/>
          <w:numId w:val="19"/>
        </w:numPr>
        <w:spacing w:before="240"/>
        <w:rPr>
          <w:rFonts w:ascii="Arial" w:hAnsi="Arial" w:cs="Arial"/>
          <w:lang w:val="en-GB"/>
        </w:rPr>
      </w:pPr>
      <w:r w:rsidRPr="00AD24D7">
        <w:rPr>
          <w:rFonts w:ascii="Arial" w:hAnsi="Arial" w:cs="Arial"/>
          <w:lang w:val="en-GB"/>
        </w:rPr>
        <w:t xml:space="preserve">To </w:t>
      </w:r>
      <w:r>
        <w:rPr>
          <w:rFonts w:ascii="Arial" w:hAnsi="Arial" w:cs="Arial"/>
          <w:lang w:val="en-GB"/>
        </w:rPr>
        <w:t>contribute</w:t>
      </w:r>
      <w:r w:rsidRPr="008909A8">
        <w:rPr>
          <w:rFonts w:ascii="Arial" w:hAnsi="Arial" w:cs="Arial"/>
          <w:lang w:val="en-GB"/>
        </w:rPr>
        <w:t xml:space="preserve"> in the development, maintenance and support of </w:t>
      </w:r>
      <w:r>
        <w:rPr>
          <w:rFonts w:ascii="Arial" w:hAnsi="Arial" w:cs="Arial"/>
          <w:lang w:val="en-GB"/>
        </w:rPr>
        <w:t xml:space="preserve">NICVA’s online services and </w:t>
      </w:r>
      <w:r w:rsidRPr="008909A8">
        <w:rPr>
          <w:rFonts w:ascii="Arial" w:hAnsi="Arial" w:cs="Arial"/>
          <w:lang w:val="en-GB"/>
        </w:rPr>
        <w:t>websites as required.</w:t>
      </w:r>
    </w:p>
    <w:p w14:paraId="269E68EC" w14:textId="77777777" w:rsidR="00FE330D" w:rsidRPr="008909A8" w:rsidRDefault="00FE330D" w:rsidP="00FE330D">
      <w:pPr>
        <w:numPr>
          <w:ilvl w:val="0"/>
          <w:numId w:val="19"/>
        </w:numPr>
        <w:spacing w:before="240"/>
        <w:rPr>
          <w:rFonts w:ascii="Arial" w:hAnsi="Arial" w:cs="Arial"/>
          <w:lang w:val="en-GB"/>
        </w:rPr>
      </w:pPr>
      <w:r w:rsidRPr="00AD24D7">
        <w:rPr>
          <w:rFonts w:ascii="Arial" w:hAnsi="Arial" w:cs="Arial"/>
          <w:lang w:val="en-GB"/>
        </w:rPr>
        <w:t xml:space="preserve">To </w:t>
      </w:r>
      <w:r>
        <w:rPr>
          <w:rFonts w:ascii="Arial" w:hAnsi="Arial" w:cs="Arial"/>
          <w:lang w:val="en-GB"/>
        </w:rPr>
        <w:t>contribute</w:t>
      </w:r>
      <w:r w:rsidRPr="008909A8">
        <w:rPr>
          <w:rFonts w:ascii="Arial" w:hAnsi="Arial" w:cs="Arial"/>
          <w:lang w:val="en-GB"/>
        </w:rPr>
        <w:t xml:space="preserve"> in the development, maintenance and support of </w:t>
      </w:r>
      <w:r>
        <w:rPr>
          <w:rFonts w:ascii="Arial" w:hAnsi="Arial" w:cs="Arial"/>
          <w:lang w:val="en-GB"/>
        </w:rPr>
        <w:t>NICVA’s Customer Relationship Management System as</w:t>
      </w:r>
      <w:r w:rsidRPr="008909A8">
        <w:rPr>
          <w:rFonts w:ascii="Arial" w:hAnsi="Arial" w:cs="Arial"/>
          <w:lang w:val="en-GB"/>
        </w:rPr>
        <w:t xml:space="preserve"> required.</w:t>
      </w:r>
    </w:p>
    <w:p w14:paraId="262BE80C" w14:textId="77777777" w:rsidR="00FE330D" w:rsidRPr="008909A8" w:rsidRDefault="00FE330D" w:rsidP="00FE330D">
      <w:pPr>
        <w:rPr>
          <w:rFonts w:ascii="Arial" w:hAnsi="Arial" w:cs="Arial"/>
          <w:lang w:val="en-GB"/>
        </w:rPr>
      </w:pPr>
    </w:p>
    <w:p w14:paraId="7D71E4AE" w14:textId="77777777" w:rsidR="00FE330D" w:rsidRPr="004F67EF" w:rsidRDefault="00FE330D" w:rsidP="00FE330D">
      <w:pPr>
        <w:numPr>
          <w:ilvl w:val="0"/>
          <w:numId w:val="15"/>
        </w:numPr>
        <w:spacing w:line="360" w:lineRule="auto"/>
        <w:ind w:left="426" w:hanging="426"/>
        <w:rPr>
          <w:rFonts w:ascii="Arial" w:hAnsi="Arial" w:cs="Arial"/>
          <w:b/>
        </w:rPr>
      </w:pPr>
      <w:r w:rsidRPr="004F67EF">
        <w:rPr>
          <w:rFonts w:ascii="Arial" w:hAnsi="Arial" w:cs="Arial"/>
          <w:b/>
        </w:rPr>
        <w:t>Other Duties</w:t>
      </w:r>
    </w:p>
    <w:p w14:paraId="7342B1E0" w14:textId="77777777" w:rsidR="00FE330D" w:rsidRPr="004F67EF" w:rsidRDefault="00FE330D" w:rsidP="00FE330D">
      <w:pPr>
        <w:pStyle w:val="BodyTextInden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  <w:szCs w:val="24"/>
        </w:rPr>
        <w:t>To contribute to operational and strategic ICT planning process.</w:t>
      </w:r>
    </w:p>
    <w:p w14:paraId="60AED0B7" w14:textId="77777777" w:rsidR="00FE330D" w:rsidRPr="004F67EF" w:rsidRDefault="00FE330D" w:rsidP="00FE330D">
      <w:pPr>
        <w:pStyle w:val="BodyTextIndent"/>
        <w:ind w:left="360" w:firstLine="0"/>
        <w:jc w:val="left"/>
        <w:rPr>
          <w:rFonts w:ascii="Arial" w:hAnsi="Arial" w:cs="Arial"/>
        </w:rPr>
      </w:pPr>
    </w:p>
    <w:p w14:paraId="2D89DD84" w14:textId="77777777" w:rsidR="00FE330D" w:rsidRPr="00E74DC2" w:rsidRDefault="00FE330D" w:rsidP="00FE330D">
      <w:pPr>
        <w:pStyle w:val="BodyTextIndent"/>
        <w:numPr>
          <w:ilvl w:val="0"/>
          <w:numId w:val="20"/>
        </w:numPr>
        <w:jc w:val="left"/>
        <w:rPr>
          <w:rFonts w:ascii="Arial" w:hAnsi="Arial" w:cs="Arial"/>
        </w:rPr>
      </w:pPr>
      <w:r>
        <w:rPr>
          <w:rFonts w:ascii="Arial" w:hAnsi="Arial" w:cs="Arial"/>
          <w:szCs w:val="24"/>
        </w:rPr>
        <w:t>To contribute to the organisational reporting requirements.</w:t>
      </w:r>
    </w:p>
    <w:p w14:paraId="1D03CD0C" w14:textId="77777777" w:rsidR="00FE330D" w:rsidRDefault="00FE330D" w:rsidP="00FE330D">
      <w:pPr>
        <w:pStyle w:val="BodyTextIndent"/>
        <w:ind w:left="360" w:firstLine="0"/>
        <w:jc w:val="left"/>
        <w:rPr>
          <w:rFonts w:ascii="Arial" w:hAnsi="Arial" w:cs="Arial"/>
        </w:rPr>
      </w:pPr>
    </w:p>
    <w:p w14:paraId="35DE12C3" w14:textId="77777777" w:rsidR="00FE330D" w:rsidRDefault="00FE330D" w:rsidP="00FE330D">
      <w:pPr>
        <w:pStyle w:val="BodyTextIndent"/>
        <w:numPr>
          <w:ilvl w:val="0"/>
          <w:numId w:val="20"/>
        </w:numPr>
        <w:jc w:val="left"/>
        <w:rPr>
          <w:rFonts w:ascii="Arial" w:hAnsi="Arial" w:cs="Arial"/>
        </w:rPr>
      </w:pPr>
      <w:r w:rsidRPr="008909A8">
        <w:rPr>
          <w:rFonts w:ascii="Arial" w:hAnsi="Arial" w:cs="Arial"/>
        </w:rPr>
        <w:t>To contribute to the promotion of the NICVA</w:t>
      </w:r>
      <w:r>
        <w:rPr>
          <w:rFonts w:ascii="Arial" w:hAnsi="Arial" w:cs="Arial"/>
        </w:rPr>
        <w:t xml:space="preserve"> and the organisation’s o</w:t>
      </w:r>
      <w:r w:rsidRPr="008909A8">
        <w:rPr>
          <w:rFonts w:ascii="Arial" w:hAnsi="Arial" w:cs="Arial"/>
        </w:rPr>
        <w:t>nline services</w:t>
      </w:r>
      <w:r>
        <w:rPr>
          <w:rFonts w:ascii="Arial" w:hAnsi="Arial" w:cs="Arial"/>
        </w:rPr>
        <w:t>.</w:t>
      </w:r>
    </w:p>
    <w:p w14:paraId="23828EAB" w14:textId="77777777" w:rsidR="00FE330D" w:rsidRPr="008909A8" w:rsidRDefault="00FE330D" w:rsidP="00FE330D">
      <w:pPr>
        <w:pStyle w:val="BodyTextIndent"/>
        <w:ind w:left="360" w:firstLine="0"/>
        <w:jc w:val="left"/>
        <w:rPr>
          <w:rFonts w:ascii="Arial" w:hAnsi="Arial" w:cs="Arial"/>
        </w:rPr>
      </w:pPr>
    </w:p>
    <w:p w14:paraId="62A80911" w14:textId="77777777" w:rsidR="00FE330D" w:rsidRPr="008909A8" w:rsidRDefault="00FE330D" w:rsidP="00FE330D">
      <w:pPr>
        <w:numPr>
          <w:ilvl w:val="0"/>
          <w:numId w:val="20"/>
        </w:numPr>
        <w:rPr>
          <w:rFonts w:ascii="Arial" w:hAnsi="Arial" w:cs="Arial"/>
        </w:rPr>
      </w:pPr>
      <w:r w:rsidRPr="008909A8">
        <w:rPr>
          <w:rFonts w:ascii="Arial" w:hAnsi="Arial" w:cs="Arial"/>
        </w:rPr>
        <w:t>To undertake such other reasonable duties as NICVA may from time to time require.</w:t>
      </w:r>
    </w:p>
    <w:p w14:paraId="6370ADEF" w14:textId="77777777" w:rsidR="00FE330D" w:rsidRPr="008909A8" w:rsidRDefault="00FE330D" w:rsidP="00FE330D">
      <w:pPr>
        <w:rPr>
          <w:rFonts w:ascii="Arial" w:hAnsi="Arial" w:cs="Arial"/>
        </w:rPr>
      </w:pPr>
    </w:p>
    <w:p w14:paraId="74CDA514" w14:textId="77777777" w:rsidR="00FE330D" w:rsidRPr="008909A8" w:rsidRDefault="00FE330D" w:rsidP="00FE330D">
      <w:pPr>
        <w:rPr>
          <w:rFonts w:ascii="Arial" w:hAnsi="Arial" w:cs="Arial"/>
        </w:rPr>
      </w:pPr>
    </w:p>
    <w:p w14:paraId="1042E8C1" w14:textId="77777777" w:rsidR="00FE330D" w:rsidRPr="008909A8" w:rsidRDefault="00FE330D" w:rsidP="00FE330D">
      <w:pPr>
        <w:rPr>
          <w:rFonts w:ascii="Arial" w:hAnsi="Arial" w:cs="Arial"/>
        </w:rPr>
      </w:pPr>
    </w:p>
    <w:p w14:paraId="1125218F" w14:textId="77777777" w:rsidR="00F9276C" w:rsidRDefault="00FE330D" w:rsidP="00FE330D">
      <w:pPr>
        <w:pStyle w:val="ListParagraph"/>
        <w:ind w:left="0"/>
      </w:pPr>
      <w:r>
        <w:br w:type="page"/>
      </w:r>
    </w:p>
    <w:p w14:paraId="051E1696" w14:textId="77777777" w:rsidR="00F9276C" w:rsidRDefault="00F9276C" w:rsidP="00FE330D">
      <w:pPr>
        <w:pStyle w:val="ListParagraph"/>
        <w:ind w:left="0"/>
      </w:pPr>
    </w:p>
    <w:p w14:paraId="71E7EA95" w14:textId="58851907" w:rsidR="00FE330D" w:rsidRPr="00062791" w:rsidRDefault="00FE330D" w:rsidP="00FE330D">
      <w:pPr>
        <w:pStyle w:val="ListParagraph"/>
        <w:ind w:left="0"/>
        <w:rPr>
          <w:rFonts w:ascii="Arial" w:hAnsi="Arial" w:cs="Arial"/>
          <w:sz w:val="40"/>
          <w:szCs w:val="40"/>
        </w:rPr>
      </w:pPr>
      <w:r w:rsidRPr="00062791">
        <w:rPr>
          <w:rFonts w:ascii="Arial" w:hAnsi="Arial" w:cs="Arial"/>
          <w:b/>
          <w:sz w:val="40"/>
          <w:szCs w:val="40"/>
        </w:rPr>
        <w:t>Personnel Specification</w:t>
      </w:r>
    </w:p>
    <w:p w14:paraId="691F585A" w14:textId="77777777" w:rsidR="00FE330D" w:rsidRPr="00062791" w:rsidRDefault="00FE330D" w:rsidP="00FE330D">
      <w:pPr>
        <w:pStyle w:val="ListParagraph"/>
        <w:ind w:left="0"/>
        <w:rPr>
          <w:rFonts w:ascii="Arial" w:hAnsi="Arial" w:cs="Arial"/>
          <w:szCs w:val="24"/>
        </w:rPr>
      </w:pPr>
    </w:p>
    <w:p w14:paraId="728D6935" w14:textId="77777777" w:rsidR="00FE330D" w:rsidRPr="00062791" w:rsidRDefault="00FE330D" w:rsidP="00FE330D">
      <w:pPr>
        <w:pStyle w:val="ListParagraph"/>
        <w:ind w:left="0"/>
        <w:rPr>
          <w:rFonts w:ascii="Arial" w:hAnsi="Arial" w:cs="Arial"/>
          <w:b/>
          <w:szCs w:val="24"/>
        </w:rPr>
      </w:pPr>
      <w:r w:rsidRPr="00062791">
        <w:rPr>
          <w:rFonts w:ascii="Arial" w:hAnsi="Arial" w:cs="Arial"/>
          <w:b/>
          <w:szCs w:val="24"/>
        </w:rPr>
        <w:t>Job title:</w:t>
      </w:r>
      <w:r w:rsidRPr="00062791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/>
          <w:szCs w:val="24"/>
        </w:rPr>
        <w:t>Systems Administrator</w:t>
      </w:r>
    </w:p>
    <w:p w14:paraId="360A0167" w14:textId="77777777" w:rsidR="00FE330D" w:rsidRPr="00062791" w:rsidRDefault="00FE330D" w:rsidP="00FE330D">
      <w:pPr>
        <w:pStyle w:val="ListParagraph"/>
        <w:ind w:left="0"/>
        <w:rPr>
          <w:rFonts w:ascii="Arial" w:hAnsi="Arial" w:cs="Arial"/>
          <w:b/>
          <w:szCs w:val="24"/>
        </w:rPr>
      </w:pPr>
    </w:p>
    <w:p w14:paraId="355B1434" w14:textId="77777777" w:rsidR="00FE330D" w:rsidRDefault="00FE330D" w:rsidP="00FE330D">
      <w:pPr>
        <w:rPr>
          <w:rFonts w:ascii="Arial" w:hAnsi="Arial" w:cs="Arial"/>
          <w:b/>
          <w:szCs w:val="24"/>
          <w:u w:val="single"/>
        </w:rPr>
      </w:pPr>
      <w:bookmarkStart w:id="0" w:name="_GoBack"/>
      <w:bookmarkEnd w:id="0"/>
      <w:r w:rsidRPr="00062791">
        <w:rPr>
          <w:rFonts w:ascii="Arial" w:hAnsi="Arial" w:cs="Arial"/>
          <w:b/>
          <w:szCs w:val="24"/>
          <w:u w:val="single"/>
        </w:rPr>
        <w:t>Qualifications and experience</w:t>
      </w:r>
    </w:p>
    <w:p w14:paraId="0222DEB1" w14:textId="77777777" w:rsidR="00FE330D" w:rsidRDefault="00FE330D" w:rsidP="00FE330D">
      <w:pPr>
        <w:rPr>
          <w:rFonts w:ascii="Arial" w:hAnsi="Arial" w:cs="Arial"/>
          <w:b/>
          <w:szCs w:val="24"/>
          <w:u w:val="single"/>
        </w:rPr>
      </w:pPr>
    </w:p>
    <w:p w14:paraId="0EC5F0F0" w14:textId="77777777" w:rsidR="00FE330D" w:rsidRDefault="00FE330D" w:rsidP="00FE330D">
      <w:pPr>
        <w:rPr>
          <w:rFonts w:ascii="Arial" w:hAnsi="Arial" w:cs="Arial"/>
          <w:b/>
          <w:szCs w:val="24"/>
        </w:rPr>
      </w:pPr>
      <w:r w:rsidRPr="00D3574A">
        <w:rPr>
          <w:rFonts w:ascii="Arial" w:hAnsi="Arial" w:cs="Arial"/>
          <w:b/>
          <w:szCs w:val="24"/>
          <w:lang w:eastAsia="en-GB"/>
        </w:rPr>
        <w:t>Essential:</w:t>
      </w:r>
    </w:p>
    <w:p w14:paraId="5AB8E95A" w14:textId="77777777" w:rsidR="00FE330D" w:rsidRDefault="00FE330D" w:rsidP="00FE330D">
      <w:pPr>
        <w:rPr>
          <w:rFonts w:ascii="Arial" w:hAnsi="Arial" w:cs="Arial"/>
          <w:b/>
          <w:szCs w:val="24"/>
        </w:rPr>
      </w:pPr>
    </w:p>
    <w:p w14:paraId="42D94342" w14:textId="0B7FB394" w:rsidR="00842134" w:rsidRDefault="00FE330D" w:rsidP="00D176D6">
      <w:pPr>
        <w:numPr>
          <w:ilvl w:val="0"/>
          <w:numId w:val="24"/>
        </w:numPr>
        <w:rPr>
          <w:rFonts w:ascii="Arial" w:hAnsi="Arial" w:cs="Arial"/>
          <w:szCs w:val="24"/>
        </w:rPr>
      </w:pPr>
      <w:r w:rsidRPr="00842134">
        <w:rPr>
          <w:rFonts w:ascii="Arial" w:hAnsi="Arial" w:cs="Arial"/>
          <w:szCs w:val="24"/>
          <w:lang w:eastAsia="en-GB"/>
        </w:rPr>
        <w:t>Minimum of two years’ working experience</w:t>
      </w:r>
      <w:r w:rsidR="004A48BB">
        <w:rPr>
          <w:rFonts w:ascii="Arial" w:hAnsi="Arial" w:cs="Arial"/>
          <w:szCs w:val="24"/>
          <w:lang w:eastAsia="en-GB"/>
        </w:rPr>
        <w:t xml:space="preserve"> in maintaining</w:t>
      </w:r>
      <w:r w:rsidR="005523B1">
        <w:rPr>
          <w:rFonts w:ascii="Arial" w:hAnsi="Arial" w:cs="Arial"/>
          <w:szCs w:val="24"/>
          <w:lang w:eastAsia="en-GB"/>
        </w:rPr>
        <w:t xml:space="preserve">, </w:t>
      </w:r>
      <w:r w:rsidR="00F77E6C">
        <w:rPr>
          <w:rFonts w:ascii="Arial" w:hAnsi="Arial" w:cs="Arial"/>
          <w:szCs w:val="24"/>
          <w:lang w:eastAsia="en-GB"/>
        </w:rPr>
        <w:t xml:space="preserve">developing </w:t>
      </w:r>
      <w:r w:rsidR="00D653BC">
        <w:rPr>
          <w:rFonts w:ascii="Arial" w:hAnsi="Arial" w:cs="Arial"/>
          <w:szCs w:val="24"/>
          <w:lang w:eastAsia="en-GB"/>
        </w:rPr>
        <w:t xml:space="preserve">and configuration of </w:t>
      </w:r>
      <w:r w:rsidR="00086FFA" w:rsidRPr="00842134">
        <w:rPr>
          <w:rFonts w:ascii="Arial" w:hAnsi="Arial" w:cs="Arial"/>
          <w:szCs w:val="24"/>
          <w:lang w:eastAsia="en-GB"/>
        </w:rPr>
        <w:t xml:space="preserve">Microsoft </w:t>
      </w:r>
      <w:r w:rsidR="00842134" w:rsidRPr="00842134">
        <w:rPr>
          <w:rFonts w:ascii="Arial" w:hAnsi="Arial" w:cs="Arial"/>
          <w:szCs w:val="24"/>
          <w:lang w:eastAsia="en-GB"/>
        </w:rPr>
        <w:t>on</w:t>
      </w:r>
      <w:r w:rsidR="00D653BC">
        <w:rPr>
          <w:rFonts w:ascii="Arial" w:hAnsi="Arial" w:cs="Arial"/>
          <w:szCs w:val="24"/>
          <w:lang w:eastAsia="en-GB"/>
        </w:rPr>
        <w:t>-</w:t>
      </w:r>
      <w:r w:rsidR="00842134" w:rsidRPr="00842134">
        <w:rPr>
          <w:rFonts w:ascii="Arial" w:hAnsi="Arial" w:cs="Arial"/>
          <w:szCs w:val="24"/>
          <w:lang w:eastAsia="en-GB"/>
        </w:rPr>
        <w:t>premise and cloud service</w:t>
      </w:r>
      <w:r w:rsidR="00AB4803">
        <w:rPr>
          <w:rFonts w:ascii="Arial" w:hAnsi="Arial" w:cs="Arial"/>
          <w:szCs w:val="24"/>
          <w:lang w:eastAsia="en-GB"/>
        </w:rPr>
        <w:t xml:space="preserve"> for an </w:t>
      </w:r>
      <w:r w:rsidR="0047394A">
        <w:rPr>
          <w:rFonts w:ascii="Arial" w:hAnsi="Arial" w:cs="Arial"/>
          <w:szCs w:val="24"/>
          <w:lang w:eastAsia="en-GB"/>
        </w:rPr>
        <w:t>organisation.</w:t>
      </w:r>
    </w:p>
    <w:p w14:paraId="6373D4D0" w14:textId="77777777" w:rsidR="00842134" w:rsidRPr="00842134" w:rsidRDefault="00842134" w:rsidP="00842134">
      <w:pPr>
        <w:ind w:left="360"/>
        <w:rPr>
          <w:rFonts w:ascii="Arial" w:hAnsi="Arial" w:cs="Arial"/>
          <w:szCs w:val="24"/>
        </w:rPr>
      </w:pPr>
    </w:p>
    <w:p w14:paraId="4702DF2D" w14:textId="7A2AE1AB" w:rsidR="00D653BC" w:rsidRDefault="00D653BC" w:rsidP="00D653BC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>
        <w:rPr>
          <w:rFonts w:ascii="Arial" w:hAnsi="Arial" w:cs="Arial"/>
          <w:szCs w:val="24"/>
          <w:lang w:eastAsia="en-GB"/>
        </w:rPr>
        <w:t xml:space="preserve">Experience in maintaining information security including </w:t>
      </w:r>
      <w:r w:rsidR="00520318">
        <w:rPr>
          <w:rFonts w:ascii="Arial" w:hAnsi="Arial" w:cs="Arial"/>
          <w:szCs w:val="24"/>
          <w:lang w:eastAsia="en-GB"/>
        </w:rPr>
        <w:t xml:space="preserve">software </w:t>
      </w:r>
      <w:r>
        <w:rPr>
          <w:rFonts w:ascii="Arial" w:hAnsi="Arial" w:cs="Arial"/>
          <w:szCs w:val="24"/>
          <w:lang w:eastAsia="en-GB"/>
        </w:rPr>
        <w:t>updates management, vulnerability scanning, and user accounts management.</w:t>
      </w:r>
    </w:p>
    <w:p w14:paraId="197E3F6F" w14:textId="77777777" w:rsidR="00D653BC" w:rsidRDefault="00D653BC" w:rsidP="00D653BC">
      <w:pPr>
        <w:ind w:left="360"/>
        <w:rPr>
          <w:rFonts w:ascii="Arial" w:hAnsi="Arial" w:cs="Arial"/>
          <w:szCs w:val="24"/>
          <w:lang w:eastAsia="en-GB"/>
        </w:rPr>
      </w:pPr>
    </w:p>
    <w:p w14:paraId="111A6506" w14:textId="54389378" w:rsidR="00D653BC" w:rsidRDefault="00D653BC" w:rsidP="00D653BC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D3574A">
        <w:rPr>
          <w:rFonts w:ascii="Arial" w:hAnsi="Arial" w:cs="Arial"/>
          <w:szCs w:val="24"/>
          <w:lang w:eastAsia="en-GB"/>
        </w:rPr>
        <w:t>Experience in managing and improving a help desk service.</w:t>
      </w:r>
    </w:p>
    <w:p w14:paraId="37D7CF0F" w14:textId="77777777" w:rsidR="00D653BC" w:rsidRPr="00D3574A" w:rsidRDefault="00D653BC" w:rsidP="00D653BC">
      <w:pPr>
        <w:ind w:left="360"/>
        <w:rPr>
          <w:rFonts w:ascii="Arial" w:hAnsi="Arial" w:cs="Arial"/>
          <w:szCs w:val="24"/>
          <w:lang w:eastAsia="en-GB"/>
        </w:rPr>
      </w:pPr>
    </w:p>
    <w:p w14:paraId="33226310" w14:textId="7D0122D7" w:rsidR="00FE330D" w:rsidRPr="00D653BC" w:rsidRDefault="00FE330D" w:rsidP="001E3049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D653BC">
        <w:rPr>
          <w:rFonts w:ascii="Arial" w:hAnsi="Arial" w:cs="Arial"/>
          <w:szCs w:val="24"/>
          <w:lang w:eastAsia="en-GB"/>
        </w:rPr>
        <w:t>Experience of contributing to ICT planning process and implementation.</w:t>
      </w:r>
    </w:p>
    <w:p w14:paraId="18D5B9B4" w14:textId="77777777" w:rsidR="00FE330D" w:rsidRPr="00D3574A" w:rsidRDefault="00FE330D" w:rsidP="00FE330D">
      <w:pPr>
        <w:rPr>
          <w:rFonts w:ascii="Arial" w:hAnsi="Arial" w:cs="Arial"/>
          <w:szCs w:val="24"/>
          <w:lang w:eastAsia="en-GB"/>
        </w:rPr>
      </w:pPr>
    </w:p>
    <w:p w14:paraId="31009F97" w14:textId="41DCC3F7" w:rsidR="00FE330D" w:rsidRPr="00AD1938" w:rsidRDefault="00FE330D" w:rsidP="00B66922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AD1938">
        <w:rPr>
          <w:rFonts w:ascii="Arial" w:hAnsi="Arial" w:cs="Arial"/>
          <w:szCs w:val="24"/>
          <w:lang w:eastAsia="en-GB"/>
        </w:rPr>
        <w:t>Experience of monitoring and reporting on service delivery activities and customer satisfaction levels.</w:t>
      </w:r>
    </w:p>
    <w:p w14:paraId="4B23660B" w14:textId="77777777" w:rsidR="00FE330D" w:rsidRPr="00D3574A" w:rsidRDefault="00FE330D" w:rsidP="00FE330D">
      <w:pPr>
        <w:pStyle w:val="ListParagraph"/>
        <w:rPr>
          <w:rFonts w:ascii="Arial" w:hAnsi="Arial" w:cs="Arial"/>
          <w:szCs w:val="24"/>
          <w:lang w:eastAsia="en-GB"/>
        </w:rPr>
      </w:pPr>
    </w:p>
    <w:p w14:paraId="280E8A8A" w14:textId="77777777" w:rsidR="00FE330D" w:rsidRDefault="00FE330D" w:rsidP="00FE330D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D3574A">
        <w:rPr>
          <w:rFonts w:ascii="Arial" w:hAnsi="Arial" w:cs="Arial"/>
          <w:szCs w:val="24"/>
          <w:lang w:eastAsia="en-GB"/>
        </w:rPr>
        <w:t>Experience of contributing to development of</w:t>
      </w:r>
      <w:r w:rsidRPr="00D3574A">
        <w:rPr>
          <w:rFonts w:ascii="Arial" w:hAnsi="Arial" w:cs="Arial"/>
          <w:szCs w:val="24"/>
          <w:lang w:val="en-GB" w:eastAsia="en-GB"/>
        </w:rPr>
        <w:t xml:space="preserve"> Organisational</w:t>
      </w:r>
      <w:r w:rsidRPr="00D3574A">
        <w:rPr>
          <w:rFonts w:ascii="Arial" w:hAnsi="Arial" w:cs="Arial"/>
          <w:szCs w:val="24"/>
          <w:lang w:eastAsia="en-GB"/>
        </w:rPr>
        <w:t xml:space="preserve"> ICT policies and procedures.</w:t>
      </w:r>
      <w:r>
        <w:rPr>
          <w:rFonts w:ascii="Arial" w:hAnsi="Arial" w:cs="Arial"/>
          <w:szCs w:val="24"/>
          <w:lang w:eastAsia="en-GB"/>
        </w:rPr>
        <w:br/>
      </w:r>
    </w:p>
    <w:p w14:paraId="50E5A21B" w14:textId="77777777" w:rsidR="00FE330D" w:rsidRDefault="00FE330D" w:rsidP="00FE330D">
      <w:pPr>
        <w:jc w:val="both"/>
        <w:rPr>
          <w:rFonts w:ascii="Arial" w:hAnsi="Arial" w:cs="Arial"/>
          <w:b/>
          <w:szCs w:val="24"/>
          <w:lang w:eastAsia="en-GB"/>
        </w:rPr>
      </w:pPr>
      <w:r w:rsidRPr="00D3574A">
        <w:rPr>
          <w:rFonts w:ascii="Arial" w:hAnsi="Arial" w:cs="Arial"/>
          <w:b/>
          <w:szCs w:val="24"/>
          <w:lang w:eastAsia="en-GB"/>
        </w:rPr>
        <w:t>Desirable:</w:t>
      </w:r>
    </w:p>
    <w:p w14:paraId="1488B4B6" w14:textId="77777777" w:rsidR="00FE330D" w:rsidRDefault="00FE330D" w:rsidP="00FE330D">
      <w:pPr>
        <w:jc w:val="both"/>
        <w:rPr>
          <w:rFonts w:ascii="Arial" w:hAnsi="Arial" w:cs="Arial"/>
          <w:b/>
          <w:szCs w:val="24"/>
          <w:lang w:eastAsia="en-GB"/>
        </w:rPr>
      </w:pPr>
    </w:p>
    <w:p w14:paraId="52C6EA2F" w14:textId="77777777" w:rsidR="005F4A94" w:rsidRDefault="00FE330D" w:rsidP="005F4A94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AD1938">
        <w:rPr>
          <w:rFonts w:ascii="Arial" w:hAnsi="Arial" w:cs="Arial"/>
          <w:szCs w:val="24"/>
          <w:lang w:eastAsia="en-GB"/>
        </w:rPr>
        <w:t xml:space="preserve">Relevant third level qualification (eg Information Management, Computer </w:t>
      </w:r>
      <w:r w:rsidR="00D354FA" w:rsidRPr="00AD1938">
        <w:rPr>
          <w:rFonts w:ascii="Arial" w:hAnsi="Arial" w:cs="Arial"/>
          <w:szCs w:val="24"/>
          <w:lang w:eastAsia="en-GB"/>
        </w:rPr>
        <w:t>Science</w:t>
      </w:r>
      <w:r w:rsidRPr="00AD1938">
        <w:rPr>
          <w:rFonts w:ascii="Arial" w:hAnsi="Arial" w:cs="Arial"/>
          <w:szCs w:val="24"/>
          <w:lang w:eastAsia="en-GB"/>
        </w:rPr>
        <w:t>).</w:t>
      </w:r>
    </w:p>
    <w:p w14:paraId="57170F50" w14:textId="77777777" w:rsidR="005F4A94" w:rsidRDefault="005F4A94" w:rsidP="005F4A94">
      <w:pPr>
        <w:ind w:left="709"/>
        <w:rPr>
          <w:rFonts w:ascii="Arial" w:hAnsi="Arial" w:cs="Arial"/>
          <w:szCs w:val="24"/>
          <w:lang w:eastAsia="en-GB"/>
        </w:rPr>
      </w:pPr>
    </w:p>
    <w:p w14:paraId="2D861797" w14:textId="77777777" w:rsidR="005F4A94" w:rsidRDefault="00281154" w:rsidP="005F4A94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5F4A94">
        <w:rPr>
          <w:rFonts w:ascii="Arial" w:hAnsi="Arial" w:cs="Arial"/>
          <w:szCs w:val="24"/>
          <w:lang w:eastAsia="en-GB"/>
        </w:rPr>
        <w:t>Experience in achieving IT governance / Cyber Security Accreditation for an organisat</w:t>
      </w:r>
      <w:r w:rsidR="00A44640" w:rsidRPr="005F4A94">
        <w:rPr>
          <w:rFonts w:ascii="Arial" w:hAnsi="Arial" w:cs="Arial"/>
          <w:szCs w:val="24"/>
          <w:lang w:eastAsia="en-GB"/>
        </w:rPr>
        <w:t>i</w:t>
      </w:r>
      <w:r w:rsidRPr="005F4A94">
        <w:rPr>
          <w:rFonts w:ascii="Arial" w:hAnsi="Arial" w:cs="Arial"/>
          <w:szCs w:val="24"/>
          <w:lang w:eastAsia="en-GB"/>
        </w:rPr>
        <w:t>on such as Cyber Essentials</w:t>
      </w:r>
      <w:r w:rsidR="00290CFD" w:rsidRPr="005F4A94">
        <w:rPr>
          <w:rFonts w:ascii="Arial" w:hAnsi="Arial" w:cs="Arial"/>
          <w:szCs w:val="24"/>
          <w:lang w:eastAsia="en-GB"/>
        </w:rPr>
        <w:t>.</w:t>
      </w:r>
    </w:p>
    <w:p w14:paraId="0C43D267" w14:textId="77777777" w:rsidR="005F4A94" w:rsidRDefault="005F4A94" w:rsidP="005F4A94">
      <w:pPr>
        <w:pStyle w:val="ListParagraph"/>
        <w:rPr>
          <w:rFonts w:ascii="Arial" w:hAnsi="Arial" w:cs="Arial"/>
          <w:szCs w:val="24"/>
          <w:lang w:eastAsia="en-GB"/>
        </w:rPr>
      </w:pPr>
    </w:p>
    <w:p w14:paraId="44A4CB16" w14:textId="4BBD056E" w:rsidR="00FE330D" w:rsidRPr="005F4A94" w:rsidRDefault="00AD1938" w:rsidP="005F4A94">
      <w:pPr>
        <w:numPr>
          <w:ilvl w:val="0"/>
          <w:numId w:val="24"/>
        </w:numPr>
        <w:rPr>
          <w:rFonts w:ascii="Arial" w:hAnsi="Arial" w:cs="Arial"/>
          <w:szCs w:val="24"/>
          <w:lang w:eastAsia="en-GB"/>
        </w:rPr>
      </w:pPr>
      <w:r w:rsidRPr="005F4A94">
        <w:rPr>
          <w:rFonts w:ascii="Arial" w:hAnsi="Arial" w:cs="Arial"/>
          <w:szCs w:val="24"/>
          <w:lang w:eastAsia="en-GB"/>
        </w:rPr>
        <w:t xml:space="preserve">Experience of developing and delivering </w:t>
      </w:r>
      <w:r w:rsidR="00AA5AEF" w:rsidRPr="005F4A94">
        <w:rPr>
          <w:rFonts w:ascii="Arial" w:hAnsi="Arial" w:cs="Arial"/>
          <w:szCs w:val="24"/>
          <w:lang w:eastAsia="en-GB"/>
        </w:rPr>
        <w:t>end user training</w:t>
      </w:r>
      <w:r w:rsidRPr="005F4A94">
        <w:rPr>
          <w:rFonts w:ascii="Arial" w:hAnsi="Arial" w:cs="Arial"/>
          <w:szCs w:val="24"/>
          <w:lang w:eastAsia="en-GB"/>
        </w:rPr>
        <w:t>.</w:t>
      </w:r>
    </w:p>
    <w:p w14:paraId="5D3DFA6F" w14:textId="28E13D91" w:rsidR="00281154" w:rsidRDefault="00281154" w:rsidP="00281154">
      <w:pPr>
        <w:ind w:left="360"/>
        <w:jc w:val="both"/>
        <w:rPr>
          <w:rFonts w:ascii="Arial" w:hAnsi="Arial" w:cs="Arial"/>
          <w:szCs w:val="24"/>
          <w:lang w:eastAsia="en-GB"/>
        </w:rPr>
      </w:pPr>
    </w:p>
    <w:p w14:paraId="5A2C4CA7" w14:textId="77777777" w:rsidR="00FE330D" w:rsidRDefault="00FE330D" w:rsidP="00FE330D">
      <w:pPr>
        <w:rPr>
          <w:rStyle w:val="Strong"/>
          <w:rFonts w:ascii="Arial" w:hAnsi="Arial" w:cs="Arial"/>
          <w:u w:val="single"/>
        </w:rPr>
      </w:pPr>
      <w:r w:rsidRPr="00062791">
        <w:rPr>
          <w:rStyle w:val="Strong"/>
          <w:rFonts w:ascii="Arial" w:hAnsi="Arial" w:cs="Arial"/>
          <w:u w:val="single"/>
        </w:rPr>
        <w:t>Skills and Competencies</w:t>
      </w:r>
    </w:p>
    <w:p w14:paraId="70858965" w14:textId="6E552153" w:rsidR="00FE330D" w:rsidRDefault="00FE330D" w:rsidP="00FE330D">
      <w:pPr>
        <w:rPr>
          <w:rStyle w:val="Strong"/>
          <w:rFonts w:ascii="Arial" w:hAnsi="Arial" w:cs="Arial"/>
          <w:u w:val="single"/>
        </w:rPr>
      </w:pPr>
    </w:p>
    <w:p w14:paraId="52EC6D21" w14:textId="316BD6C3" w:rsidR="00F9276C" w:rsidRDefault="00F9276C" w:rsidP="00FE330D">
      <w:pPr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 xml:space="preserve">Essential: </w:t>
      </w:r>
    </w:p>
    <w:p w14:paraId="111AD7BA" w14:textId="77777777" w:rsidR="00F9276C" w:rsidRPr="00F9276C" w:rsidRDefault="00F9276C" w:rsidP="00FE330D">
      <w:pPr>
        <w:rPr>
          <w:rStyle w:val="Strong"/>
          <w:rFonts w:ascii="Arial" w:hAnsi="Arial" w:cs="Arial"/>
        </w:rPr>
      </w:pPr>
    </w:p>
    <w:p w14:paraId="4DF4CE1E" w14:textId="7B686A0E" w:rsidR="00FE330D" w:rsidRDefault="00FE330D" w:rsidP="00FE330D">
      <w:pPr>
        <w:numPr>
          <w:ilvl w:val="0"/>
          <w:numId w:val="26"/>
        </w:numPr>
        <w:rPr>
          <w:rFonts w:ascii="Arial" w:hAnsi="Arial" w:cs="Arial"/>
          <w:b/>
          <w:bCs/>
          <w:u w:val="single"/>
        </w:rPr>
      </w:pPr>
      <w:r w:rsidRPr="00D3574A">
        <w:rPr>
          <w:rFonts w:ascii="Arial" w:hAnsi="Arial" w:cs="Arial"/>
          <w:szCs w:val="24"/>
          <w:lang w:eastAsia="en-GB"/>
        </w:rPr>
        <w:t>Excellent</w:t>
      </w:r>
      <w:r w:rsidRPr="00D3574A">
        <w:rPr>
          <w:rFonts w:ascii="Arial" w:hAnsi="Arial" w:cs="Arial"/>
          <w:szCs w:val="24"/>
          <w:lang w:val="en-GB" w:eastAsia="en-GB"/>
        </w:rPr>
        <w:t xml:space="preserve"> organisational</w:t>
      </w:r>
      <w:r w:rsidRPr="00D3574A">
        <w:rPr>
          <w:rFonts w:ascii="Arial" w:hAnsi="Arial" w:cs="Arial"/>
          <w:szCs w:val="24"/>
          <w:lang w:eastAsia="en-GB"/>
        </w:rPr>
        <w:t xml:space="preserve"> skills to effectively manage own workload with minimum supervision and to plan work to achieve deadlines and objectives.</w:t>
      </w:r>
    </w:p>
    <w:p w14:paraId="43943A6D" w14:textId="77777777" w:rsidR="00FE330D" w:rsidRDefault="00FE330D" w:rsidP="00FE330D">
      <w:pPr>
        <w:ind w:left="720"/>
        <w:rPr>
          <w:rFonts w:ascii="Arial" w:hAnsi="Arial" w:cs="Arial"/>
          <w:b/>
          <w:bCs/>
          <w:u w:val="single"/>
        </w:rPr>
      </w:pPr>
    </w:p>
    <w:p w14:paraId="28924629" w14:textId="77777777" w:rsidR="00FE330D" w:rsidRDefault="00FE330D" w:rsidP="00FE330D">
      <w:pPr>
        <w:numPr>
          <w:ilvl w:val="0"/>
          <w:numId w:val="26"/>
        </w:numPr>
        <w:rPr>
          <w:rFonts w:ascii="Arial" w:hAnsi="Arial" w:cs="Arial"/>
          <w:b/>
          <w:bCs/>
          <w:u w:val="single"/>
        </w:rPr>
      </w:pPr>
      <w:r w:rsidRPr="00D3574A">
        <w:rPr>
          <w:rFonts w:ascii="Arial" w:hAnsi="Arial" w:cs="Arial"/>
          <w:szCs w:val="24"/>
          <w:lang w:eastAsia="en-GB"/>
        </w:rPr>
        <w:t>Demonstrable ability to contribute effectively to the work of a team, providing support, assistance and cover as required.</w:t>
      </w:r>
    </w:p>
    <w:p w14:paraId="0E9A4F37" w14:textId="77777777" w:rsidR="00FE330D" w:rsidRDefault="00FE330D" w:rsidP="00FE330D">
      <w:pPr>
        <w:pStyle w:val="ListParagraph"/>
        <w:rPr>
          <w:rFonts w:ascii="Arial" w:hAnsi="Arial" w:cs="Arial"/>
          <w:szCs w:val="24"/>
          <w:lang w:eastAsia="en-GB"/>
        </w:rPr>
      </w:pPr>
    </w:p>
    <w:p w14:paraId="50DDACEC" w14:textId="3C98AE74" w:rsidR="00FE330D" w:rsidRDefault="00FE330D" w:rsidP="00FE330D">
      <w:pPr>
        <w:numPr>
          <w:ilvl w:val="0"/>
          <w:numId w:val="26"/>
        </w:numPr>
        <w:rPr>
          <w:rFonts w:ascii="Arial" w:hAnsi="Arial" w:cs="Arial"/>
          <w:b/>
          <w:bCs/>
          <w:u w:val="single"/>
        </w:rPr>
      </w:pPr>
      <w:r w:rsidRPr="00D3574A">
        <w:rPr>
          <w:rFonts w:ascii="Arial" w:hAnsi="Arial" w:cs="Arial"/>
          <w:szCs w:val="24"/>
          <w:lang w:eastAsia="en-GB"/>
        </w:rPr>
        <w:t xml:space="preserve">Excellent ICT analytical and </w:t>
      </w:r>
      <w:r w:rsidR="00FC2E4B" w:rsidRPr="00D3574A">
        <w:rPr>
          <w:rFonts w:ascii="Arial" w:hAnsi="Arial" w:cs="Arial"/>
          <w:szCs w:val="24"/>
          <w:lang w:eastAsia="en-GB"/>
        </w:rPr>
        <w:t>problem-solving</w:t>
      </w:r>
      <w:r w:rsidRPr="00D3574A">
        <w:rPr>
          <w:rFonts w:ascii="Arial" w:hAnsi="Arial" w:cs="Arial"/>
          <w:szCs w:val="24"/>
          <w:lang w:eastAsia="en-GB"/>
        </w:rPr>
        <w:t xml:space="preserve"> skills, including ability to analyse problems as they arise, identify the </w:t>
      </w:r>
      <w:r w:rsidR="00DB56DF">
        <w:rPr>
          <w:rFonts w:ascii="Arial" w:hAnsi="Arial" w:cs="Arial"/>
          <w:szCs w:val="24"/>
          <w:lang w:eastAsia="en-GB"/>
        </w:rPr>
        <w:t xml:space="preserve">root </w:t>
      </w:r>
      <w:r w:rsidRPr="00D3574A">
        <w:rPr>
          <w:rFonts w:ascii="Arial" w:hAnsi="Arial" w:cs="Arial"/>
          <w:szCs w:val="24"/>
          <w:lang w:eastAsia="en-GB"/>
        </w:rPr>
        <w:t>cause</w:t>
      </w:r>
      <w:r w:rsidR="00DB56DF">
        <w:rPr>
          <w:rFonts w:ascii="Arial" w:hAnsi="Arial" w:cs="Arial"/>
          <w:szCs w:val="24"/>
          <w:lang w:eastAsia="en-GB"/>
        </w:rPr>
        <w:t>s</w:t>
      </w:r>
      <w:r w:rsidRPr="00D3574A">
        <w:rPr>
          <w:rFonts w:ascii="Arial" w:hAnsi="Arial" w:cs="Arial"/>
          <w:szCs w:val="24"/>
          <w:lang w:eastAsia="en-GB"/>
        </w:rPr>
        <w:t xml:space="preserve"> and propose solutions.</w:t>
      </w:r>
    </w:p>
    <w:p w14:paraId="633FBF8F" w14:textId="77777777" w:rsidR="00FE330D" w:rsidRDefault="00FE330D" w:rsidP="00FE330D">
      <w:pPr>
        <w:pStyle w:val="ListParagraph"/>
        <w:rPr>
          <w:rFonts w:ascii="Arial" w:hAnsi="Arial" w:cs="Arial"/>
          <w:szCs w:val="24"/>
          <w:lang w:eastAsia="en-GB"/>
        </w:rPr>
      </w:pPr>
    </w:p>
    <w:p w14:paraId="1FA4CB62" w14:textId="77777777" w:rsidR="00FE330D" w:rsidRDefault="00FE330D" w:rsidP="00FE330D">
      <w:pPr>
        <w:numPr>
          <w:ilvl w:val="0"/>
          <w:numId w:val="26"/>
        </w:numPr>
        <w:rPr>
          <w:rFonts w:ascii="Arial" w:hAnsi="Arial" w:cs="Arial"/>
          <w:b/>
          <w:bCs/>
          <w:u w:val="single"/>
        </w:rPr>
      </w:pPr>
      <w:r w:rsidRPr="00D3574A">
        <w:rPr>
          <w:rFonts w:ascii="Arial" w:hAnsi="Arial" w:cs="Arial"/>
          <w:szCs w:val="24"/>
          <w:lang w:eastAsia="en-GB"/>
        </w:rPr>
        <w:t>Excellent communication skills both orally and in writing, with the ability to translate user requirements into user friendly applications.</w:t>
      </w:r>
    </w:p>
    <w:p w14:paraId="101B40CD" w14:textId="77777777" w:rsidR="00FE330D" w:rsidRDefault="00FE330D" w:rsidP="00FE330D">
      <w:pPr>
        <w:pStyle w:val="ListParagraph"/>
        <w:rPr>
          <w:rFonts w:ascii="Arial" w:hAnsi="Arial" w:cs="Arial"/>
          <w:szCs w:val="24"/>
          <w:lang w:eastAsia="en-GB"/>
        </w:rPr>
      </w:pPr>
    </w:p>
    <w:p w14:paraId="0091B5EB" w14:textId="13967802" w:rsidR="00FE330D" w:rsidRDefault="00FE330D" w:rsidP="00FE330D">
      <w:pPr>
        <w:numPr>
          <w:ilvl w:val="0"/>
          <w:numId w:val="26"/>
        </w:numPr>
        <w:rPr>
          <w:rFonts w:ascii="Arial" w:hAnsi="Arial" w:cs="Arial"/>
          <w:b/>
          <w:bCs/>
          <w:u w:val="single"/>
        </w:rPr>
      </w:pPr>
      <w:r w:rsidRPr="00D3574A">
        <w:rPr>
          <w:rFonts w:ascii="Arial" w:hAnsi="Arial" w:cs="Arial"/>
          <w:szCs w:val="24"/>
          <w:lang w:eastAsia="en-GB"/>
        </w:rPr>
        <w:t>Proven ability to build effective internal and external working relationships, in order to achieve team and</w:t>
      </w:r>
      <w:r w:rsidRPr="00D3574A">
        <w:rPr>
          <w:rFonts w:ascii="Arial" w:hAnsi="Arial" w:cs="Arial"/>
          <w:szCs w:val="24"/>
          <w:lang w:val="en-GB" w:eastAsia="en-GB"/>
        </w:rPr>
        <w:t xml:space="preserve"> organisational</w:t>
      </w:r>
      <w:r w:rsidRPr="00D3574A">
        <w:rPr>
          <w:rFonts w:ascii="Arial" w:hAnsi="Arial" w:cs="Arial"/>
          <w:szCs w:val="24"/>
          <w:lang w:eastAsia="en-GB"/>
        </w:rPr>
        <w:t xml:space="preserve"> objectives and share knowledge</w:t>
      </w:r>
      <w:r w:rsidR="00290CFD">
        <w:rPr>
          <w:rFonts w:ascii="Arial" w:hAnsi="Arial" w:cs="Arial"/>
          <w:szCs w:val="24"/>
          <w:lang w:eastAsia="en-GB"/>
        </w:rPr>
        <w:t>.</w:t>
      </w:r>
    </w:p>
    <w:p w14:paraId="70FCA9BF" w14:textId="77777777" w:rsidR="00FE330D" w:rsidRDefault="00FE330D" w:rsidP="00FE330D">
      <w:pPr>
        <w:ind w:left="720"/>
        <w:rPr>
          <w:rFonts w:ascii="Arial" w:hAnsi="Arial" w:cs="Arial"/>
          <w:b/>
          <w:bCs/>
          <w:szCs w:val="24"/>
          <w:u w:val="single"/>
        </w:rPr>
      </w:pPr>
    </w:p>
    <w:p w14:paraId="2808F921" w14:textId="77777777" w:rsidR="00FE330D" w:rsidRPr="00D3574A" w:rsidRDefault="00FE330D" w:rsidP="00FE330D">
      <w:pPr>
        <w:rPr>
          <w:rFonts w:ascii="Arial" w:hAnsi="Arial" w:cs="Arial"/>
          <w:b/>
          <w:bCs/>
          <w:u w:val="single"/>
        </w:rPr>
      </w:pPr>
      <w:r w:rsidRPr="00D3574A">
        <w:rPr>
          <w:rFonts w:ascii="Arial" w:hAnsi="Arial" w:cs="Arial"/>
          <w:b/>
          <w:bCs/>
          <w:szCs w:val="24"/>
          <w:u w:val="single"/>
        </w:rPr>
        <w:t>Interest and Knowledge</w:t>
      </w:r>
    </w:p>
    <w:p w14:paraId="7B4A25DA" w14:textId="77777777" w:rsidR="00FE330D" w:rsidRPr="006B613C" w:rsidRDefault="00FE330D" w:rsidP="00FE330D">
      <w:pPr>
        <w:tabs>
          <w:tab w:val="left" w:pos="567"/>
        </w:tabs>
        <w:ind w:left="567" w:hanging="567"/>
        <w:jc w:val="both"/>
        <w:rPr>
          <w:rFonts w:ascii="Arial" w:hAnsi="Arial" w:cs="Arial"/>
          <w:szCs w:val="24"/>
        </w:rPr>
      </w:pPr>
    </w:p>
    <w:p w14:paraId="669B053E" w14:textId="77777777" w:rsidR="00FE330D" w:rsidRDefault="00FE330D" w:rsidP="00FE330D">
      <w:pPr>
        <w:tabs>
          <w:tab w:val="left" w:pos="567"/>
        </w:tabs>
        <w:ind w:left="567" w:hanging="567"/>
        <w:jc w:val="both"/>
        <w:rPr>
          <w:rFonts w:ascii="Arial" w:hAnsi="Arial" w:cs="Arial"/>
          <w:b/>
          <w:szCs w:val="24"/>
        </w:rPr>
      </w:pPr>
      <w:r w:rsidRPr="00D3574A">
        <w:rPr>
          <w:rFonts w:ascii="Arial" w:hAnsi="Arial" w:cs="Arial"/>
          <w:b/>
          <w:szCs w:val="24"/>
        </w:rPr>
        <w:t>Essential</w:t>
      </w:r>
    </w:p>
    <w:p w14:paraId="64250ED6" w14:textId="77777777" w:rsidR="00FE330D" w:rsidRDefault="00FE330D" w:rsidP="00FE330D">
      <w:pPr>
        <w:tabs>
          <w:tab w:val="left" w:pos="567"/>
        </w:tabs>
        <w:ind w:left="567" w:hanging="567"/>
        <w:jc w:val="both"/>
        <w:rPr>
          <w:rFonts w:ascii="Arial" w:hAnsi="Arial" w:cs="Arial"/>
          <w:b/>
          <w:szCs w:val="24"/>
        </w:rPr>
      </w:pPr>
    </w:p>
    <w:p w14:paraId="7CB7167C" w14:textId="77777777" w:rsidR="00FE330D" w:rsidRDefault="00FE330D" w:rsidP="00FE330D">
      <w:pPr>
        <w:numPr>
          <w:ilvl w:val="0"/>
          <w:numId w:val="27"/>
        </w:numPr>
        <w:tabs>
          <w:tab w:val="left" w:pos="0"/>
        </w:tabs>
        <w:jc w:val="both"/>
        <w:rPr>
          <w:rFonts w:ascii="Arial" w:hAnsi="Arial" w:cs="Arial"/>
          <w:b/>
          <w:szCs w:val="24"/>
        </w:rPr>
      </w:pPr>
      <w:r w:rsidRPr="006B613C">
        <w:rPr>
          <w:rFonts w:ascii="Arial" w:hAnsi="Arial" w:cs="Arial"/>
          <w:szCs w:val="24"/>
        </w:rPr>
        <w:t xml:space="preserve">Committed to continual personal development and sharing of knowledge on areas of expertise. </w:t>
      </w:r>
    </w:p>
    <w:p w14:paraId="16E67EB9" w14:textId="77777777" w:rsidR="00FE330D" w:rsidRDefault="00FE330D" w:rsidP="00FE330D">
      <w:pPr>
        <w:tabs>
          <w:tab w:val="left" w:pos="0"/>
        </w:tabs>
        <w:ind w:left="720"/>
        <w:jc w:val="both"/>
        <w:rPr>
          <w:rFonts w:ascii="Arial" w:hAnsi="Arial" w:cs="Arial"/>
          <w:b/>
          <w:szCs w:val="24"/>
        </w:rPr>
      </w:pPr>
    </w:p>
    <w:p w14:paraId="20F9F3F4" w14:textId="1C955A67" w:rsidR="00FE330D" w:rsidRPr="00086FFA" w:rsidRDefault="00FE330D" w:rsidP="00CC12C2">
      <w:pPr>
        <w:numPr>
          <w:ilvl w:val="0"/>
          <w:numId w:val="27"/>
        </w:numPr>
        <w:tabs>
          <w:tab w:val="left" w:pos="0"/>
        </w:tabs>
        <w:jc w:val="both"/>
        <w:rPr>
          <w:rFonts w:ascii="Arial" w:hAnsi="Arial" w:cs="Arial"/>
          <w:szCs w:val="24"/>
        </w:rPr>
      </w:pPr>
      <w:r w:rsidRPr="00086FFA">
        <w:rPr>
          <w:rFonts w:ascii="Arial" w:hAnsi="Arial" w:cs="Arial"/>
          <w:szCs w:val="24"/>
        </w:rPr>
        <w:t>An understanding and knowledge of Data Protection legislation and issues.</w:t>
      </w:r>
    </w:p>
    <w:p w14:paraId="0AF7130D" w14:textId="77777777" w:rsidR="00FE330D" w:rsidRDefault="00FE330D" w:rsidP="00FE330D">
      <w:pPr>
        <w:pStyle w:val="ListParagraph"/>
        <w:rPr>
          <w:rFonts w:ascii="Arial" w:hAnsi="Arial" w:cs="Arial"/>
          <w:szCs w:val="24"/>
        </w:rPr>
      </w:pPr>
    </w:p>
    <w:p w14:paraId="43A28242" w14:textId="77777777" w:rsidR="00FE330D" w:rsidRPr="00784E57" w:rsidRDefault="00FE330D" w:rsidP="00FE330D">
      <w:pPr>
        <w:numPr>
          <w:ilvl w:val="0"/>
          <w:numId w:val="27"/>
        </w:numPr>
        <w:tabs>
          <w:tab w:val="left" w:pos="0"/>
        </w:tabs>
        <w:jc w:val="both"/>
        <w:rPr>
          <w:rFonts w:ascii="Arial" w:hAnsi="Arial" w:cs="Arial"/>
          <w:b/>
          <w:szCs w:val="24"/>
        </w:rPr>
      </w:pPr>
      <w:r w:rsidRPr="00784E57">
        <w:rPr>
          <w:rFonts w:ascii="Arial" w:hAnsi="Arial" w:cs="Arial"/>
          <w:szCs w:val="24"/>
        </w:rPr>
        <w:t>An interest in and understanding of the voluntary and community sector in Northern Ireland.</w:t>
      </w:r>
    </w:p>
    <w:p w14:paraId="4C6C0215" w14:textId="77777777" w:rsidR="00A86005" w:rsidRPr="00062791" w:rsidRDefault="00A86005" w:rsidP="00A86005">
      <w:pPr>
        <w:tabs>
          <w:tab w:val="left" w:pos="567"/>
        </w:tabs>
        <w:ind w:left="567" w:hanging="567"/>
        <w:jc w:val="both"/>
        <w:rPr>
          <w:rFonts w:ascii="Arial" w:hAnsi="Arial" w:cs="Arial"/>
          <w:szCs w:val="24"/>
        </w:rPr>
      </w:pPr>
    </w:p>
    <w:p w14:paraId="6698ACE1" w14:textId="77777777" w:rsidR="009A4E81" w:rsidRDefault="009A4E81" w:rsidP="009A4E81">
      <w:pPr>
        <w:tabs>
          <w:tab w:val="left" w:pos="567"/>
        </w:tabs>
        <w:ind w:left="567" w:hanging="567"/>
        <w:jc w:val="both"/>
        <w:rPr>
          <w:rFonts w:ascii="Arial" w:hAnsi="Arial" w:cs="Arial"/>
          <w:b/>
          <w:bCs/>
          <w:szCs w:val="24"/>
          <w:u w:val="single"/>
          <w:lang w:eastAsia="en-GB"/>
        </w:rPr>
      </w:pPr>
      <w:r>
        <w:rPr>
          <w:rFonts w:ascii="Arial" w:hAnsi="Arial" w:cs="Arial"/>
          <w:b/>
          <w:bCs/>
          <w:szCs w:val="24"/>
          <w:u w:val="single"/>
          <w:lang w:eastAsia="en-GB"/>
        </w:rPr>
        <w:t>Other requirements</w:t>
      </w:r>
    </w:p>
    <w:p w14:paraId="0A2D17FF" w14:textId="77777777" w:rsidR="009A4E81" w:rsidRPr="009A4E81" w:rsidRDefault="009A4E81" w:rsidP="009A4E81">
      <w:pPr>
        <w:tabs>
          <w:tab w:val="left" w:pos="567"/>
        </w:tabs>
        <w:ind w:left="567" w:hanging="567"/>
        <w:jc w:val="both"/>
        <w:rPr>
          <w:rFonts w:ascii="Arial" w:hAnsi="Arial" w:cs="Arial"/>
          <w:b/>
          <w:bCs/>
          <w:szCs w:val="24"/>
          <w:u w:val="single"/>
          <w:lang w:eastAsia="en-GB"/>
        </w:rPr>
      </w:pPr>
    </w:p>
    <w:p w14:paraId="7EFE4675" w14:textId="77777777" w:rsidR="009A4E81" w:rsidRDefault="009A4E81" w:rsidP="009A4E81">
      <w:pPr>
        <w:tabs>
          <w:tab w:val="left" w:pos="567"/>
        </w:tabs>
        <w:ind w:left="567" w:hanging="567"/>
        <w:jc w:val="both"/>
        <w:rPr>
          <w:rFonts w:ascii="Arial" w:hAnsi="Arial" w:cs="Arial"/>
          <w:b/>
          <w:szCs w:val="24"/>
          <w:lang w:eastAsia="en-GB"/>
        </w:rPr>
      </w:pPr>
      <w:r w:rsidRPr="009A4E81">
        <w:rPr>
          <w:rFonts w:ascii="Arial" w:hAnsi="Arial" w:cs="Arial"/>
          <w:b/>
          <w:szCs w:val="24"/>
          <w:lang w:eastAsia="en-GB"/>
        </w:rPr>
        <w:t>Essential</w:t>
      </w:r>
    </w:p>
    <w:p w14:paraId="7BE1F8E0" w14:textId="77777777" w:rsidR="009A4E81" w:rsidRDefault="009A4E81" w:rsidP="009A4E81">
      <w:pPr>
        <w:tabs>
          <w:tab w:val="left" w:pos="567"/>
        </w:tabs>
        <w:ind w:left="567" w:hanging="567"/>
        <w:jc w:val="both"/>
        <w:rPr>
          <w:rFonts w:ascii="Arial" w:hAnsi="Arial" w:cs="Arial"/>
          <w:b/>
          <w:szCs w:val="24"/>
          <w:lang w:eastAsia="en-GB"/>
        </w:rPr>
      </w:pPr>
    </w:p>
    <w:p w14:paraId="4D614A64" w14:textId="106C7F60" w:rsidR="00ED5D33" w:rsidRPr="00ED5D33" w:rsidRDefault="00233697" w:rsidP="00233697">
      <w:pPr>
        <w:numPr>
          <w:ilvl w:val="0"/>
          <w:numId w:val="30"/>
        </w:numPr>
        <w:tabs>
          <w:tab w:val="left" w:pos="567"/>
        </w:tabs>
        <w:rPr>
          <w:rFonts w:ascii="Arial" w:hAnsi="Arial" w:cs="Arial"/>
          <w:b/>
          <w:szCs w:val="24"/>
          <w:lang w:eastAsia="en-GB"/>
        </w:rPr>
      </w:pPr>
      <w:r>
        <w:rPr>
          <w:rFonts w:ascii="Arial" w:hAnsi="Arial" w:cs="Arial"/>
          <w:szCs w:val="24"/>
          <w:lang w:eastAsia="en-GB"/>
        </w:rPr>
        <w:t xml:space="preserve">  </w:t>
      </w:r>
      <w:r>
        <w:rPr>
          <w:rFonts w:ascii="Arial" w:hAnsi="Arial" w:cs="Arial"/>
          <w:szCs w:val="24"/>
          <w:lang w:eastAsia="en-GB"/>
        </w:rPr>
        <w:tab/>
      </w:r>
      <w:r w:rsidR="009A4E81" w:rsidRPr="00ED5D33">
        <w:rPr>
          <w:rFonts w:ascii="Arial" w:hAnsi="Arial" w:cs="Arial"/>
          <w:szCs w:val="24"/>
          <w:lang w:eastAsia="en-GB"/>
        </w:rPr>
        <w:t>Ability to work within the mission, vision and values of NICVA.</w:t>
      </w:r>
    </w:p>
    <w:p w14:paraId="61B3F2E3" w14:textId="77777777" w:rsidR="00ED5D33" w:rsidRPr="00ED5D33" w:rsidRDefault="00ED5D33" w:rsidP="00233697">
      <w:pPr>
        <w:tabs>
          <w:tab w:val="left" w:pos="567"/>
        </w:tabs>
        <w:ind w:left="360"/>
        <w:rPr>
          <w:rFonts w:ascii="Arial" w:hAnsi="Arial" w:cs="Arial"/>
          <w:b/>
          <w:szCs w:val="24"/>
          <w:lang w:eastAsia="en-GB"/>
        </w:rPr>
      </w:pPr>
    </w:p>
    <w:p w14:paraId="7D2B6AE2" w14:textId="2D5F3DD9" w:rsidR="009A4E81" w:rsidRPr="00ED5D33" w:rsidRDefault="00233697" w:rsidP="00233697">
      <w:pPr>
        <w:numPr>
          <w:ilvl w:val="0"/>
          <w:numId w:val="30"/>
        </w:numPr>
        <w:tabs>
          <w:tab w:val="left" w:pos="567"/>
        </w:tabs>
        <w:rPr>
          <w:rFonts w:ascii="Arial" w:hAnsi="Arial" w:cs="Arial"/>
          <w:b/>
          <w:szCs w:val="24"/>
          <w:lang w:eastAsia="en-GB"/>
        </w:rPr>
      </w:pPr>
      <w:r>
        <w:rPr>
          <w:rFonts w:ascii="Arial" w:hAnsi="Arial" w:cs="Arial"/>
          <w:szCs w:val="24"/>
          <w:lang w:eastAsia="en-GB"/>
        </w:rPr>
        <w:t xml:space="preserve">  </w:t>
      </w:r>
      <w:r>
        <w:rPr>
          <w:rFonts w:ascii="Arial" w:hAnsi="Arial" w:cs="Arial"/>
          <w:szCs w:val="24"/>
          <w:lang w:eastAsia="en-GB"/>
        </w:rPr>
        <w:tab/>
      </w:r>
      <w:r w:rsidR="009A4E81" w:rsidRPr="00ED5D33">
        <w:rPr>
          <w:rFonts w:ascii="Arial" w:hAnsi="Arial" w:cs="Arial"/>
          <w:szCs w:val="24"/>
          <w:lang w:eastAsia="en-GB"/>
        </w:rPr>
        <w:t xml:space="preserve">Ability </w:t>
      </w:r>
      <w:r w:rsidR="00411D1B" w:rsidRPr="00411D1B">
        <w:rPr>
          <w:rFonts w:ascii="Arial" w:hAnsi="Arial" w:cs="Arial"/>
          <w:szCs w:val="24"/>
          <w:lang w:eastAsia="en-GB"/>
        </w:rPr>
        <w:t>to occasionally work flexible hours as may be required at times by</w:t>
      </w:r>
      <w:r w:rsidR="00411D1B">
        <w:rPr>
          <w:rFonts w:ascii="Arial" w:hAnsi="Arial" w:cs="Arial"/>
          <w:szCs w:val="24"/>
          <w:lang w:eastAsia="en-GB"/>
        </w:rPr>
        <w:t xml:space="preserve"> </w:t>
      </w:r>
      <w:r w:rsidR="00411D1B" w:rsidRPr="00411D1B">
        <w:rPr>
          <w:rFonts w:ascii="Arial" w:hAnsi="Arial" w:cs="Arial"/>
          <w:szCs w:val="24"/>
          <w:lang w:eastAsia="en-GB"/>
        </w:rPr>
        <w:t>the post.</w:t>
      </w:r>
    </w:p>
    <w:p w14:paraId="05B05B10" w14:textId="77777777" w:rsidR="009A4E81" w:rsidRDefault="009A4E81" w:rsidP="00233697">
      <w:pPr>
        <w:tabs>
          <w:tab w:val="left" w:pos="0"/>
        </w:tabs>
        <w:rPr>
          <w:rFonts w:ascii="Arial" w:hAnsi="Arial" w:cs="Arial"/>
          <w:b/>
          <w:szCs w:val="24"/>
          <w:lang w:eastAsia="en-GB"/>
        </w:rPr>
      </w:pPr>
    </w:p>
    <w:p w14:paraId="59A22B22" w14:textId="2796D7FB" w:rsidR="009A4E81" w:rsidRPr="009A4E81" w:rsidRDefault="009A4E81" w:rsidP="00233697">
      <w:pPr>
        <w:numPr>
          <w:ilvl w:val="0"/>
          <w:numId w:val="30"/>
        </w:numPr>
        <w:tabs>
          <w:tab w:val="left" w:pos="0"/>
        </w:tabs>
        <w:rPr>
          <w:rFonts w:ascii="Arial" w:hAnsi="Arial" w:cs="Arial"/>
          <w:b/>
          <w:szCs w:val="24"/>
          <w:lang w:eastAsia="en-GB"/>
        </w:rPr>
      </w:pPr>
      <w:r w:rsidRPr="009A4E81">
        <w:rPr>
          <w:rFonts w:ascii="Arial" w:hAnsi="Arial" w:cs="Arial"/>
          <w:szCs w:val="24"/>
          <w:lang w:eastAsia="en-GB"/>
        </w:rPr>
        <w:t xml:space="preserve">Committed to </w:t>
      </w:r>
      <w:r w:rsidR="00F70B74" w:rsidRPr="00F70B74">
        <w:rPr>
          <w:rFonts w:ascii="Arial" w:hAnsi="Arial" w:cs="Arial"/>
          <w:szCs w:val="24"/>
          <w:lang w:eastAsia="en-GB"/>
        </w:rPr>
        <w:t>NICVA’s Equal Opportunities Policy.</w:t>
      </w:r>
    </w:p>
    <w:p w14:paraId="3D5DABA4" w14:textId="77777777" w:rsidR="00A86005" w:rsidRPr="00062791" w:rsidRDefault="00A86005" w:rsidP="00A86005">
      <w:pPr>
        <w:tabs>
          <w:tab w:val="left" w:pos="567"/>
        </w:tabs>
        <w:ind w:left="567" w:hanging="567"/>
        <w:jc w:val="both"/>
        <w:rPr>
          <w:rFonts w:ascii="Arial" w:hAnsi="Arial" w:cs="Arial"/>
          <w:szCs w:val="24"/>
        </w:rPr>
      </w:pPr>
    </w:p>
    <w:p w14:paraId="4D8E88D2" w14:textId="77777777" w:rsidR="00A86005" w:rsidRPr="00062791" w:rsidRDefault="00A86005" w:rsidP="00A86005">
      <w:pPr>
        <w:rPr>
          <w:rFonts w:ascii="Arial" w:hAnsi="Arial" w:cs="Arial"/>
          <w:szCs w:val="24"/>
          <w:lang w:val="en-GB"/>
        </w:rPr>
      </w:pPr>
    </w:p>
    <w:p w14:paraId="7023BCBF" w14:textId="77777777" w:rsidR="00BE1FE8" w:rsidRPr="00062791" w:rsidRDefault="009C40A6" w:rsidP="00BE1FE8">
      <w:pPr>
        <w:jc w:val="both"/>
        <w:rPr>
          <w:rFonts w:ascii="Arial" w:hAnsi="Arial" w:cs="Arial"/>
          <w:szCs w:val="24"/>
          <w:lang w:eastAsia="en-GB"/>
        </w:rPr>
      </w:pPr>
      <w:r>
        <w:rPr>
          <w:rFonts w:ascii="Arial" w:hAnsi="Arial" w:cs="Arial"/>
          <w:szCs w:val="24"/>
          <w:lang w:eastAsia="en-GB"/>
        </w:rPr>
        <w:br w:type="page"/>
      </w:r>
    </w:p>
    <w:p w14:paraId="260CF123" w14:textId="77777777" w:rsidR="009C40A6" w:rsidRPr="00F81E34" w:rsidRDefault="009C40A6" w:rsidP="009C40A6">
      <w:pPr>
        <w:tabs>
          <w:tab w:val="left" w:pos="567"/>
        </w:tabs>
        <w:ind w:left="-284"/>
        <w:jc w:val="both"/>
        <w:rPr>
          <w:rFonts w:ascii="Arial" w:hAnsi="Arial" w:cs="Arial"/>
          <w:b/>
          <w:szCs w:val="24"/>
          <w:lang w:val="en-AU"/>
        </w:rPr>
      </w:pPr>
      <w:r w:rsidRPr="00F81E34">
        <w:rPr>
          <w:rFonts w:ascii="Arial" w:hAnsi="Arial" w:cs="Arial"/>
          <w:b/>
          <w:szCs w:val="24"/>
          <w:lang w:val="en-AU"/>
        </w:rPr>
        <w:lastRenderedPageBreak/>
        <w:t xml:space="preserve">Assessment Method – </w:t>
      </w:r>
      <w:r w:rsidR="00FE330D">
        <w:rPr>
          <w:rFonts w:ascii="Arial" w:hAnsi="Arial" w:cs="Arial"/>
          <w:b/>
          <w:szCs w:val="24"/>
          <w:lang w:val="en-AU"/>
        </w:rPr>
        <w:t>Systems Administrator</w:t>
      </w:r>
      <w:r>
        <w:rPr>
          <w:rFonts w:ascii="Arial" w:hAnsi="Arial" w:cs="Arial"/>
          <w:b/>
          <w:szCs w:val="24"/>
          <w:lang w:val="en-AU"/>
        </w:rPr>
        <w:t xml:space="preserve"> </w:t>
      </w:r>
      <w:r w:rsidR="00E73D97">
        <w:rPr>
          <w:rFonts w:ascii="Arial" w:hAnsi="Arial" w:cs="Arial"/>
          <w:b/>
          <w:szCs w:val="24"/>
          <w:lang w:val="en-AU"/>
        </w:rPr>
        <w:t xml:space="preserve">– </w:t>
      </w:r>
      <w:r w:rsidR="000073DB">
        <w:rPr>
          <w:rFonts w:ascii="Arial" w:hAnsi="Arial" w:cs="Arial"/>
          <w:b/>
          <w:szCs w:val="24"/>
          <w:lang w:val="en-AU"/>
        </w:rPr>
        <w:t>August</w:t>
      </w:r>
      <w:r w:rsidR="00F65D1C">
        <w:rPr>
          <w:rFonts w:ascii="Arial" w:hAnsi="Arial" w:cs="Arial"/>
          <w:b/>
          <w:szCs w:val="24"/>
          <w:lang w:val="en-AU"/>
        </w:rPr>
        <w:t xml:space="preserve"> 201</w:t>
      </w:r>
      <w:r w:rsidR="00030DC4">
        <w:rPr>
          <w:rFonts w:ascii="Arial" w:hAnsi="Arial" w:cs="Arial"/>
          <w:b/>
          <w:szCs w:val="24"/>
          <w:lang w:val="en-AU"/>
        </w:rPr>
        <w:t>9</w:t>
      </w:r>
    </w:p>
    <w:p w14:paraId="598B8808" w14:textId="77777777" w:rsidR="009C40A6" w:rsidRPr="008172B9" w:rsidRDefault="009C40A6" w:rsidP="009C40A6">
      <w:pPr>
        <w:tabs>
          <w:tab w:val="left" w:pos="567"/>
        </w:tabs>
        <w:ind w:left="-284" w:firstLine="720"/>
        <w:jc w:val="both"/>
        <w:rPr>
          <w:rFonts w:ascii="Calibri" w:hAnsi="Calibri" w:cs="Arial"/>
          <w:b/>
          <w:szCs w:val="24"/>
          <w:lang w:val="en-AU"/>
        </w:rPr>
      </w:pPr>
    </w:p>
    <w:tbl>
      <w:tblPr>
        <w:tblW w:w="1049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4"/>
        <w:gridCol w:w="1418"/>
        <w:gridCol w:w="3118"/>
      </w:tblGrid>
      <w:tr w:rsidR="009C40A6" w:rsidRPr="008172B9" w14:paraId="0027223F" w14:textId="77777777" w:rsidTr="0009494C">
        <w:tc>
          <w:tcPr>
            <w:tcW w:w="5954" w:type="dxa"/>
            <w:shd w:val="clear" w:color="auto" w:fill="auto"/>
          </w:tcPr>
          <w:p w14:paraId="58EE7D36" w14:textId="77777777" w:rsidR="009C40A6" w:rsidRPr="00F81E34" w:rsidRDefault="009C40A6" w:rsidP="0009494C">
            <w:pPr>
              <w:rPr>
                <w:rFonts w:ascii="Arial" w:hAnsi="Arial" w:cs="Arial"/>
                <w:b/>
                <w:szCs w:val="24"/>
              </w:rPr>
            </w:pPr>
            <w:r w:rsidRPr="00F81E34">
              <w:rPr>
                <w:rFonts w:ascii="Arial" w:hAnsi="Arial" w:cs="Arial"/>
                <w:b/>
                <w:szCs w:val="24"/>
              </w:rPr>
              <w:t>Criteria</w:t>
            </w:r>
          </w:p>
        </w:tc>
        <w:tc>
          <w:tcPr>
            <w:tcW w:w="1418" w:type="dxa"/>
            <w:shd w:val="clear" w:color="auto" w:fill="auto"/>
          </w:tcPr>
          <w:p w14:paraId="50466672" w14:textId="77777777" w:rsidR="009C40A6" w:rsidRPr="00F81E34" w:rsidRDefault="009C40A6" w:rsidP="0009494C">
            <w:pPr>
              <w:rPr>
                <w:rFonts w:ascii="Arial" w:hAnsi="Arial" w:cs="Arial"/>
                <w:b/>
                <w:szCs w:val="24"/>
              </w:rPr>
            </w:pPr>
            <w:r w:rsidRPr="00F81E34">
              <w:rPr>
                <w:rFonts w:ascii="Arial" w:hAnsi="Arial" w:cs="Arial"/>
                <w:b/>
                <w:szCs w:val="24"/>
              </w:rPr>
              <w:t>Essential/Desirable</w:t>
            </w:r>
          </w:p>
        </w:tc>
        <w:tc>
          <w:tcPr>
            <w:tcW w:w="3118" w:type="dxa"/>
            <w:shd w:val="clear" w:color="auto" w:fill="auto"/>
          </w:tcPr>
          <w:p w14:paraId="37D4F77C" w14:textId="77777777" w:rsidR="009C40A6" w:rsidRPr="00F81E34" w:rsidRDefault="009C40A6" w:rsidP="0009494C">
            <w:pPr>
              <w:rPr>
                <w:rFonts w:ascii="Arial" w:hAnsi="Arial" w:cs="Arial"/>
                <w:b/>
                <w:szCs w:val="24"/>
              </w:rPr>
            </w:pPr>
            <w:r w:rsidRPr="00F81E34">
              <w:rPr>
                <w:rFonts w:ascii="Arial" w:hAnsi="Arial" w:cs="Arial"/>
                <w:b/>
                <w:szCs w:val="24"/>
              </w:rPr>
              <w:t>Method of Assessment</w:t>
            </w:r>
          </w:p>
        </w:tc>
      </w:tr>
      <w:tr w:rsidR="009C40A6" w:rsidRPr="008172B9" w14:paraId="1AE176CC" w14:textId="77777777" w:rsidTr="0009494C">
        <w:tc>
          <w:tcPr>
            <w:tcW w:w="5954" w:type="dxa"/>
            <w:shd w:val="clear" w:color="auto" w:fill="auto"/>
          </w:tcPr>
          <w:p w14:paraId="78598853" w14:textId="77777777" w:rsidR="009C40A6" w:rsidRDefault="009A4E81" w:rsidP="0009494C">
            <w:pPr>
              <w:rPr>
                <w:rFonts w:ascii="Arial" w:hAnsi="Arial" w:cs="Arial"/>
                <w:b/>
                <w:bCs/>
                <w:szCs w:val="24"/>
              </w:rPr>
            </w:pPr>
            <w:r w:rsidRPr="009A4E81">
              <w:rPr>
                <w:rFonts w:ascii="Arial" w:hAnsi="Arial" w:cs="Arial"/>
                <w:b/>
                <w:bCs/>
                <w:szCs w:val="24"/>
              </w:rPr>
              <w:t>Experience and qualifications</w:t>
            </w:r>
          </w:p>
          <w:p w14:paraId="3FBE963A" w14:textId="77777777" w:rsid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</w:rPr>
            </w:pPr>
            <w:r w:rsidRPr="00842134">
              <w:rPr>
                <w:rFonts w:ascii="Arial" w:hAnsi="Arial" w:cs="Arial"/>
                <w:szCs w:val="24"/>
                <w:lang w:eastAsia="en-GB"/>
              </w:rPr>
              <w:t>Minimum of two years’ working experience</w:t>
            </w:r>
            <w:r>
              <w:rPr>
                <w:rFonts w:ascii="Arial" w:hAnsi="Arial" w:cs="Arial"/>
                <w:szCs w:val="24"/>
                <w:lang w:eastAsia="en-GB"/>
              </w:rPr>
              <w:t xml:space="preserve"> in maintaining, developing and configuration of </w:t>
            </w:r>
            <w:r w:rsidRPr="00842134">
              <w:rPr>
                <w:rFonts w:ascii="Arial" w:hAnsi="Arial" w:cs="Arial"/>
                <w:szCs w:val="24"/>
                <w:lang w:eastAsia="en-GB"/>
              </w:rPr>
              <w:t>Microsoft on</w:t>
            </w:r>
            <w:r>
              <w:rPr>
                <w:rFonts w:ascii="Arial" w:hAnsi="Arial" w:cs="Arial"/>
                <w:szCs w:val="24"/>
                <w:lang w:eastAsia="en-GB"/>
              </w:rPr>
              <w:t>-</w:t>
            </w:r>
            <w:r w:rsidRPr="00842134">
              <w:rPr>
                <w:rFonts w:ascii="Arial" w:hAnsi="Arial" w:cs="Arial"/>
                <w:szCs w:val="24"/>
                <w:lang w:eastAsia="en-GB"/>
              </w:rPr>
              <w:t>premise and cloud service</w:t>
            </w:r>
            <w:r>
              <w:rPr>
                <w:rFonts w:ascii="Arial" w:hAnsi="Arial" w:cs="Arial"/>
                <w:szCs w:val="24"/>
                <w:lang w:eastAsia="en-GB"/>
              </w:rPr>
              <w:t xml:space="preserve"> for an organisation.</w:t>
            </w:r>
          </w:p>
          <w:p w14:paraId="0D95F894" w14:textId="77777777" w:rsidR="007C2A06" w:rsidRPr="00842134" w:rsidRDefault="007C2A06" w:rsidP="007C2A06">
            <w:pPr>
              <w:ind w:left="360"/>
              <w:rPr>
                <w:rFonts w:ascii="Arial" w:hAnsi="Arial" w:cs="Arial"/>
                <w:szCs w:val="24"/>
              </w:rPr>
            </w:pPr>
          </w:p>
          <w:p w14:paraId="4D6E0082" w14:textId="77777777" w:rsid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>
              <w:rPr>
                <w:rFonts w:ascii="Arial" w:hAnsi="Arial" w:cs="Arial"/>
                <w:szCs w:val="24"/>
                <w:lang w:eastAsia="en-GB"/>
              </w:rPr>
              <w:t>Experience in maintaining information security including software updates management, vulnerability scanning, and user accounts management.</w:t>
            </w:r>
          </w:p>
          <w:p w14:paraId="101664A7" w14:textId="77777777" w:rsidR="007C2A06" w:rsidRDefault="007C2A06" w:rsidP="007C2A06">
            <w:pPr>
              <w:ind w:left="360"/>
              <w:rPr>
                <w:rFonts w:ascii="Arial" w:hAnsi="Arial" w:cs="Arial"/>
                <w:szCs w:val="24"/>
                <w:lang w:eastAsia="en-GB"/>
              </w:rPr>
            </w:pPr>
          </w:p>
          <w:p w14:paraId="462023F3" w14:textId="77777777" w:rsid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D3574A">
              <w:rPr>
                <w:rFonts w:ascii="Arial" w:hAnsi="Arial" w:cs="Arial"/>
                <w:szCs w:val="24"/>
                <w:lang w:eastAsia="en-GB"/>
              </w:rPr>
              <w:t>Experience in managing and improving a help desk service.</w:t>
            </w:r>
          </w:p>
          <w:p w14:paraId="5A0FED7A" w14:textId="77777777" w:rsidR="007C2A06" w:rsidRPr="00D3574A" w:rsidRDefault="007C2A06" w:rsidP="007C2A06">
            <w:pPr>
              <w:ind w:left="360"/>
              <w:rPr>
                <w:rFonts w:ascii="Arial" w:hAnsi="Arial" w:cs="Arial"/>
                <w:szCs w:val="24"/>
                <w:lang w:eastAsia="en-GB"/>
              </w:rPr>
            </w:pPr>
          </w:p>
          <w:p w14:paraId="3016571C" w14:textId="77777777" w:rsidR="007C2A06" w:rsidRPr="00D653BC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D653BC">
              <w:rPr>
                <w:rFonts w:ascii="Arial" w:hAnsi="Arial" w:cs="Arial"/>
                <w:szCs w:val="24"/>
                <w:lang w:eastAsia="en-GB"/>
              </w:rPr>
              <w:t>Experience of contributing to ICT planning process and implementation.</w:t>
            </w:r>
          </w:p>
          <w:p w14:paraId="64189553" w14:textId="77777777" w:rsidR="007C2A06" w:rsidRPr="00D3574A" w:rsidRDefault="007C2A06" w:rsidP="007C2A06">
            <w:pPr>
              <w:rPr>
                <w:rFonts w:ascii="Arial" w:hAnsi="Arial" w:cs="Arial"/>
                <w:szCs w:val="24"/>
                <w:lang w:eastAsia="en-GB"/>
              </w:rPr>
            </w:pPr>
          </w:p>
          <w:p w14:paraId="1E258E49" w14:textId="77777777" w:rsidR="007C2A06" w:rsidRPr="00AD1938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AD1938">
              <w:rPr>
                <w:rFonts w:ascii="Arial" w:hAnsi="Arial" w:cs="Arial"/>
                <w:szCs w:val="24"/>
                <w:lang w:eastAsia="en-GB"/>
              </w:rPr>
              <w:t>Experience of monitoring and reporting on service delivery activities and customer satisfaction levels.</w:t>
            </w:r>
          </w:p>
          <w:p w14:paraId="21D04709" w14:textId="77777777" w:rsidR="007C2A06" w:rsidRPr="00D3574A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2EA4D00E" w14:textId="77777777" w:rsid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D3574A">
              <w:rPr>
                <w:rFonts w:ascii="Arial" w:hAnsi="Arial" w:cs="Arial"/>
                <w:szCs w:val="24"/>
                <w:lang w:eastAsia="en-GB"/>
              </w:rPr>
              <w:t>Experience of contributing to development of</w:t>
            </w:r>
            <w:r w:rsidRPr="00D3574A">
              <w:rPr>
                <w:rFonts w:ascii="Arial" w:hAnsi="Arial" w:cs="Arial"/>
                <w:szCs w:val="24"/>
                <w:lang w:val="en-GB" w:eastAsia="en-GB"/>
              </w:rPr>
              <w:t xml:space="preserve"> Organisational</w:t>
            </w:r>
            <w:r w:rsidRPr="00D3574A">
              <w:rPr>
                <w:rFonts w:ascii="Arial" w:hAnsi="Arial" w:cs="Arial"/>
                <w:szCs w:val="24"/>
                <w:lang w:eastAsia="en-GB"/>
              </w:rPr>
              <w:t xml:space="preserve"> ICT policies and procedures.</w:t>
            </w:r>
          </w:p>
          <w:p w14:paraId="03CE7AB0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50DD55B7" w14:textId="77777777" w:rsid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7C2A06">
              <w:rPr>
                <w:rFonts w:ascii="Arial" w:hAnsi="Arial" w:cs="Arial"/>
                <w:szCs w:val="24"/>
                <w:lang w:eastAsia="en-GB"/>
              </w:rPr>
              <w:t>Relevant third level qualification (eg Information Management, Computer Science).</w:t>
            </w:r>
          </w:p>
          <w:p w14:paraId="562E1E1A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771E45DC" w14:textId="25E87DCA" w:rsid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7C2A06">
              <w:rPr>
                <w:rFonts w:ascii="Arial" w:hAnsi="Arial" w:cs="Arial"/>
                <w:szCs w:val="24"/>
                <w:lang w:eastAsia="en-GB"/>
              </w:rPr>
              <w:t>Experience in achieving IT governance / Cyber Security Accreditation for an organisation such as Cyber Essentials</w:t>
            </w:r>
            <w:r>
              <w:rPr>
                <w:rFonts w:ascii="Arial" w:hAnsi="Arial" w:cs="Arial"/>
                <w:szCs w:val="24"/>
                <w:lang w:eastAsia="en-GB"/>
              </w:rPr>
              <w:t>.</w:t>
            </w:r>
          </w:p>
          <w:p w14:paraId="5F6AF93D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7CBC767C" w14:textId="64539F97" w:rsidR="007C2A06" w:rsidRPr="007C2A06" w:rsidRDefault="007C2A06" w:rsidP="007C2A06">
            <w:pPr>
              <w:numPr>
                <w:ilvl w:val="0"/>
                <w:numId w:val="32"/>
              </w:numPr>
              <w:rPr>
                <w:rFonts w:ascii="Arial" w:hAnsi="Arial" w:cs="Arial"/>
                <w:szCs w:val="24"/>
                <w:lang w:eastAsia="en-GB"/>
              </w:rPr>
            </w:pPr>
            <w:r w:rsidRPr="007C2A06">
              <w:rPr>
                <w:rFonts w:ascii="Arial" w:hAnsi="Arial" w:cs="Arial"/>
                <w:szCs w:val="24"/>
                <w:lang w:eastAsia="en-GB"/>
              </w:rPr>
              <w:t>Experience of developing and delivering end user training.</w:t>
            </w:r>
          </w:p>
          <w:p w14:paraId="495B7ED0" w14:textId="77777777" w:rsidR="009A4E81" w:rsidRPr="009A4E81" w:rsidRDefault="009A4E81" w:rsidP="0009494C">
            <w:pPr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418" w:type="dxa"/>
            <w:shd w:val="clear" w:color="auto" w:fill="auto"/>
          </w:tcPr>
          <w:p w14:paraId="0AD96822" w14:textId="77777777" w:rsidR="00DE1135" w:rsidRDefault="00DE1135" w:rsidP="0009494C">
            <w:pPr>
              <w:rPr>
                <w:rFonts w:ascii="Arial" w:hAnsi="Arial" w:cs="Arial"/>
                <w:szCs w:val="24"/>
              </w:rPr>
            </w:pPr>
          </w:p>
          <w:p w14:paraId="788F961D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150444D0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5E2D293F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2150E03C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2BE73085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47F065A6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62711F16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47E2E688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71C89F9C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725F1C30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75A86CFB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4D0D5967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6A20A79A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644EE042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70AAE282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02F28894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1A01EFE3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159B6218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2A0BE208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6B9C262B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652946ED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49E2E525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0B742B6C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08BEF0F7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sirable</w:t>
            </w:r>
          </w:p>
          <w:p w14:paraId="432C2522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08AD756D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3FAEC040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sirable</w:t>
            </w:r>
          </w:p>
          <w:p w14:paraId="09EC7CCD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50B6A699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588882CF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561CCD6C" w14:textId="081779B9" w:rsidR="007C2A06" w:rsidRPr="00F81E34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sirable </w:t>
            </w:r>
          </w:p>
        </w:tc>
        <w:tc>
          <w:tcPr>
            <w:tcW w:w="3118" w:type="dxa"/>
            <w:shd w:val="clear" w:color="auto" w:fill="auto"/>
          </w:tcPr>
          <w:p w14:paraId="7144C9DA" w14:textId="77777777" w:rsidR="001256C6" w:rsidRDefault="001256C6" w:rsidP="0009494C">
            <w:pPr>
              <w:rPr>
                <w:rFonts w:ascii="Arial" w:hAnsi="Arial" w:cs="Arial"/>
                <w:szCs w:val="24"/>
              </w:rPr>
            </w:pPr>
          </w:p>
          <w:p w14:paraId="654ACB80" w14:textId="77777777" w:rsidR="007C2A06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, pre interview task and interview</w:t>
            </w:r>
          </w:p>
          <w:p w14:paraId="6E6AC4E9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4ABF83A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E34EF77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4514FE5F" w14:textId="46858350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</w:t>
            </w:r>
            <w:r w:rsidR="005F4A94">
              <w:rPr>
                <w:rFonts w:ascii="Arial" w:hAnsi="Arial" w:cs="Arial"/>
                <w:szCs w:val="24"/>
              </w:rPr>
              <w:t xml:space="preserve">, pre interview task </w:t>
            </w:r>
            <w:r>
              <w:rPr>
                <w:rFonts w:ascii="Arial" w:hAnsi="Arial" w:cs="Arial"/>
                <w:szCs w:val="24"/>
              </w:rPr>
              <w:t>and interview</w:t>
            </w:r>
          </w:p>
          <w:p w14:paraId="37340602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ADA271D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90FBBB6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9DF45E2" w14:textId="0008285D" w:rsidR="00290CFD" w:rsidRDefault="005F4A94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 and</w:t>
            </w:r>
            <w:r w:rsidR="00290CFD">
              <w:rPr>
                <w:rFonts w:ascii="Arial" w:hAnsi="Arial" w:cs="Arial"/>
                <w:szCs w:val="24"/>
              </w:rPr>
              <w:t xml:space="preserve"> interview</w:t>
            </w:r>
          </w:p>
          <w:p w14:paraId="4C4F4EB0" w14:textId="03630773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92169B3" w14:textId="77777777" w:rsidR="005F4A94" w:rsidRDefault="005F4A94" w:rsidP="0009494C">
            <w:pPr>
              <w:rPr>
                <w:rFonts w:ascii="Arial" w:hAnsi="Arial" w:cs="Arial"/>
                <w:szCs w:val="24"/>
              </w:rPr>
            </w:pPr>
          </w:p>
          <w:p w14:paraId="043DDDB0" w14:textId="74859583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 and interview</w:t>
            </w:r>
          </w:p>
          <w:p w14:paraId="290FDDDA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3437D53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ECC38C9" w14:textId="69ADFC64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 and interview</w:t>
            </w:r>
          </w:p>
          <w:p w14:paraId="7F98A6AB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6F5AF71F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6C120653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5FCBDA2" w14:textId="10A5C821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, pre interview task and interview</w:t>
            </w:r>
          </w:p>
          <w:p w14:paraId="321411FA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70C24C5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</w:t>
            </w:r>
          </w:p>
          <w:p w14:paraId="171D2602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65DA833A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4358163B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</w:t>
            </w:r>
          </w:p>
          <w:p w14:paraId="7BF969DC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AAB8BE1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2BFD5C51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2A019C9A" w14:textId="57E7857A" w:rsidR="00290CFD" w:rsidRPr="00F81E34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hortlisting and interview </w:t>
            </w:r>
          </w:p>
        </w:tc>
      </w:tr>
      <w:tr w:rsidR="009C40A6" w:rsidRPr="008172B9" w14:paraId="536904B6" w14:textId="77777777" w:rsidTr="0009494C">
        <w:tc>
          <w:tcPr>
            <w:tcW w:w="5954" w:type="dxa"/>
            <w:shd w:val="clear" w:color="auto" w:fill="auto"/>
          </w:tcPr>
          <w:p w14:paraId="56972216" w14:textId="3D8A4303" w:rsidR="00371C53" w:rsidRDefault="00371C53" w:rsidP="00371C53">
            <w:pPr>
              <w:rPr>
                <w:rFonts w:ascii="Arial" w:hAnsi="Arial" w:cs="Arial"/>
                <w:b/>
                <w:szCs w:val="24"/>
              </w:rPr>
            </w:pPr>
            <w:r w:rsidRPr="00371C53">
              <w:rPr>
                <w:rFonts w:ascii="Arial" w:hAnsi="Arial" w:cs="Arial"/>
                <w:b/>
                <w:szCs w:val="24"/>
              </w:rPr>
              <w:t>Skills and competencies</w:t>
            </w:r>
          </w:p>
          <w:p w14:paraId="590D0D05" w14:textId="7C39958A" w:rsidR="007C2A06" w:rsidRPr="006A7E56" w:rsidRDefault="007C2A06" w:rsidP="007C2A06">
            <w:pPr>
              <w:numPr>
                <w:ilvl w:val="0"/>
                <w:numId w:val="34"/>
              </w:numPr>
              <w:rPr>
                <w:rFonts w:ascii="Arial" w:hAnsi="Arial" w:cs="Arial"/>
                <w:b/>
                <w:bCs/>
                <w:u w:val="single"/>
              </w:rPr>
            </w:pPr>
            <w:r w:rsidRPr="00D3574A">
              <w:rPr>
                <w:rFonts w:ascii="Arial" w:hAnsi="Arial" w:cs="Arial"/>
                <w:szCs w:val="24"/>
                <w:lang w:eastAsia="en-GB"/>
              </w:rPr>
              <w:t>Excellent</w:t>
            </w:r>
            <w:r w:rsidRPr="00D3574A">
              <w:rPr>
                <w:rFonts w:ascii="Arial" w:hAnsi="Arial" w:cs="Arial"/>
                <w:szCs w:val="24"/>
                <w:lang w:val="en-GB" w:eastAsia="en-GB"/>
              </w:rPr>
              <w:t xml:space="preserve"> organisational</w:t>
            </w:r>
            <w:r w:rsidRPr="00D3574A">
              <w:rPr>
                <w:rFonts w:ascii="Arial" w:hAnsi="Arial" w:cs="Arial"/>
                <w:szCs w:val="24"/>
                <w:lang w:eastAsia="en-GB"/>
              </w:rPr>
              <w:t xml:space="preserve"> skills to effectively manage own workload with minimum supervision and to plan work to achieve deadlines and objectives.</w:t>
            </w:r>
          </w:p>
          <w:p w14:paraId="482ACBF7" w14:textId="77777777" w:rsidR="006A7E56" w:rsidRDefault="006A7E56" w:rsidP="006A7E56">
            <w:pPr>
              <w:ind w:left="720"/>
              <w:rPr>
                <w:rFonts w:ascii="Arial" w:hAnsi="Arial" w:cs="Arial"/>
                <w:b/>
                <w:bCs/>
                <w:u w:val="single"/>
              </w:rPr>
            </w:pPr>
          </w:p>
          <w:p w14:paraId="3503A470" w14:textId="77777777" w:rsidR="007C2A06" w:rsidRDefault="007C2A06" w:rsidP="007C2A06">
            <w:pPr>
              <w:numPr>
                <w:ilvl w:val="0"/>
                <w:numId w:val="34"/>
              </w:numPr>
              <w:rPr>
                <w:rFonts w:ascii="Arial" w:hAnsi="Arial" w:cs="Arial"/>
                <w:b/>
                <w:bCs/>
                <w:u w:val="single"/>
              </w:rPr>
            </w:pPr>
            <w:r w:rsidRPr="00D3574A">
              <w:rPr>
                <w:rFonts w:ascii="Arial" w:hAnsi="Arial" w:cs="Arial"/>
                <w:szCs w:val="24"/>
                <w:lang w:eastAsia="en-GB"/>
              </w:rPr>
              <w:t>Demonstrable ability to contribute effectively to the work of a team, providing support, assistance and cover as required.</w:t>
            </w:r>
          </w:p>
          <w:p w14:paraId="67C8212B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03AD6F94" w14:textId="1752F810" w:rsidR="007C2A06" w:rsidRDefault="007C2A06" w:rsidP="007C2A06">
            <w:pPr>
              <w:numPr>
                <w:ilvl w:val="0"/>
                <w:numId w:val="34"/>
              </w:numPr>
              <w:rPr>
                <w:rFonts w:ascii="Arial" w:hAnsi="Arial" w:cs="Arial"/>
                <w:b/>
                <w:bCs/>
                <w:u w:val="single"/>
              </w:rPr>
            </w:pPr>
            <w:r w:rsidRPr="00D3574A">
              <w:rPr>
                <w:rFonts w:ascii="Arial" w:hAnsi="Arial" w:cs="Arial"/>
                <w:szCs w:val="24"/>
                <w:lang w:eastAsia="en-GB"/>
              </w:rPr>
              <w:t xml:space="preserve">Excellent ICT analytical and </w:t>
            </w:r>
            <w:r w:rsidR="006A7E56" w:rsidRPr="00D3574A">
              <w:rPr>
                <w:rFonts w:ascii="Arial" w:hAnsi="Arial" w:cs="Arial"/>
                <w:szCs w:val="24"/>
                <w:lang w:eastAsia="en-GB"/>
              </w:rPr>
              <w:t>problem-solving</w:t>
            </w:r>
            <w:r w:rsidRPr="00D3574A">
              <w:rPr>
                <w:rFonts w:ascii="Arial" w:hAnsi="Arial" w:cs="Arial"/>
                <w:szCs w:val="24"/>
                <w:lang w:eastAsia="en-GB"/>
              </w:rPr>
              <w:t xml:space="preserve"> skills, including ability to analyse problems as they arise, identify the </w:t>
            </w:r>
            <w:r>
              <w:rPr>
                <w:rFonts w:ascii="Arial" w:hAnsi="Arial" w:cs="Arial"/>
                <w:szCs w:val="24"/>
                <w:lang w:eastAsia="en-GB"/>
              </w:rPr>
              <w:t xml:space="preserve">root </w:t>
            </w:r>
            <w:r w:rsidRPr="00D3574A">
              <w:rPr>
                <w:rFonts w:ascii="Arial" w:hAnsi="Arial" w:cs="Arial"/>
                <w:szCs w:val="24"/>
                <w:lang w:eastAsia="en-GB"/>
              </w:rPr>
              <w:t>cause</w:t>
            </w:r>
            <w:r>
              <w:rPr>
                <w:rFonts w:ascii="Arial" w:hAnsi="Arial" w:cs="Arial"/>
                <w:szCs w:val="24"/>
                <w:lang w:eastAsia="en-GB"/>
              </w:rPr>
              <w:t>s</w:t>
            </w:r>
            <w:r w:rsidRPr="00D3574A">
              <w:rPr>
                <w:rFonts w:ascii="Arial" w:hAnsi="Arial" w:cs="Arial"/>
                <w:szCs w:val="24"/>
                <w:lang w:eastAsia="en-GB"/>
              </w:rPr>
              <w:t xml:space="preserve"> and propose solutions.</w:t>
            </w:r>
          </w:p>
          <w:p w14:paraId="2F9E2508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50177C0B" w14:textId="77777777" w:rsidR="007C2A06" w:rsidRDefault="007C2A06" w:rsidP="007C2A06">
            <w:pPr>
              <w:numPr>
                <w:ilvl w:val="0"/>
                <w:numId w:val="34"/>
              </w:numPr>
              <w:rPr>
                <w:rFonts w:ascii="Arial" w:hAnsi="Arial" w:cs="Arial"/>
                <w:b/>
                <w:bCs/>
                <w:u w:val="single"/>
              </w:rPr>
            </w:pPr>
            <w:r w:rsidRPr="00D3574A">
              <w:rPr>
                <w:rFonts w:ascii="Arial" w:hAnsi="Arial" w:cs="Arial"/>
                <w:szCs w:val="24"/>
                <w:lang w:eastAsia="en-GB"/>
              </w:rPr>
              <w:t>Excellent communication skills both orally and in writing, with the ability to translate user requirements into user friendly applications.</w:t>
            </w:r>
          </w:p>
          <w:p w14:paraId="2FFE9EA5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  <w:lang w:eastAsia="en-GB"/>
              </w:rPr>
            </w:pPr>
          </w:p>
          <w:p w14:paraId="69115594" w14:textId="7065FC8C" w:rsidR="007C2A06" w:rsidRPr="007C2A06" w:rsidRDefault="007C2A06" w:rsidP="007C2A06">
            <w:pPr>
              <w:numPr>
                <w:ilvl w:val="0"/>
                <w:numId w:val="34"/>
              </w:numPr>
              <w:rPr>
                <w:rFonts w:ascii="Arial" w:hAnsi="Arial" w:cs="Arial"/>
                <w:b/>
                <w:bCs/>
                <w:u w:val="single"/>
              </w:rPr>
            </w:pPr>
            <w:r w:rsidRPr="007C2A06">
              <w:rPr>
                <w:rFonts w:ascii="Arial" w:hAnsi="Arial" w:cs="Arial"/>
                <w:szCs w:val="24"/>
                <w:lang w:eastAsia="en-GB"/>
              </w:rPr>
              <w:t>Proven ability to build effective internal and external working relationships, in order to achieve team and</w:t>
            </w:r>
            <w:r w:rsidRPr="007C2A06">
              <w:rPr>
                <w:rFonts w:ascii="Arial" w:hAnsi="Arial" w:cs="Arial"/>
                <w:szCs w:val="24"/>
                <w:lang w:val="en-GB" w:eastAsia="en-GB"/>
              </w:rPr>
              <w:t xml:space="preserve"> organisational</w:t>
            </w:r>
            <w:r w:rsidRPr="007C2A06">
              <w:rPr>
                <w:rFonts w:ascii="Arial" w:hAnsi="Arial" w:cs="Arial"/>
                <w:szCs w:val="24"/>
                <w:lang w:eastAsia="en-GB"/>
              </w:rPr>
              <w:t xml:space="preserve"> objectives and share knowledge</w:t>
            </w:r>
            <w:r w:rsidR="00290CFD">
              <w:rPr>
                <w:rFonts w:ascii="Arial" w:hAnsi="Arial" w:cs="Arial"/>
                <w:szCs w:val="24"/>
                <w:lang w:eastAsia="en-GB"/>
              </w:rPr>
              <w:t>.</w:t>
            </w:r>
          </w:p>
          <w:p w14:paraId="7F0385BF" w14:textId="77777777" w:rsidR="00371C53" w:rsidRPr="00F81E34" w:rsidRDefault="00371C53" w:rsidP="009A4E81">
            <w:pPr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1418" w:type="dxa"/>
            <w:shd w:val="clear" w:color="auto" w:fill="auto"/>
          </w:tcPr>
          <w:p w14:paraId="452EF5D6" w14:textId="77777777" w:rsidR="009C40A6" w:rsidRPr="00F81E34" w:rsidRDefault="009C40A6" w:rsidP="0009494C">
            <w:pPr>
              <w:rPr>
                <w:rFonts w:ascii="Arial" w:hAnsi="Arial" w:cs="Arial"/>
                <w:szCs w:val="24"/>
              </w:rPr>
            </w:pPr>
          </w:p>
          <w:p w14:paraId="50328D2F" w14:textId="734D8DF5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014BF23C" w14:textId="59988F95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0B8A466E" w14:textId="52BCB171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6177247E" w14:textId="13FDA068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3FF7B2B" w14:textId="77777777" w:rsidR="00E443CE" w:rsidRDefault="00E443CE" w:rsidP="0009494C">
            <w:pPr>
              <w:rPr>
                <w:rFonts w:ascii="Arial" w:hAnsi="Arial" w:cs="Arial"/>
                <w:szCs w:val="24"/>
              </w:rPr>
            </w:pPr>
          </w:p>
          <w:p w14:paraId="6E5FBDB6" w14:textId="697C5288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587C3C39" w14:textId="311F3112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14AA5BA1" w14:textId="6689EC0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5430BFC1" w14:textId="6D392893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44D68AF6" w14:textId="79689081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3B7C8D17" w14:textId="343D784F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353D3715" w14:textId="0876E5F1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546002B3" w14:textId="0254770E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7D680862" w14:textId="1B168F91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4B8E70BC" w14:textId="6A217A1C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13A12875" w14:textId="77777777" w:rsidR="001256C6" w:rsidRDefault="001256C6" w:rsidP="0009494C">
            <w:pPr>
              <w:rPr>
                <w:rFonts w:ascii="Arial" w:hAnsi="Arial" w:cs="Arial"/>
                <w:szCs w:val="24"/>
              </w:rPr>
            </w:pPr>
          </w:p>
          <w:p w14:paraId="2EDABC07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08D2F6EB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7462BB7F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ssential</w:t>
            </w:r>
          </w:p>
          <w:p w14:paraId="0232CE57" w14:textId="77777777" w:rsidR="007C2A06" w:rsidRDefault="007C2A06" w:rsidP="0009494C">
            <w:pPr>
              <w:rPr>
                <w:rFonts w:ascii="Arial" w:hAnsi="Arial" w:cs="Arial"/>
                <w:szCs w:val="24"/>
              </w:rPr>
            </w:pPr>
          </w:p>
          <w:p w14:paraId="6A3BC2A6" w14:textId="0ABFFBFD" w:rsidR="007C2A06" w:rsidRPr="00F81E34" w:rsidRDefault="007C2A06" w:rsidP="0009494C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11A73EA3" w14:textId="7E3F7F5E" w:rsidR="009C40A6" w:rsidRDefault="009C40A6" w:rsidP="0009494C">
            <w:pPr>
              <w:rPr>
                <w:rFonts w:ascii="Arial" w:hAnsi="Arial" w:cs="Arial"/>
                <w:szCs w:val="24"/>
              </w:rPr>
            </w:pPr>
          </w:p>
          <w:p w14:paraId="63E1830D" w14:textId="32BFD4A2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044D230C" w14:textId="1E462ED2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55DC064" w14:textId="08AA9C04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1853242" w14:textId="7B24DBBC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00EC790" w14:textId="77777777" w:rsidR="00E443CE" w:rsidRDefault="00E443CE" w:rsidP="0009494C">
            <w:pPr>
              <w:rPr>
                <w:rFonts w:ascii="Arial" w:hAnsi="Arial" w:cs="Arial"/>
                <w:szCs w:val="24"/>
              </w:rPr>
            </w:pPr>
          </w:p>
          <w:p w14:paraId="34F2F184" w14:textId="46CC1C50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1F66FF15" w14:textId="4D54902F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402C46D2" w14:textId="7DA5C7C4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BEDB678" w14:textId="497DF4A2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01EB8EE" w14:textId="4789FBB0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, pre interview task and interview</w:t>
            </w:r>
          </w:p>
          <w:p w14:paraId="13896EB3" w14:textId="1A6881C0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3646697C" w14:textId="46497F81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CAD6051" w14:textId="7254BED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382A3FE2" w14:textId="238301BB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pplication form content, pre interview task and interview</w:t>
            </w:r>
          </w:p>
          <w:p w14:paraId="73E61D26" w14:textId="5DF9402D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3E1FE47A" w14:textId="0228C04D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7C99C82A" w14:textId="77777777" w:rsidR="00290CFD" w:rsidRPr="001005BC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81AAF02" w14:textId="77777777" w:rsidR="00371C53" w:rsidRDefault="00371C53" w:rsidP="0009494C">
            <w:pPr>
              <w:rPr>
                <w:rFonts w:ascii="Arial" w:hAnsi="Arial" w:cs="Arial"/>
                <w:szCs w:val="24"/>
              </w:rPr>
            </w:pPr>
          </w:p>
          <w:p w14:paraId="12B8B79F" w14:textId="77777777" w:rsidR="001005BC" w:rsidRPr="001005BC" w:rsidRDefault="001005BC" w:rsidP="0009494C">
            <w:pPr>
              <w:rPr>
                <w:rFonts w:ascii="Arial" w:hAnsi="Arial" w:cs="Arial"/>
                <w:szCs w:val="24"/>
              </w:rPr>
            </w:pPr>
          </w:p>
        </w:tc>
      </w:tr>
      <w:tr w:rsidR="009C40A6" w:rsidRPr="008172B9" w14:paraId="3F217514" w14:textId="77777777" w:rsidTr="0009494C">
        <w:tc>
          <w:tcPr>
            <w:tcW w:w="5954" w:type="dxa"/>
            <w:shd w:val="clear" w:color="auto" w:fill="auto"/>
          </w:tcPr>
          <w:p w14:paraId="7EE68B90" w14:textId="77777777" w:rsidR="009C40A6" w:rsidRPr="00F81E34" w:rsidRDefault="00371C53" w:rsidP="0009494C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lastRenderedPageBreak/>
              <w:t>Interests and knowledge</w:t>
            </w:r>
          </w:p>
          <w:p w14:paraId="564E8407" w14:textId="77777777" w:rsidR="007C2A06" w:rsidRDefault="007C2A06" w:rsidP="007C2A06">
            <w:pPr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Arial" w:hAnsi="Arial" w:cs="Arial"/>
                <w:b/>
                <w:szCs w:val="24"/>
              </w:rPr>
            </w:pPr>
            <w:r w:rsidRPr="006B613C">
              <w:rPr>
                <w:rFonts w:ascii="Arial" w:hAnsi="Arial" w:cs="Arial"/>
                <w:szCs w:val="24"/>
              </w:rPr>
              <w:t xml:space="preserve">Committed to continual personal development and sharing of knowledge on areas of expertise. </w:t>
            </w:r>
          </w:p>
          <w:p w14:paraId="1D2BF236" w14:textId="77777777" w:rsidR="007C2A06" w:rsidRDefault="007C2A06" w:rsidP="007C2A06">
            <w:pPr>
              <w:tabs>
                <w:tab w:val="left" w:pos="0"/>
              </w:tabs>
              <w:ind w:left="720"/>
              <w:jc w:val="both"/>
              <w:rPr>
                <w:rFonts w:ascii="Arial" w:hAnsi="Arial" w:cs="Arial"/>
                <w:b/>
                <w:szCs w:val="24"/>
              </w:rPr>
            </w:pPr>
          </w:p>
          <w:p w14:paraId="39F7CA26" w14:textId="77777777" w:rsidR="007C2A06" w:rsidRPr="00086FFA" w:rsidRDefault="007C2A06" w:rsidP="007C2A06">
            <w:pPr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Arial" w:hAnsi="Arial" w:cs="Arial"/>
                <w:szCs w:val="24"/>
              </w:rPr>
            </w:pPr>
            <w:r w:rsidRPr="00086FFA">
              <w:rPr>
                <w:rFonts w:ascii="Arial" w:hAnsi="Arial" w:cs="Arial"/>
                <w:szCs w:val="24"/>
              </w:rPr>
              <w:t>An understanding and knowledge of Data Protection legislation and issues.</w:t>
            </w:r>
          </w:p>
          <w:p w14:paraId="7212E70C" w14:textId="77777777" w:rsidR="007C2A06" w:rsidRDefault="007C2A06" w:rsidP="007C2A06">
            <w:pPr>
              <w:pStyle w:val="ListParagraph"/>
              <w:rPr>
                <w:rFonts w:ascii="Arial" w:hAnsi="Arial" w:cs="Arial"/>
                <w:szCs w:val="24"/>
              </w:rPr>
            </w:pPr>
          </w:p>
          <w:p w14:paraId="5A36AFFE" w14:textId="77777777" w:rsidR="007C2A06" w:rsidRPr="00784E57" w:rsidRDefault="007C2A06" w:rsidP="007C2A06">
            <w:pPr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Arial" w:hAnsi="Arial" w:cs="Arial"/>
                <w:b/>
                <w:szCs w:val="24"/>
              </w:rPr>
            </w:pPr>
            <w:r w:rsidRPr="00784E57">
              <w:rPr>
                <w:rFonts w:ascii="Arial" w:hAnsi="Arial" w:cs="Arial"/>
                <w:szCs w:val="24"/>
              </w:rPr>
              <w:t>An interest in and understanding of the voluntary and community sector in Northern Ireland.</w:t>
            </w:r>
          </w:p>
          <w:p w14:paraId="6D84FE28" w14:textId="77777777" w:rsidR="009C40A6" w:rsidRPr="00F81E34" w:rsidRDefault="009C40A6" w:rsidP="009A4E81">
            <w:pPr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18" w:type="dxa"/>
            <w:shd w:val="clear" w:color="auto" w:fill="auto"/>
          </w:tcPr>
          <w:p w14:paraId="221745A3" w14:textId="368AF170" w:rsidR="009C40A6" w:rsidRDefault="009C40A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0B5D19E0" w14:textId="7229736E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Essential</w:t>
            </w:r>
          </w:p>
          <w:p w14:paraId="3B3E3A2C" w14:textId="5D4A8386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0EA487D8" w14:textId="58FC2CFA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5D5665E9" w14:textId="7C1E6294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Essential</w:t>
            </w:r>
          </w:p>
          <w:p w14:paraId="34B8B2FD" w14:textId="2CB76B0E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1392B515" w14:textId="7E39948E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0205190E" w14:textId="7F22C82A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Essential</w:t>
            </w:r>
          </w:p>
          <w:p w14:paraId="7465F2A2" w14:textId="061A28F7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71D7307D" w14:textId="77777777" w:rsidR="009C40A6" w:rsidRPr="00F81E34" w:rsidRDefault="009C40A6" w:rsidP="0009494C">
            <w:pPr>
              <w:rPr>
                <w:rFonts w:ascii="Arial" w:hAnsi="Arial" w:cs="Arial"/>
                <w:szCs w:val="24"/>
              </w:rPr>
            </w:pPr>
          </w:p>
          <w:p w14:paraId="676C270A" w14:textId="77777777" w:rsidR="009C40A6" w:rsidRPr="00F81E34" w:rsidRDefault="009C40A6" w:rsidP="0009494C">
            <w:pPr>
              <w:rPr>
                <w:rFonts w:ascii="Arial" w:hAnsi="Arial" w:cs="Arial"/>
                <w:szCs w:val="24"/>
              </w:rPr>
            </w:pPr>
            <w:r w:rsidRPr="00F81E34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3118" w:type="dxa"/>
            <w:shd w:val="clear" w:color="auto" w:fill="auto"/>
          </w:tcPr>
          <w:p w14:paraId="3B229FBF" w14:textId="77777777" w:rsidR="009C40A6" w:rsidRPr="00F81E34" w:rsidRDefault="009C40A6" w:rsidP="0009494C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  <w:p w14:paraId="62DF9F64" w14:textId="77777777" w:rsidR="00E73D97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75040916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6BD32B99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77029DAA" w14:textId="032DEBBC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 and interview</w:t>
            </w:r>
          </w:p>
          <w:p w14:paraId="13B9425F" w14:textId="4533FD65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768CF616" w14:textId="18C9A780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86FFF83" w14:textId="5BAA3894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2F2953C6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3F86F993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3A57388E" w14:textId="5F7FA918" w:rsidR="00290CFD" w:rsidRPr="001005BC" w:rsidRDefault="00290CFD" w:rsidP="0009494C">
            <w:pPr>
              <w:rPr>
                <w:rFonts w:ascii="Arial" w:hAnsi="Arial" w:cs="Arial"/>
                <w:szCs w:val="24"/>
              </w:rPr>
            </w:pPr>
          </w:p>
        </w:tc>
      </w:tr>
      <w:tr w:rsidR="009C40A6" w:rsidRPr="008172B9" w14:paraId="7EB687D4" w14:textId="77777777" w:rsidTr="0009494C">
        <w:tc>
          <w:tcPr>
            <w:tcW w:w="5954" w:type="dxa"/>
            <w:shd w:val="clear" w:color="auto" w:fill="auto"/>
          </w:tcPr>
          <w:p w14:paraId="019563C6" w14:textId="77777777" w:rsidR="009C40A6" w:rsidRPr="00F81E34" w:rsidRDefault="00371C53" w:rsidP="0009494C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Other requirements</w:t>
            </w:r>
          </w:p>
          <w:p w14:paraId="594D1F1D" w14:textId="4F58E658" w:rsidR="007C2A06" w:rsidRPr="00ED5D33" w:rsidRDefault="007C2A06" w:rsidP="007C2A06">
            <w:pPr>
              <w:numPr>
                <w:ilvl w:val="0"/>
                <w:numId w:val="38"/>
              </w:numPr>
              <w:tabs>
                <w:tab w:val="left" w:pos="567"/>
              </w:tabs>
              <w:rPr>
                <w:rFonts w:ascii="Arial" w:hAnsi="Arial" w:cs="Arial"/>
                <w:b/>
                <w:szCs w:val="24"/>
                <w:lang w:eastAsia="en-GB"/>
              </w:rPr>
            </w:pPr>
            <w:r>
              <w:rPr>
                <w:rFonts w:ascii="Arial" w:hAnsi="Arial" w:cs="Arial"/>
                <w:szCs w:val="24"/>
                <w:lang w:eastAsia="en-GB"/>
              </w:rPr>
              <w:t xml:space="preserve">  </w:t>
            </w:r>
            <w:r w:rsidRPr="00ED5D33">
              <w:rPr>
                <w:rFonts w:ascii="Arial" w:hAnsi="Arial" w:cs="Arial"/>
                <w:szCs w:val="24"/>
                <w:lang w:eastAsia="en-GB"/>
              </w:rPr>
              <w:t>Ability to work within the mission, vision and values of NICVA.</w:t>
            </w:r>
          </w:p>
          <w:p w14:paraId="7EAF8900" w14:textId="77777777" w:rsidR="007C2A06" w:rsidRPr="00ED5D33" w:rsidRDefault="007C2A06" w:rsidP="007C2A06">
            <w:pPr>
              <w:tabs>
                <w:tab w:val="left" w:pos="567"/>
              </w:tabs>
              <w:ind w:left="360"/>
              <w:rPr>
                <w:rFonts w:ascii="Arial" w:hAnsi="Arial" w:cs="Arial"/>
                <w:b/>
                <w:szCs w:val="24"/>
                <w:lang w:eastAsia="en-GB"/>
              </w:rPr>
            </w:pPr>
          </w:p>
          <w:p w14:paraId="2F27D3AA" w14:textId="77777777" w:rsidR="007C2A06" w:rsidRPr="00ED5D33" w:rsidRDefault="007C2A06" w:rsidP="007C2A06">
            <w:pPr>
              <w:numPr>
                <w:ilvl w:val="0"/>
                <w:numId w:val="38"/>
              </w:numPr>
              <w:tabs>
                <w:tab w:val="left" w:pos="567"/>
              </w:tabs>
              <w:rPr>
                <w:rFonts w:ascii="Arial" w:hAnsi="Arial" w:cs="Arial"/>
                <w:b/>
                <w:szCs w:val="24"/>
                <w:lang w:eastAsia="en-GB"/>
              </w:rPr>
            </w:pPr>
            <w:r>
              <w:rPr>
                <w:rFonts w:ascii="Arial" w:hAnsi="Arial" w:cs="Arial"/>
                <w:szCs w:val="24"/>
                <w:lang w:eastAsia="en-GB"/>
              </w:rPr>
              <w:t xml:space="preserve">  </w:t>
            </w:r>
            <w:r>
              <w:rPr>
                <w:rFonts w:ascii="Arial" w:hAnsi="Arial" w:cs="Arial"/>
                <w:szCs w:val="24"/>
                <w:lang w:eastAsia="en-GB"/>
              </w:rPr>
              <w:tab/>
            </w:r>
            <w:r w:rsidRPr="00ED5D33">
              <w:rPr>
                <w:rFonts w:ascii="Arial" w:hAnsi="Arial" w:cs="Arial"/>
                <w:szCs w:val="24"/>
                <w:lang w:eastAsia="en-GB"/>
              </w:rPr>
              <w:t xml:space="preserve">Ability </w:t>
            </w:r>
            <w:r w:rsidRPr="00411D1B">
              <w:rPr>
                <w:rFonts w:ascii="Arial" w:hAnsi="Arial" w:cs="Arial"/>
                <w:szCs w:val="24"/>
                <w:lang w:eastAsia="en-GB"/>
              </w:rPr>
              <w:t>to occasionally work flexible hours as may be required at times by</w:t>
            </w:r>
            <w:r>
              <w:rPr>
                <w:rFonts w:ascii="Arial" w:hAnsi="Arial" w:cs="Arial"/>
                <w:szCs w:val="24"/>
                <w:lang w:eastAsia="en-GB"/>
              </w:rPr>
              <w:t xml:space="preserve"> </w:t>
            </w:r>
            <w:r w:rsidRPr="00411D1B">
              <w:rPr>
                <w:rFonts w:ascii="Arial" w:hAnsi="Arial" w:cs="Arial"/>
                <w:szCs w:val="24"/>
                <w:lang w:eastAsia="en-GB"/>
              </w:rPr>
              <w:t>the post.</w:t>
            </w:r>
          </w:p>
          <w:p w14:paraId="25EFF49B" w14:textId="77777777" w:rsidR="007C2A06" w:rsidRDefault="007C2A06" w:rsidP="007C2A06">
            <w:pPr>
              <w:tabs>
                <w:tab w:val="left" w:pos="0"/>
              </w:tabs>
              <w:rPr>
                <w:rFonts w:ascii="Arial" w:hAnsi="Arial" w:cs="Arial"/>
                <w:b/>
                <w:szCs w:val="24"/>
                <w:lang w:eastAsia="en-GB"/>
              </w:rPr>
            </w:pPr>
          </w:p>
          <w:p w14:paraId="01879B9B" w14:textId="77777777" w:rsidR="007C2A06" w:rsidRPr="009A4E81" w:rsidRDefault="007C2A06" w:rsidP="007C2A06">
            <w:pPr>
              <w:numPr>
                <w:ilvl w:val="0"/>
                <w:numId w:val="38"/>
              </w:numPr>
              <w:tabs>
                <w:tab w:val="left" w:pos="0"/>
              </w:tabs>
              <w:rPr>
                <w:rFonts w:ascii="Arial" w:hAnsi="Arial" w:cs="Arial"/>
                <w:b/>
                <w:szCs w:val="24"/>
                <w:lang w:eastAsia="en-GB"/>
              </w:rPr>
            </w:pPr>
            <w:r w:rsidRPr="009A4E81">
              <w:rPr>
                <w:rFonts w:ascii="Arial" w:hAnsi="Arial" w:cs="Arial"/>
                <w:szCs w:val="24"/>
                <w:lang w:eastAsia="en-GB"/>
              </w:rPr>
              <w:t xml:space="preserve">Committed to </w:t>
            </w:r>
            <w:r w:rsidRPr="00F70B74">
              <w:rPr>
                <w:rFonts w:ascii="Arial" w:hAnsi="Arial" w:cs="Arial"/>
                <w:szCs w:val="24"/>
                <w:lang w:eastAsia="en-GB"/>
              </w:rPr>
              <w:t>NICVA’s Equal Opportunities Policy.</w:t>
            </w:r>
          </w:p>
          <w:p w14:paraId="5B215ECC" w14:textId="31C53AF7" w:rsidR="007C2A06" w:rsidRPr="00F81E34" w:rsidRDefault="007C2A06" w:rsidP="009A4E81">
            <w:pPr>
              <w:tabs>
                <w:tab w:val="left" w:pos="567"/>
              </w:tabs>
              <w:jc w:val="both"/>
              <w:rPr>
                <w:rFonts w:ascii="Arial" w:hAnsi="Arial" w:cs="Arial"/>
                <w:szCs w:val="24"/>
              </w:rPr>
            </w:pPr>
          </w:p>
        </w:tc>
        <w:tc>
          <w:tcPr>
            <w:tcW w:w="1418" w:type="dxa"/>
            <w:shd w:val="clear" w:color="auto" w:fill="auto"/>
          </w:tcPr>
          <w:p w14:paraId="2A3E96F9" w14:textId="44B25E5A" w:rsidR="009C40A6" w:rsidRDefault="009C40A6" w:rsidP="0009494C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  <w:p w14:paraId="59E91685" w14:textId="3285E6CB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Essential</w:t>
            </w:r>
          </w:p>
          <w:p w14:paraId="1D1417F3" w14:textId="59EDADBB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0E2ECDE8" w14:textId="77777777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1BAE2EA8" w14:textId="36F40010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Essential</w:t>
            </w:r>
          </w:p>
          <w:p w14:paraId="49B3450C" w14:textId="349DF122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2A387381" w14:textId="77777777" w:rsid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</w:p>
          <w:p w14:paraId="58B9237E" w14:textId="20899A35" w:rsidR="007C2A06" w:rsidRPr="007C2A06" w:rsidRDefault="007C2A06" w:rsidP="0009494C">
            <w:pPr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>Essential</w:t>
            </w:r>
          </w:p>
          <w:p w14:paraId="3E328BC0" w14:textId="77777777" w:rsidR="009C40A6" w:rsidRPr="00F81E34" w:rsidRDefault="009C40A6" w:rsidP="0009494C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118" w:type="dxa"/>
            <w:shd w:val="clear" w:color="auto" w:fill="auto"/>
          </w:tcPr>
          <w:p w14:paraId="34280E8E" w14:textId="77777777" w:rsidR="009C40A6" w:rsidRPr="00F81E34" w:rsidRDefault="009C40A6" w:rsidP="0009494C">
            <w:pPr>
              <w:rPr>
                <w:rFonts w:ascii="Arial" w:hAnsi="Arial" w:cs="Arial"/>
                <w:b/>
                <w:szCs w:val="24"/>
                <w:u w:val="single"/>
              </w:rPr>
            </w:pPr>
          </w:p>
          <w:p w14:paraId="61394DB6" w14:textId="77777777" w:rsidR="009C40A6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Interview</w:t>
            </w:r>
          </w:p>
          <w:p w14:paraId="085FB0B3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5F3A3B7B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1778EB9A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hortlisting</w:t>
            </w:r>
          </w:p>
          <w:p w14:paraId="538AFB90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0D4DBC36" w14:textId="77777777" w:rsidR="00290CFD" w:rsidRDefault="00290CFD" w:rsidP="0009494C">
            <w:pPr>
              <w:rPr>
                <w:rFonts w:ascii="Arial" w:hAnsi="Arial" w:cs="Arial"/>
                <w:szCs w:val="24"/>
              </w:rPr>
            </w:pPr>
          </w:p>
          <w:p w14:paraId="7FC33433" w14:textId="34439820" w:rsidR="00290CFD" w:rsidRPr="00F81E34" w:rsidRDefault="00290CFD" w:rsidP="0009494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hortlisting </w:t>
            </w:r>
          </w:p>
        </w:tc>
      </w:tr>
    </w:tbl>
    <w:p w14:paraId="3B85C13C" w14:textId="77777777" w:rsidR="009C40A6" w:rsidRPr="008172B9" w:rsidRDefault="009C40A6" w:rsidP="009C40A6">
      <w:pPr>
        <w:rPr>
          <w:rFonts w:ascii="Calibri" w:hAnsi="Calibri"/>
          <w:szCs w:val="24"/>
        </w:rPr>
      </w:pPr>
    </w:p>
    <w:p w14:paraId="1552DFF5" w14:textId="77777777" w:rsidR="00BE1FE8" w:rsidRPr="00062791" w:rsidRDefault="00BE1FE8" w:rsidP="00BE1FE8">
      <w:pPr>
        <w:tabs>
          <w:tab w:val="left" w:pos="567"/>
        </w:tabs>
        <w:rPr>
          <w:rFonts w:ascii="Arial" w:hAnsi="Arial" w:cs="Arial"/>
          <w:szCs w:val="24"/>
        </w:rPr>
      </w:pPr>
    </w:p>
    <w:sectPr w:rsidR="00BE1FE8" w:rsidRPr="0006279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306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5A01BB" w14:textId="77777777" w:rsidR="00B95F71" w:rsidRDefault="00B95F71">
      <w:r>
        <w:separator/>
      </w:r>
    </w:p>
  </w:endnote>
  <w:endnote w:type="continuationSeparator" w:id="0">
    <w:p w14:paraId="32DBDCBE" w14:textId="77777777" w:rsidR="00B95F71" w:rsidRDefault="00B95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092A4" w14:textId="77777777" w:rsidR="00DE7EE0" w:rsidRDefault="00DE7E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F764F55" w14:textId="77777777" w:rsidR="00DE7EE0" w:rsidRDefault="00DE7E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00362" w14:textId="77777777" w:rsidR="00DE7EE0" w:rsidRPr="00E64BD0" w:rsidRDefault="00DE7EE0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E64BD0">
      <w:rPr>
        <w:rStyle w:val="PageNumber"/>
        <w:rFonts w:ascii="Arial" w:hAnsi="Arial" w:cs="Arial"/>
      </w:rPr>
      <w:fldChar w:fldCharType="begin"/>
    </w:r>
    <w:r w:rsidRPr="00E64BD0">
      <w:rPr>
        <w:rStyle w:val="PageNumber"/>
        <w:rFonts w:ascii="Arial" w:hAnsi="Arial" w:cs="Arial"/>
      </w:rPr>
      <w:instrText xml:space="preserve">PAGE  </w:instrText>
    </w:r>
    <w:r w:rsidRPr="00E64BD0">
      <w:rPr>
        <w:rStyle w:val="PageNumber"/>
        <w:rFonts w:ascii="Arial" w:hAnsi="Arial" w:cs="Arial"/>
      </w:rPr>
      <w:fldChar w:fldCharType="separate"/>
    </w:r>
    <w:r w:rsidR="008C1817">
      <w:rPr>
        <w:rStyle w:val="PageNumber"/>
        <w:rFonts w:ascii="Arial" w:hAnsi="Arial" w:cs="Arial"/>
        <w:noProof/>
      </w:rPr>
      <w:t>1</w:t>
    </w:r>
    <w:r w:rsidRPr="00E64BD0">
      <w:rPr>
        <w:rStyle w:val="PageNumber"/>
        <w:rFonts w:ascii="Arial" w:hAnsi="Arial" w:cs="Arial"/>
      </w:rPr>
      <w:fldChar w:fldCharType="end"/>
    </w:r>
  </w:p>
  <w:p w14:paraId="3D7E8C36" w14:textId="77777777" w:rsidR="00DE7EE0" w:rsidRDefault="00DE7E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5FC4F" w14:textId="77777777" w:rsidR="00AC7234" w:rsidRDefault="00AC72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68695" w14:textId="77777777" w:rsidR="00B95F71" w:rsidRDefault="00B95F71">
      <w:r>
        <w:separator/>
      </w:r>
    </w:p>
  </w:footnote>
  <w:footnote w:type="continuationSeparator" w:id="0">
    <w:p w14:paraId="47FDE2D2" w14:textId="77777777" w:rsidR="00B95F71" w:rsidRDefault="00B95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F1B7D" w14:textId="77777777" w:rsidR="00AC7234" w:rsidRDefault="00AC72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77D32" w14:textId="21248342" w:rsidR="003A2121" w:rsidRDefault="0077190F" w:rsidP="003A2121">
    <w:pPr>
      <w:pStyle w:val="Header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5A50F10" wp14:editId="77DE2AFF">
          <wp:simplePos x="0" y="0"/>
          <wp:positionH relativeFrom="column">
            <wp:posOffset>4963160</wp:posOffset>
          </wp:positionH>
          <wp:positionV relativeFrom="paragraph">
            <wp:posOffset>-132080</wp:posOffset>
          </wp:positionV>
          <wp:extent cx="1396365" cy="586740"/>
          <wp:effectExtent l="0" t="0" r="0" b="0"/>
          <wp:wrapThrough wrapText="bothSides">
            <wp:wrapPolygon edited="0">
              <wp:start x="0" y="0"/>
              <wp:lineTo x="0" y="21039"/>
              <wp:lineTo x="21217" y="21039"/>
              <wp:lineTo x="2121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586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2121">
      <w:tab/>
      <w:t xml:space="preserve">                                                                                       </w:t>
    </w:r>
    <w:r w:rsidR="003A2121">
      <w:tab/>
    </w:r>
    <w:r w:rsidR="003A2121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C1319" w14:textId="77777777" w:rsidR="00AC7234" w:rsidRDefault="00AC72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74878"/>
    <w:multiLevelType w:val="hybridMultilevel"/>
    <w:tmpl w:val="0FCAFA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601C4"/>
    <w:multiLevelType w:val="hybridMultilevel"/>
    <w:tmpl w:val="EAB0EEA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9B5446"/>
    <w:multiLevelType w:val="hybridMultilevel"/>
    <w:tmpl w:val="7AD0EAF4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C66A5"/>
    <w:multiLevelType w:val="hybridMultilevel"/>
    <w:tmpl w:val="0F8CD7E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5E0EF9"/>
    <w:multiLevelType w:val="singleLevel"/>
    <w:tmpl w:val="7ED8A6A6"/>
    <w:lvl w:ilvl="0">
      <w:start w:val="1"/>
      <w:numFmt w:val="decimal"/>
      <w:pStyle w:val="Heading3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14FE09F8"/>
    <w:multiLevelType w:val="hybridMultilevel"/>
    <w:tmpl w:val="48BCD0E4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B38D6"/>
    <w:multiLevelType w:val="hybridMultilevel"/>
    <w:tmpl w:val="633E9B58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702E1"/>
    <w:multiLevelType w:val="hybridMultilevel"/>
    <w:tmpl w:val="80B6456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4C73A5"/>
    <w:multiLevelType w:val="hybridMultilevel"/>
    <w:tmpl w:val="EB7A255A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8F0FF1"/>
    <w:multiLevelType w:val="hybridMultilevel"/>
    <w:tmpl w:val="6D0E0B9C"/>
    <w:lvl w:ilvl="0" w:tplc="EEE8C8B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64666"/>
    <w:multiLevelType w:val="hybridMultilevel"/>
    <w:tmpl w:val="0EBCA998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90B7A"/>
    <w:multiLevelType w:val="hybridMultilevel"/>
    <w:tmpl w:val="4FF4A838"/>
    <w:lvl w:ilvl="0" w:tplc="0809000F">
      <w:start w:val="1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5D69F4"/>
    <w:multiLevelType w:val="hybridMultilevel"/>
    <w:tmpl w:val="030A0686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9B3872"/>
    <w:multiLevelType w:val="hybridMultilevel"/>
    <w:tmpl w:val="E29C3DFA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171A4"/>
    <w:multiLevelType w:val="hybridMultilevel"/>
    <w:tmpl w:val="16DE8C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325E1"/>
    <w:multiLevelType w:val="hybridMultilevel"/>
    <w:tmpl w:val="1D0A6AEE"/>
    <w:lvl w:ilvl="0" w:tplc="4C98B5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FAC64E8">
      <w:start w:val="1"/>
      <w:numFmt w:val="lowerRoman"/>
      <w:lvlText w:val="(%3)"/>
      <w:lvlJc w:val="left"/>
      <w:pPr>
        <w:ind w:left="2856" w:hanging="876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46E08"/>
    <w:multiLevelType w:val="hybridMultilevel"/>
    <w:tmpl w:val="F998E1B0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C2A59E5"/>
    <w:multiLevelType w:val="hybridMultilevel"/>
    <w:tmpl w:val="F2569522"/>
    <w:lvl w:ilvl="0" w:tplc="1DE06966">
      <w:start w:val="1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DCE391B"/>
    <w:multiLevelType w:val="hybridMultilevel"/>
    <w:tmpl w:val="41D603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27165A"/>
    <w:multiLevelType w:val="hybridMultilevel"/>
    <w:tmpl w:val="E78EDC06"/>
    <w:lvl w:ilvl="0" w:tplc="608A02D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83FE6"/>
    <w:multiLevelType w:val="hybridMultilevel"/>
    <w:tmpl w:val="8770759A"/>
    <w:lvl w:ilvl="0" w:tplc="36C45F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2918BC"/>
    <w:multiLevelType w:val="hybridMultilevel"/>
    <w:tmpl w:val="22009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91B9B"/>
    <w:multiLevelType w:val="hybridMultilevel"/>
    <w:tmpl w:val="9B0E0C7A"/>
    <w:lvl w:ilvl="0" w:tplc="EEE8C8B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D522A9"/>
    <w:multiLevelType w:val="hybridMultilevel"/>
    <w:tmpl w:val="CC86C796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22C9A"/>
    <w:multiLevelType w:val="hybridMultilevel"/>
    <w:tmpl w:val="18E08E9E"/>
    <w:lvl w:ilvl="0" w:tplc="36C45F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12CFE"/>
    <w:multiLevelType w:val="hybridMultilevel"/>
    <w:tmpl w:val="9FAE64F0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D2CA0"/>
    <w:multiLevelType w:val="hybridMultilevel"/>
    <w:tmpl w:val="6D0E0B9C"/>
    <w:lvl w:ilvl="0" w:tplc="EEE8C8B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9E5B62"/>
    <w:multiLevelType w:val="hybridMultilevel"/>
    <w:tmpl w:val="45C62E22"/>
    <w:lvl w:ilvl="0" w:tplc="1DE06966">
      <w:start w:val="1"/>
      <w:numFmt w:val="decimal"/>
      <w:lvlText w:val="%1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58DB0C98"/>
    <w:multiLevelType w:val="hybridMultilevel"/>
    <w:tmpl w:val="E78EDC06"/>
    <w:lvl w:ilvl="0" w:tplc="608A02D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812"/>
    <w:multiLevelType w:val="hybridMultilevel"/>
    <w:tmpl w:val="8CE2281C"/>
    <w:lvl w:ilvl="0" w:tplc="1DE069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A51F7"/>
    <w:multiLevelType w:val="hybridMultilevel"/>
    <w:tmpl w:val="47EA6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D70889"/>
    <w:multiLevelType w:val="hybridMultilevel"/>
    <w:tmpl w:val="AA4A5954"/>
    <w:lvl w:ilvl="0" w:tplc="4334811A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AF4562A"/>
    <w:multiLevelType w:val="hybridMultilevel"/>
    <w:tmpl w:val="18E08E9E"/>
    <w:lvl w:ilvl="0" w:tplc="36C45F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63733C"/>
    <w:multiLevelType w:val="hybridMultilevel"/>
    <w:tmpl w:val="EBF46F8C"/>
    <w:lvl w:ilvl="0" w:tplc="F8E04066">
      <w:start w:val="1"/>
      <w:numFmt w:val="decimal"/>
      <w:lvlText w:val="%1"/>
      <w:lvlJc w:val="left"/>
      <w:pPr>
        <w:ind w:left="1080" w:hanging="720"/>
      </w:pPr>
      <w:rPr>
        <w:rFonts w:hint="default"/>
        <w:u w:val="none"/>
      </w:rPr>
    </w:lvl>
    <w:lvl w:ilvl="1" w:tplc="0E0A178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C1793E"/>
    <w:multiLevelType w:val="hybridMultilevel"/>
    <w:tmpl w:val="137E16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65150F"/>
    <w:multiLevelType w:val="hybridMultilevel"/>
    <w:tmpl w:val="4CD4BAF0"/>
    <w:lvl w:ilvl="0" w:tplc="0809000F">
      <w:start w:val="1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7BF07982"/>
    <w:multiLevelType w:val="hybridMultilevel"/>
    <w:tmpl w:val="B450FB18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0952FD"/>
    <w:multiLevelType w:val="hybridMultilevel"/>
    <w:tmpl w:val="BB60F48C"/>
    <w:lvl w:ilvl="0" w:tplc="608A02D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1"/>
  </w:num>
  <w:num w:numId="3">
    <w:abstractNumId w:val="23"/>
  </w:num>
  <w:num w:numId="4">
    <w:abstractNumId w:val="6"/>
  </w:num>
  <w:num w:numId="5">
    <w:abstractNumId w:val="5"/>
  </w:num>
  <w:num w:numId="6">
    <w:abstractNumId w:val="10"/>
  </w:num>
  <w:num w:numId="7">
    <w:abstractNumId w:val="25"/>
  </w:num>
  <w:num w:numId="8">
    <w:abstractNumId w:val="15"/>
  </w:num>
  <w:num w:numId="9">
    <w:abstractNumId w:val="29"/>
  </w:num>
  <w:num w:numId="10">
    <w:abstractNumId w:val="17"/>
  </w:num>
  <w:num w:numId="11">
    <w:abstractNumId w:val="13"/>
  </w:num>
  <w:num w:numId="12">
    <w:abstractNumId w:val="2"/>
  </w:num>
  <w:num w:numId="13">
    <w:abstractNumId w:val="27"/>
  </w:num>
  <w:num w:numId="14">
    <w:abstractNumId w:val="12"/>
  </w:num>
  <w:num w:numId="15">
    <w:abstractNumId w:val="33"/>
  </w:num>
  <w:num w:numId="16">
    <w:abstractNumId w:val="1"/>
  </w:num>
  <w:num w:numId="17">
    <w:abstractNumId w:val="7"/>
  </w:num>
  <w:num w:numId="18">
    <w:abstractNumId w:val="14"/>
  </w:num>
  <w:num w:numId="19">
    <w:abstractNumId w:val="36"/>
  </w:num>
  <w:num w:numId="20">
    <w:abstractNumId w:val="16"/>
  </w:num>
  <w:num w:numId="21">
    <w:abstractNumId w:val="11"/>
  </w:num>
  <w:num w:numId="22">
    <w:abstractNumId w:val="8"/>
  </w:num>
  <w:num w:numId="23">
    <w:abstractNumId w:val="35"/>
  </w:num>
  <w:num w:numId="24">
    <w:abstractNumId w:val="18"/>
  </w:num>
  <w:num w:numId="25">
    <w:abstractNumId w:val="31"/>
  </w:num>
  <w:num w:numId="26">
    <w:abstractNumId w:val="9"/>
  </w:num>
  <w:num w:numId="27">
    <w:abstractNumId w:val="28"/>
  </w:num>
  <w:num w:numId="28">
    <w:abstractNumId w:val="34"/>
  </w:num>
  <w:num w:numId="29">
    <w:abstractNumId w:val="0"/>
  </w:num>
  <w:num w:numId="30">
    <w:abstractNumId w:val="24"/>
  </w:num>
  <w:num w:numId="31">
    <w:abstractNumId w:val="3"/>
  </w:num>
  <w:num w:numId="32">
    <w:abstractNumId w:val="30"/>
  </w:num>
  <w:num w:numId="33">
    <w:abstractNumId w:val="22"/>
  </w:num>
  <w:num w:numId="34">
    <w:abstractNumId w:val="26"/>
  </w:num>
  <w:num w:numId="35">
    <w:abstractNumId w:val="37"/>
  </w:num>
  <w:num w:numId="36">
    <w:abstractNumId w:val="19"/>
  </w:num>
  <w:num w:numId="37">
    <w:abstractNumId w:val="20"/>
  </w:num>
  <w:num w:numId="38">
    <w:abstractNumId w:val="3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DcwNzAzMTI2MTFV0lEKTi0uzszPAykwqgUAskKt4SwAAAA="/>
  </w:docVars>
  <w:rsids>
    <w:rsidRoot w:val="002B2285"/>
    <w:rsid w:val="000073DB"/>
    <w:rsid w:val="00027287"/>
    <w:rsid w:val="000309C2"/>
    <w:rsid w:val="00030DC4"/>
    <w:rsid w:val="00054C8D"/>
    <w:rsid w:val="00054E66"/>
    <w:rsid w:val="00062791"/>
    <w:rsid w:val="000763EE"/>
    <w:rsid w:val="00086FFA"/>
    <w:rsid w:val="00087BA1"/>
    <w:rsid w:val="0009494C"/>
    <w:rsid w:val="000B70F0"/>
    <w:rsid w:val="000B7D5A"/>
    <w:rsid w:val="000E41F5"/>
    <w:rsid w:val="000F70CD"/>
    <w:rsid w:val="001005BC"/>
    <w:rsid w:val="00103F32"/>
    <w:rsid w:val="001256C6"/>
    <w:rsid w:val="00145F00"/>
    <w:rsid w:val="00174266"/>
    <w:rsid w:val="0017435B"/>
    <w:rsid w:val="00185D72"/>
    <w:rsid w:val="00193539"/>
    <w:rsid w:val="001A7CBB"/>
    <w:rsid w:val="001C49EA"/>
    <w:rsid w:val="001C4CC3"/>
    <w:rsid w:val="002063A9"/>
    <w:rsid w:val="002064C5"/>
    <w:rsid w:val="00206867"/>
    <w:rsid w:val="0020698B"/>
    <w:rsid w:val="00212994"/>
    <w:rsid w:val="00233697"/>
    <w:rsid w:val="00261731"/>
    <w:rsid w:val="00265711"/>
    <w:rsid w:val="002670EF"/>
    <w:rsid w:val="00274133"/>
    <w:rsid w:val="002767B6"/>
    <w:rsid w:val="00281154"/>
    <w:rsid w:val="00286C1E"/>
    <w:rsid w:val="00290CFD"/>
    <w:rsid w:val="00294D4C"/>
    <w:rsid w:val="002B2285"/>
    <w:rsid w:val="002F31B2"/>
    <w:rsid w:val="002F32DB"/>
    <w:rsid w:val="00313601"/>
    <w:rsid w:val="00317B7A"/>
    <w:rsid w:val="00324D0E"/>
    <w:rsid w:val="0035545A"/>
    <w:rsid w:val="00361310"/>
    <w:rsid w:val="00371C53"/>
    <w:rsid w:val="00377D90"/>
    <w:rsid w:val="00380A02"/>
    <w:rsid w:val="003A2121"/>
    <w:rsid w:val="003B0691"/>
    <w:rsid w:val="003D3213"/>
    <w:rsid w:val="003E05FB"/>
    <w:rsid w:val="003E5413"/>
    <w:rsid w:val="003F29E3"/>
    <w:rsid w:val="004033CA"/>
    <w:rsid w:val="00411D1B"/>
    <w:rsid w:val="0042281D"/>
    <w:rsid w:val="00426166"/>
    <w:rsid w:val="0043122D"/>
    <w:rsid w:val="0045391F"/>
    <w:rsid w:val="00456EBB"/>
    <w:rsid w:val="00472213"/>
    <w:rsid w:val="0047394A"/>
    <w:rsid w:val="0047438C"/>
    <w:rsid w:val="00496CB7"/>
    <w:rsid w:val="004A48BB"/>
    <w:rsid w:val="004B46CB"/>
    <w:rsid w:val="004C788A"/>
    <w:rsid w:val="00520318"/>
    <w:rsid w:val="005209DB"/>
    <w:rsid w:val="005513F7"/>
    <w:rsid w:val="005523B1"/>
    <w:rsid w:val="00555096"/>
    <w:rsid w:val="00567AA3"/>
    <w:rsid w:val="005A37C3"/>
    <w:rsid w:val="005A44AB"/>
    <w:rsid w:val="005B5A80"/>
    <w:rsid w:val="005B7BDE"/>
    <w:rsid w:val="005C0ED9"/>
    <w:rsid w:val="005C248C"/>
    <w:rsid w:val="005E4904"/>
    <w:rsid w:val="005F4A94"/>
    <w:rsid w:val="00611CAA"/>
    <w:rsid w:val="00612865"/>
    <w:rsid w:val="00614EDB"/>
    <w:rsid w:val="00651E2D"/>
    <w:rsid w:val="006722F9"/>
    <w:rsid w:val="00676E16"/>
    <w:rsid w:val="006A7E56"/>
    <w:rsid w:val="006B1DD1"/>
    <w:rsid w:val="006B53E0"/>
    <w:rsid w:val="006C1ED4"/>
    <w:rsid w:val="006C6170"/>
    <w:rsid w:val="006E2CFC"/>
    <w:rsid w:val="007008B2"/>
    <w:rsid w:val="00700BE3"/>
    <w:rsid w:val="00700C3B"/>
    <w:rsid w:val="00704E43"/>
    <w:rsid w:val="00771753"/>
    <w:rsid w:val="0077190F"/>
    <w:rsid w:val="007831B7"/>
    <w:rsid w:val="0078356A"/>
    <w:rsid w:val="0079116F"/>
    <w:rsid w:val="007913F3"/>
    <w:rsid w:val="007B3937"/>
    <w:rsid w:val="007C2A06"/>
    <w:rsid w:val="007C51CA"/>
    <w:rsid w:val="00803946"/>
    <w:rsid w:val="00804F2D"/>
    <w:rsid w:val="00806321"/>
    <w:rsid w:val="00825B6E"/>
    <w:rsid w:val="00833350"/>
    <w:rsid w:val="00842134"/>
    <w:rsid w:val="008477D6"/>
    <w:rsid w:val="0089485E"/>
    <w:rsid w:val="008C1817"/>
    <w:rsid w:val="008C76D8"/>
    <w:rsid w:val="008F1855"/>
    <w:rsid w:val="008F234F"/>
    <w:rsid w:val="0092400F"/>
    <w:rsid w:val="009276D8"/>
    <w:rsid w:val="00931AE6"/>
    <w:rsid w:val="00944A9C"/>
    <w:rsid w:val="0096084D"/>
    <w:rsid w:val="00975B0B"/>
    <w:rsid w:val="00982C8E"/>
    <w:rsid w:val="009A206F"/>
    <w:rsid w:val="009A4E81"/>
    <w:rsid w:val="009C40A6"/>
    <w:rsid w:val="009E2B71"/>
    <w:rsid w:val="009F0BC1"/>
    <w:rsid w:val="00A12CDC"/>
    <w:rsid w:val="00A44640"/>
    <w:rsid w:val="00A47604"/>
    <w:rsid w:val="00A54436"/>
    <w:rsid w:val="00A55860"/>
    <w:rsid w:val="00A61B57"/>
    <w:rsid w:val="00A7543A"/>
    <w:rsid w:val="00A77512"/>
    <w:rsid w:val="00A82B1A"/>
    <w:rsid w:val="00A86005"/>
    <w:rsid w:val="00A87CF7"/>
    <w:rsid w:val="00AA5AEF"/>
    <w:rsid w:val="00AB4803"/>
    <w:rsid w:val="00AC5DB9"/>
    <w:rsid w:val="00AC7234"/>
    <w:rsid w:val="00AD1938"/>
    <w:rsid w:val="00AD4852"/>
    <w:rsid w:val="00AE6C7A"/>
    <w:rsid w:val="00AF76D4"/>
    <w:rsid w:val="00B1013F"/>
    <w:rsid w:val="00B627D5"/>
    <w:rsid w:val="00B67FF9"/>
    <w:rsid w:val="00B86ECF"/>
    <w:rsid w:val="00B95F71"/>
    <w:rsid w:val="00BA0C66"/>
    <w:rsid w:val="00BB3B32"/>
    <w:rsid w:val="00BC49B2"/>
    <w:rsid w:val="00BE1FE8"/>
    <w:rsid w:val="00BE2601"/>
    <w:rsid w:val="00BE37F2"/>
    <w:rsid w:val="00BF12BA"/>
    <w:rsid w:val="00BF7956"/>
    <w:rsid w:val="00C14DA8"/>
    <w:rsid w:val="00C15AF4"/>
    <w:rsid w:val="00C323EB"/>
    <w:rsid w:val="00C51835"/>
    <w:rsid w:val="00C564B4"/>
    <w:rsid w:val="00C7027C"/>
    <w:rsid w:val="00C73C9C"/>
    <w:rsid w:val="00C81877"/>
    <w:rsid w:val="00C971A3"/>
    <w:rsid w:val="00CA4902"/>
    <w:rsid w:val="00CC555D"/>
    <w:rsid w:val="00CD319E"/>
    <w:rsid w:val="00CF3CD3"/>
    <w:rsid w:val="00D0295B"/>
    <w:rsid w:val="00D2554C"/>
    <w:rsid w:val="00D27D64"/>
    <w:rsid w:val="00D354FA"/>
    <w:rsid w:val="00D64E03"/>
    <w:rsid w:val="00D653BC"/>
    <w:rsid w:val="00D72EA9"/>
    <w:rsid w:val="00D76B64"/>
    <w:rsid w:val="00D82097"/>
    <w:rsid w:val="00D91915"/>
    <w:rsid w:val="00D92B4B"/>
    <w:rsid w:val="00D96685"/>
    <w:rsid w:val="00DB56DF"/>
    <w:rsid w:val="00DD05B6"/>
    <w:rsid w:val="00DD5447"/>
    <w:rsid w:val="00DE1135"/>
    <w:rsid w:val="00DE7EE0"/>
    <w:rsid w:val="00DF78A0"/>
    <w:rsid w:val="00E051BD"/>
    <w:rsid w:val="00E43591"/>
    <w:rsid w:val="00E443CE"/>
    <w:rsid w:val="00E46B0C"/>
    <w:rsid w:val="00E519AD"/>
    <w:rsid w:val="00E64BD0"/>
    <w:rsid w:val="00E66FD8"/>
    <w:rsid w:val="00E671F3"/>
    <w:rsid w:val="00E73D97"/>
    <w:rsid w:val="00E777F8"/>
    <w:rsid w:val="00E9011D"/>
    <w:rsid w:val="00E9671E"/>
    <w:rsid w:val="00EC71B2"/>
    <w:rsid w:val="00ED1700"/>
    <w:rsid w:val="00ED5D33"/>
    <w:rsid w:val="00ED68CF"/>
    <w:rsid w:val="00EE23F6"/>
    <w:rsid w:val="00EE250C"/>
    <w:rsid w:val="00EE441B"/>
    <w:rsid w:val="00F011BC"/>
    <w:rsid w:val="00F12BE5"/>
    <w:rsid w:val="00F14E34"/>
    <w:rsid w:val="00F2233F"/>
    <w:rsid w:val="00F3377A"/>
    <w:rsid w:val="00F43696"/>
    <w:rsid w:val="00F65D1C"/>
    <w:rsid w:val="00F70B74"/>
    <w:rsid w:val="00F77E6C"/>
    <w:rsid w:val="00F903C3"/>
    <w:rsid w:val="00F90FF7"/>
    <w:rsid w:val="00F9276C"/>
    <w:rsid w:val="00FB5534"/>
    <w:rsid w:val="00FC2E4B"/>
    <w:rsid w:val="00FD0793"/>
    <w:rsid w:val="00FD0EFF"/>
    <w:rsid w:val="00FE2487"/>
    <w:rsid w:val="00FE330D"/>
    <w:rsid w:val="00FF1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B5CE8E1"/>
  <w15:chartTrackingRefBased/>
  <w15:docId w15:val="{8D2CE48B-1559-4E09-A630-62BA63617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i/>
      <w:sz w:val="32"/>
      <w:shd w:val="pct15" w:color="auto" w:fill="FFFFFF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jc w:val="both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rsid w:val="003E05FB"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34"/>
    <w:qFormat/>
    <w:rsid w:val="009E2B71"/>
    <w:pPr>
      <w:ind w:left="720"/>
    </w:pPr>
  </w:style>
  <w:style w:type="character" w:styleId="Hyperlink">
    <w:name w:val="Hyperlink"/>
    <w:rsid w:val="00EE23F6"/>
    <w:rPr>
      <w:color w:val="0000FF"/>
      <w:u w:val="single"/>
    </w:rPr>
  </w:style>
  <w:style w:type="character" w:styleId="Emphasis">
    <w:name w:val="Emphasis"/>
    <w:qFormat/>
    <w:rsid w:val="00062791"/>
    <w:rPr>
      <w:i/>
      <w:iCs/>
    </w:rPr>
  </w:style>
  <w:style w:type="character" w:styleId="Strong">
    <w:name w:val="Strong"/>
    <w:qFormat/>
    <w:rsid w:val="00062791"/>
    <w:rPr>
      <w:b/>
      <w:bCs/>
    </w:rPr>
  </w:style>
  <w:style w:type="paragraph" w:styleId="BalloonText">
    <w:name w:val="Balloon Text"/>
    <w:basedOn w:val="Normal"/>
    <w:link w:val="BalloonTextChar"/>
    <w:rsid w:val="007835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8356A"/>
    <w:rPr>
      <w:rFonts w:ascii="Segoe UI" w:hAnsi="Segoe UI" w:cs="Segoe UI"/>
      <w:sz w:val="18"/>
      <w:szCs w:val="18"/>
      <w:lang w:val="en-US" w:eastAsia="en-US"/>
    </w:rPr>
  </w:style>
  <w:style w:type="paragraph" w:styleId="NoSpacing">
    <w:name w:val="No Spacing"/>
    <w:basedOn w:val="Normal"/>
    <w:uiPriority w:val="1"/>
    <w:qFormat/>
    <w:rsid w:val="00FE330D"/>
    <w:rPr>
      <w:rFonts w:ascii="Calibri" w:eastAsia="Calibri" w:hAnsi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4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C4A59E598D6498A1E0ADB691C141A" ma:contentTypeVersion="30" ma:contentTypeDescription="Create a new document." ma:contentTypeScope="" ma:versionID="442ff26fd66dfe4d3deb3972c47399bc">
  <xsd:schema xmlns:xsd="http://www.w3.org/2001/XMLSchema" xmlns:xs="http://www.w3.org/2001/XMLSchema" xmlns:p="http://schemas.microsoft.com/office/2006/metadata/properties" xmlns:ns3="32049d23-48f5-44ac-a358-57965e2c81b6" xmlns:ns4="b1b84549-cac3-43ed-8290-1e78644bd788" targetNamespace="http://schemas.microsoft.com/office/2006/metadata/properties" ma:root="true" ma:fieldsID="4d7b1ee3424dffab3bd116c4b0afa477" ns3:_="" ns4:_="">
    <xsd:import namespace="32049d23-48f5-44ac-a358-57965e2c81b6"/>
    <xsd:import namespace="b1b84549-cac3-43ed-8290-1e78644bd7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049d23-48f5-44ac-a358-57965e2c81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84549-cac3-43ed-8290-1e78644bd7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chers xmlns="b1b84549-cac3-43ed-8290-1e78644bd788">
      <UserInfo>
        <DisplayName/>
        <AccountId xsi:nil="true"/>
        <AccountType/>
      </UserInfo>
    </Teachers>
    <Student_Groups xmlns="b1b84549-cac3-43ed-8290-1e78644bd788">
      <UserInfo>
        <DisplayName/>
        <AccountId xsi:nil="true"/>
        <AccountType/>
      </UserInfo>
    </Student_Groups>
    <Distribution_Groups xmlns="b1b84549-cac3-43ed-8290-1e78644bd788" xsi:nil="true"/>
    <Self_Registration_Enabled xmlns="b1b84549-cac3-43ed-8290-1e78644bd788" xsi:nil="true"/>
    <Is_Collaboration_Space_Locked xmlns="b1b84549-cac3-43ed-8290-1e78644bd788" xsi:nil="true"/>
    <LMS_Mappings xmlns="b1b84549-cac3-43ed-8290-1e78644bd788" xsi:nil="true"/>
    <CultureName xmlns="b1b84549-cac3-43ed-8290-1e78644bd788" xsi:nil="true"/>
    <Has_Teacher_Only_SectionGroup xmlns="b1b84549-cac3-43ed-8290-1e78644bd788" xsi:nil="true"/>
    <DefaultSectionNames xmlns="b1b84549-cac3-43ed-8290-1e78644bd788" xsi:nil="true"/>
    <Invited_Students xmlns="b1b84549-cac3-43ed-8290-1e78644bd788" xsi:nil="true"/>
    <Templates xmlns="b1b84549-cac3-43ed-8290-1e78644bd788" xsi:nil="true"/>
    <TeamsChannelId xmlns="b1b84549-cac3-43ed-8290-1e78644bd788" xsi:nil="true"/>
    <Owner xmlns="b1b84549-cac3-43ed-8290-1e78644bd788">
      <UserInfo>
        <DisplayName/>
        <AccountId xsi:nil="true"/>
        <AccountType/>
      </UserInfo>
    </Owner>
    <Math_Settings xmlns="b1b84549-cac3-43ed-8290-1e78644bd788" xsi:nil="true"/>
    <Invited_Teachers xmlns="b1b84549-cac3-43ed-8290-1e78644bd788" xsi:nil="true"/>
    <IsNotebookLocked xmlns="b1b84549-cac3-43ed-8290-1e78644bd788" xsi:nil="true"/>
    <NotebookType xmlns="b1b84549-cac3-43ed-8290-1e78644bd788" xsi:nil="true"/>
    <FolderType xmlns="b1b84549-cac3-43ed-8290-1e78644bd788" xsi:nil="true"/>
    <Students xmlns="b1b84549-cac3-43ed-8290-1e78644bd788">
      <UserInfo>
        <DisplayName/>
        <AccountId xsi:nil="true"/>
        <AccountType/>
      </UserInfo>
    </Students>
    <AppVersion xmlns="b1b84549-cac3-43ed-8290-1e78644bd788" xsi:nil="true"/>
  </documentManagement>
</p:properties>
</file>

<file path=customXml/itemProps1.xml><?xml version="1.0" encoding="utf-8"?>
<ds:datastoreItem xmlns:ds="http://schemas.openxmlformats.org/officeDocument/2006/customXml" ds:itemID="{F1F3760A-B715-4AE1-B25B-A3320EC679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E12D6A-4C79-434C-9690-37A9464D2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049d23-48f5-44ac-a358-57965e2c81b6"/>
    <ds:schemaRef ds:uri="b1b84549-cac3-43ed-8290-1e78644bd7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641F3A-FFA1-4912-B49F-19010ACB8032}">
  <ds:schemaRefs>
    <ds:schemaRef ds:uri="32049d23-48f5-44ac-a358-57965e2c81b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b1b84549-cac3-43ed-8290-1e78644bd78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252</Words>
  <Characters>760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ICVA</dc:creator>
  <cp:keywords/>
  <cp:lastModifiedBy>Alex Hastings</cp:lastModifiedBy>
  <cp:revision>8</cp:revision>
  <cp:lastPrinted>2017-08-09T11:28:00Z</cp:lastPrinted>
  <dcterms:created xsi:type="dcterms:W3CDTF">2019-08-27T14:32:00Z</dcterms:created>
  <dcterms:modified xsi:type="dcterms:W3CDTF">2019-08-2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7C4A59E598D6498A1E0ADB691C141A</vt:lpwstr>
  </property>
</Properties>
</file>